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04C20" w14:textId="77D062EE" w:rsidR="00F87859" w:rsidRDefault="00CC399B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171264" behindDoc="0" locked="0" layoutInCell="1" allowOverlap="1" wp14:anchorId="7C231214" wp14:editId="687994EE">
            <wp:simplePos x="0" y="0"/>
            <wp:positionH relativeFrom="column">
              <wp:posOffset>0</wp:posOffset>
            </wp:positionH>
            <wp:positionV relativeFrom="paragraph">
              <wp:posOffset>354965</wp:posOffset>
            </wp:positionV>
            <wp:extent cx="3763010" cy="828675"/>
            <wp:effectExtent l="0" t="0" r="8890" b="9525"/>
            <wp:wrapThrough wrapText="bothSides">
              <wp:wrapPolygon edited="0">
                <wp:start x="0" y="0"/>
                <wp:lineTo x="0" y="1986"/>
                <wp:lineTo x="437" y="7945"/>
                <wp:lineTo x="0" y="14897"/>
                <wp:lineTo x="0" y="21352"/>
                <wp:lineTo x="19792" y="21352"/>
                <wp:lineTo x="19573" y="15890"/>
                <wp:lineTo x="21542" y="11421"/>
                <wp:lineTo x="21542" y="1986"/>
                <wp:lineTo x="17714" y="0"/>
                <wp:lineTo x="0" y="0"/>
              </wp:wrapPolygon>
            </wp:wrapThrough>
            <wp:docPr id="253581027" name="Picture 2" descr="Logo: Te Whatu Ora Health New Zeal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581027" name="Picture 2" descr="Logo: Te Whatu Ora Health New Zealan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301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506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66784" behindDoc="0" locked="0" layoutInCell="1" allowOverlap="1" wp14:anchorId="08218340" wp14:editId="5635DEA2">
            <wp:simplePos x="0" y="0"/>
            <wp:positionH relativeFrom="margin">
              <wp:posOffset>4545973</wp:posOffset>
            </wp:positionH>
            <wp:positionV relativeFrom="page">
              <wp:posOffset>694062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1542F6" w14:textId="07EE0F14" w:rsidR="00F87859" w:rsidRDefault="00F87859" w:rsidP="00F87859">
      <w:pPr>
        <w:rPr>
          <w:rFonts w:cs="Arial"/>
          <w:szCs w:val="32"/>
        </w:rPr>
      </w:pPr>
    </w:p>
    <w:p w14:paraId="1CB6C151" w14:textId="628B466E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2A23141F" w14:textId="2FF1505F" w:rsidR="00F87859" w:rsidRDefault="00F87859" w:rsidP="00F87859">
      <w:pPr>
        <w:rPr>
          <w:rFonts w:cs="Arial"/>
          <w:szCs w:val="32"/>
        </w:rPr>
      </w:pPr>
    </w:p>
    <w:p w14:paraId="1EC7BEFB" w14:textId="32B97D4F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6FF6753A" w14:textId="44357FC7" w:rsidR="00375060" w:rsidRDefault="001F61FD" w:rsidP="00375060">
      <w:pPr>
        <w:pStyle w:val="Title"/>
      </w:pPr>
      <w:r>
        <w:t>COVID-19:</w:t>
      </w:r>
    </w:p>
    <w:p w14:paraId="28B16EA0" w14:textId="6DD38F87" w:rsidR="001F61FD" w:rsidRPr="001F61FD" w:rsidRDefault="001F61FD" w:rsidP="001F61FD">
      <w:pPr>
        <w:pStyle w:val="Title"/>
      </w:pPr>
      <w:r>
        <w:t xml:space="preserve">Prepare and </w:t>
      </w:r>
      <w:r w:rsidR="00A2540D">
        <w:t>s</w:t>
      </w:r>
      <w:r>
        <w:t xml:space="preserve">tay </w:t>
      </w:r>
      <w:r w:rsidR="00E63E71">
        <w:t>s</w:t>
      </w:r>
      <w:r>
        <w:t>afe</w:t>
      </w:r>
    </w:p>
    <w:p w14:paraId="5CFC2E4D" w14:textId="6209AD92" w:rsidR="00887F23" w:rsidRDefault="00CC399B" w:rsidP="00F87859">
      <w:pPr>
        <w:pStyle w:val="Title"/>
      </w:pPr>
      <w:r>
        <w:rPr>
          <w:noProof/>
          <w:lang w:eastAsia="en-NZ"/>
        </w:rPr>
        <w:drawing>
          <wp:anchor distT="0" distB="0" distL="114300" distR="114300" simplePos="0" relativeHeight="251940864" behindDoc="0" locked="0" layoutInCell="1" allowOverlap="1" wp14:anchorId="55728F32" wp14:editId="1E2435DA">
            <wp:simplePos x="0" y="0"/>
            <wp:positionH relativeFrom="margin">
              <wp:posOffset>1912620</wp:posOffset>
            </wp:positionH>
            <wp:positionV relativeFrom="paragraph">
              <wp:posOffset>279363</wp:posOffset>
            </wp:positionV>
            <wp:extent cx="2430000" cy="2430000"/>
            <wp:effectExtent l="0" t="0" r="0" b="0"/>
            <wp:wrapTight wrapText="bothSides">
              <wp:wrapPolygon edited="0">
                <wp:start x="6888" y="113"/>
                <wp:lineTo x="6436" y="452"/>
                <wp:lineTo x="5420" y="1694"/>
                <wp:lineTo x="5194" y="2710"/>
                <wp:lineTo x="5194" y="3500"/>
                <wp:lineTo x="5420" y="3952"/>
                <wp:lineTo x="4742" y="4291"/>
                <wp:lineTo x="4178" y="5194"/>
                <wp:lineTo x="3952" y="7565"/>
                <wp:lineTo x="2032" y="7791"/>
                <wp:lineTo x="1468" y="8243"/>
                <wp:lineTo x="1919" y="11178"/>
                <wp:lineTo x="2371" y="12985"/>
                <wp:lineTo x="1919" y="16598"/>
                <wp:lineTo x="1694" y="19082"/>
                <wp:lineTo x="4404" y="20211"/>
                <wp:lineTo x="5984" y="20550"/>
                <wp:lineTo x="6323" y="21453"/>
                <wp:lineTo x="7226" y="21453"/>
                <wp:lineTo x="7339" y="21227"/>
                <wp:lineTo x="10049" y="20211"/>
                <wp:lineTo x="11404" y="20211"/>
                <wp:lineTo x="12533" y="19308"/>
                <wp:lineTo x="12420" y="18405"/>
                <wp:lineTo x="18292" y="18405"/>
                <wp:lineTo x="19760" y="17275"/>
                <wp:lineTo x="19308" y="16598"/>
                <wp:lineTo x="19534" y="15017"/>
                <wp:lineTo x="19760" y="10501"/>
                <wp:lineTo x="18743" y="9597"/>
                <wp:lineTo x="17727" y="9372"/>
                <wp:lineTo x="16937" y="7565"/>
                <wp:lineTo x="16485" y="5533"/>
                <wp:lineTo x="15582" y="4404"/>
                <wp:lineTo x="15017" y="3952"/>
                <wp:lineTo x="15469" y="2484"/>
                <wp:lineTo x="15582" y="1242"/>
                <wp:lineTo x="14227" y="903"/>
                <wp:lineTo x="8017" y="113"/>
                <wp:lineTo x="6888" y="113"/>
              </wp:wrapPolygon>
            </wp:wrapTight>
            <wp:docPr id="1292729219" name="Picture 1" descr="Person getting a vacc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2729219" name="Picture 1" descr="Person getting a vaccin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0000" cy="243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891FF4" w14:textId="05ACD1B7" w:rsidR="00887F23" w:rsidRDefault="00887F23" w:rsidP="00F87859">
      <w:pPr>
        <w:pStyle w:val="Title"/>
      </w:pPr>
    </w:p>
    <w:p w14:paraId="149BC7A2" w14:textId="73BC9EFE" w:rsidR="00887F23" w:rsidRDefault="00CC399B" w:rsidP="00F87859">
      <w:pPr>
        <w:pStyle w:val="Title"/>
      </w:pPr>
      <w:r>
        <w:rPr>
          <w:noProof/>
        </w:rPr>
        <w:drawing>
          <wp:anchor distT="0" distB="0" distL="114300" distR="114300" simplePos="0" relativeHeight="251942912" behindDoc="0" locked="0" layoutInCell="1" allowOverlap="1" wp14:anchorId="71BFC9B8" wp14:editId="46DBE843">
            <wp:simplePos x="0" y="0"/>
            <wp:positionH relativeFrom="margin">
              <wp:posOffset>-129540</wp:posOffset>
            </wp:positionH>
            <wp:positionV relativeFrom="paragraph">
              <wp:posOffset>295013</wp:posOffset>
            </wp:positionV>
            <wp:extent cx="2160000" cy="2160000"/>
            <wp:effectExtent l="0" t="0" r="0" b="0"/>
            <wp:wrapTight wrapText="bothSides">
              <wp:wrapPolygon edited="0">
                <wp:start x="14862" y="127"/>
                <wp:lineTo x="6224" y="1651"/>
                <wp:lineTo x="3303" y="2286"/>
                <wp:lineTo x="3303" y="4446"/>
                <wp:lineTo x="2413" y="6478"/>
                <wp:lineTo x="2032" y="6859"/>
                <wp:lineTo x="889" y="8383"/>
                <wp:lineTo x="381" y="10416"/>
                <wp:lineTo x="381" y="14607"/>
                <wp:lineTo x="635" y="17402"/>
                <wp:lineTo x="4192" y="18672"/>
                <wp:lineTo x="6097" y="18672"/>
                <wp:lineTo x="6097" y="19942"/>
                <wp:lineTo x="10162" y="20704"/>
                <wp:lineTo x="19053" y="21213"/>
                <wp:lineTo x="21086" y="21213"/>
                <wp:lineTo x="21213" y="12575"/>
                <wp:lineTo x="19561" y="10543"/>
                <wp:lineTo x="20832" y="8510"/>
                <wp:lineTo x="21340" y="6478"/>
                <wp:lineTo x="20704" y="4446"/>
                <wp:lineTo x="20323" y="2032"/>
                <wp:lineTo x="19307" y="1397"/>
                <wp:lineTo x="16894" y="127"/>
                <wp:lineTo x="14862" y="127"/>
              </wp:wrapPolygon>
            </wp:wrapTight>
            <wp:docPr id="288011098" name="Picture 3" descr="Soapy hands, a bottle of liquid soap and a 20 second tim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011098" name="Picture 3" descr="Soapy hands, a bottle of liquid soap and a 20 second timer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NZ"/>
        </w:rPr>
        <w:drawing>
          <wp:anchor distT="0" distB="0" distL="114300" distR="114300" simplePos="0" relativeHeight="251941888" behindDoc="1" locked="0" layoutInCell="1" allowOverlap="1" wp14:anchorId="13CF3387" wp14:editId="1B577511">
            <wp:simplePos x="0" y="0"/>
            <wp:positionH relativeFrom="margin">
              <wp:posOffset>3602243</wp:posOffset>
            </wp:positionH>
            <wp:positionV relativeFrom="paragraph">
              <wp:posOffset>655058</wp:posOffset>
            </wp:positionV>
            <wp:extent cx="2339975" cy="1720215"/>
            <wp:effectExtent l="0" t="0" r="3175" b="0"/>
            <wp:wrapNone/>
            <wp:docPr id="975555885" name="Picture 2" descr="A man putting on an N95 mas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555885" name="Picture 2" descr="A man putting on an N95 mask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9975" cy="1720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464C39" w14:textId="54198006" w:rsidR="00887F23" w:rsidRDefault="00887F23" w:rsidP="00F87859">
      <w:pPr>
        <w:pStyle w:val="Title"/>
      </w:pPr>
    </w:p>
    <w:p w14:paraId="3A736663" w14:textId="03DA0D33" w:rsidR="00A2540D" w:rsidRDefault="00F87859" w:rsidP="00821AC3">
      <w:pPr>
        <w:pStyle w:val="Datepublished"/>
      </w:pPr>
      <w:r w:rsidRPr="00F87859">
        <w:br/>
        <w:t xml:space="preserve"> </w:t>
      </w:r>
      <w:r w:rsidR="00570380">
        <w:br/>
      </w:r>
    </w:p>
    <w:p w14:paraId="1C2A0DC5" w14:textId="10703442" w:rsidR="003B3A14" w:rsidRDefault="00CC399B" w:rsidP="00821AC3">
      <w:pPr>
        <w:pStyle w:val="Datepublished"/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172288" behindDoc="1" locked="0" layoutInCell="1" allowOverlap="1" wp14:anchorId="1B535E7B" wp14:editId="28204B4B">
            <wp:simplePos x="0" y="0"/>
            <wp:positionH relativeFrom="column">
              <wp:posOffset>1383665</wp:posOffset>
            </wp:positionH>
            <wp:positionV relativeFrom="paragraph">
              <wp:posOffset>832971</wp:posOffset>
            </wp:positionV>
            <wp:extent cx="3095625" cy="563245"/>
            <wp:effectExtent l="0" t="0" r="0" b="8255"/>
            <wp:wrapNone/>
            <wp:docPr id="311577581" name="Picture 1" descr="Logo: Te Kawanatanga o Aotearoa New Zealand Gover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577581" name="Picture 1" descr="Logo: Te Kawanatanga o Aotearoa New Zealand Government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5060">
        <w:t xml:space="preserve">Updated: </w:t>
      </w:r>
      <w:r w:rsidR="002C168C">
        <w:t>January 2024</w:t>
      </w:r>
      <w:r w:rsidR="00F87859" w:rsidRPr="00153863">
        <w:br w:type="page"/>
      </w:r>
    </w:p>
    <w:p w14:paraId="2BF502F3" w14:textId="77777777" w:rsidR="00C936B5" w:rsidRPr="00570380" w:rsidRDefault="00C936B5" w:rsidP="00C936B5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Before you start</w:t>
      </w:r>
    </w:p>
    <w:p w14:paraId="717EEA1C" w14:textId="77777777" w:rsidR="00C936B5" w:rsidRDefault="00C936B5" w:rsidP="00C936B5"/>
    <w:p w14:paraId="2CE8191A" w14:textId="77777777" w:rsidR="00C936B5" w:rsidRDefault="00C936B5" w:rsidP="00C936B5">
      <w:r w:rsidRPr="00D13891">
        <w:rPr>
          <w:noProof/>
        </w:rPr>
        <w:drawing>
          <wp:anchor distT="0" distB="0" distL="114300" distR="114300" simplePos="0" relativeHeight="252014592" behindDoc="0" locked="0" layoutInCell="1" allowOverlap="1" wp14:anchorId="0337DBE9" wp14:editId="215263A9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1425600" cy="1033200"/>
            <wp:effectExtent l="0" t="0" r="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600" cy="103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17C7B2" w14:textId="77777777" w:rsidR="00C936B5" w:rsidRDefault="00C936B5" w:rsidP="00C936B5">
      <w:r>
        <w:t>This is a long document.</w:t>
      </w:r>
    </w:p>
    <w:p w14:paraId="2E54DBEB" w14:textId="77777777" w:rsidR="00C936B5" w:rsidRDefault="00C936B5" w:rsidP="00C936B5"/>
    <w:p w14:paraId="0885A190" w14:textId="77777777" w:rsidR="00C936B5" w:rsidRDefault="00C936B5" w:rsidP="00C936B5"/>
    <w:p w14:paraId="0993C6F7" w14:textId="7A53ADEC" w:rsidR="00C936B5" w:rsidRDefault="009E5867" w:rsidP="00C936B5">
      <w:r>
        <w:rPr>
          <w:noProof/>
        </w:rPr>
        <w:drawing>
          <wp:anchor distT="0" distB="0" distL="114300" distR="114300" simplePos="0" relativeHeight="252165120" behindDoc="0" locked="0" layoutInCell="1" allowOverlap="1" wp14:anchorId="774436DC" wp14:editId="028BCD82">
            <wp:simplePos x="0" y="0"/>
            <wp:positionH relativeFrom="margin">
              <wp:posOffset>0</wp:posOffset>
            </wp:positionH>
            <wp:positionV relativeFrom="paragraph">
              <wp:posOffset>100965</wp:posOffset>
            </wp:positionV>
            <wp:extent cx="1360800" cy="1929600"/>
            <wp:effectExtent l="0" t="0" r="0" b="0"/>
            <wp:wrapTight wrapText="bothSides">
              <wp:wrapPolygon edited="0">
                <wp:start x="8067" y="1422"/>
                <wp:lineTo x="6857" y="2133"/>
                <wp:lineTo x="5647" y="3271"/>
                <wp:lineTo x="5647" y="3982"/>
                <wp:lineTo x="4235" y="6115"/>
                <wp:lineTo x="3832" y="8532"/>
                <wp:lineTo x="1210" y="10807"/>
                <wp:lineTo x="0" y="11092"/>
                <wp:lineTo x="0" y="11518"/>
                <wp:lineTo x="2622" y="13082"/>
                <wp:lineTo x="2420" y="17206"/>
                <wp:lineTo x="21378" y="17206"/>
                <wp:lineTo x="21378" y="13082"/>
                <wp:lineTo x="19361" y="5546"/>
                <wp:lineTo x="16941" y="4693"/>
                <wp:lineTo x="12504" y="3555"/>
                <wp:lineTo x="10084" y="1849"/>
                <wp:lineTo x="9277" y="1422"/>
                <wp:lineTo x="8067" y="1422"/>
              </wp:wrapPolygon>
            </wp:wrapTight>
            <wp:docPr id="496708031" name="Picture 1" descr="A person holding his head and looking at papers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708031" name="Picture 1" descr="A person holding his head and looking at papers&#10;&#10;Description automatically generated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60800" cy="192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6B5">
        <w:t>It can be hard for some people to read a document this long.</w:t>
      </w:r>
    </w:p>
    <w:p w14:paraId="0544A74F" w14:textId="77777777" w:rsidR="00C936B5" w:rsidRDefault="00C936B5" w:rsidP="00C936B5"/>
    <w:p w14:paraId="35D3304E" w14:textId="77777777" w:rsidR="00C936B5" w:rsidRDefault="00C936B5" w:rsidP="00C936B5"/>
    <w:p w14:paraId="01F0F96E" w14:textId="77777777" w:rsidR="00C936B5" w:rsidRDefault="00C936B5" w:rsidP="00C936B5">
      <w:r>
        <w:rPr>
          <w:noProof/>
        </w:rPr>
        <w:drawing>
          <wp:anchor distT="0" distB="0" distL="114300" distR="114300" simplePos="0" relativeHeight="252011520" behindDoc="0" locked="0" layoutInCell="1" allowOverlap="1" wp14:anchorId="22AF2499" wp14:editId="7BD7F532">
            <wp:simplePos x="0" y="0"/>
            <wp:positionH relativeFrom="margin">
              <wp:posOffset>0</wp:posOffset>
            </wp:positionH>
            <wp:positionV relativeFrom="paragraph">
              <wp:posOffset>467995</wp:posOffset>
            </wp:positionV>
            <wp:extent cx="1425600" cy="1310400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5600" cy="131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ome things you can do to make it easier are:</w:t>
      </w:r>
    </w:p>
    <w:p w14:paraId="149DA351" w14:textId="77777777" w:rsidR="00C936B5" w:rsidRDefault="00C936B5" w:rsidP="00C936B5">
      <w:pPr>
        <w:pStyle w:val="Listtoplevel"/>
      </w:pPr>
      <w:r>
        <w:t>read it a few pages at a time</w:t>
      </w:r>
    </w:p>
    <w:p w14:paraId="7E8F104C" w14:textId="77777777" w:rsidR="00C936B5" w:rsidRDefault="00C936B5" w:rsidP="00C936B5">
      <w:pPr>
        <w:pStyle w:val="Listtoplevel"/>
      </w:pPr>
      <w:r w:rsidRPr="005A37A0">
        <w:rPr>
          <w:rFonts w:cs="Arial"/>
          <w:lang w:eastAsia="en-NZ"/>
        </w:rPr>
        <w:drawing>
          <wp:anchor distT="0" distB="0" distL="114300" distR="114300" simplePos="0" relativeHeight="252012544" behindDoc="0" locked="0" layoutInCell="1" allowOverlap="1" wp14:anchorId="29310D44" wp14:editId="111F4D6D">
            <wp:simplePos x="0" y="0"/>
            <wp:positionH relativeFrom="margin">
              <wp:posOffset>0</wp:posOffset>
            </wp:positionH>
            <wp:positionV relativeFrom="paragraph">
              <wp:posOffset>902335</wp:posOffset>
            </wp:positionV>
            <wp:extent cx="1619885" cy="1108710"/>
            <wp:effectExtent l="0" t="0" r="5715" b="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10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et aside some quiet time to look at it</w:t>
      </w:r>
    </w:p>
    <w:p w14:paraId="51713B74" w14:textId="77777777" w:rsidR="00C936B5" w:rsidRDefault="00C936B5" w:rsidP="00C936B5">
      <w:pPr>
        <w:pStyle w:val="Listtoplevel"/>
      </w:pPr>
      <w:r>
        <w:t>have someone read it with you to support you to understand it.</w:t>
      </w:r>
    </w:p>
    <w:p w14:paraId="0002B71F" w14:textId="77777777" w:rsidR="00C936B5" w:rsidRDefault="00C936B5" w:rsidP="00C936B5">
      <w:pPr>
        <w:spacing w:line="240" w:lineRule="auto"/>
        <w:ind w:left="0"/>
      </w:pPr>
    </w:p>
    <w:p w14:paraId="1B65D04E" w14:textId="77777777" w:rsidR="00C936B5" w:rsidRDefault="00C936B5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45F08E6" w14:textId="39916F41" w:rsidR="003B3A14" w:rsidRDefault="003B3A14" w:rsidP="003B3A14">
      <w:pPr>
        <w:pStyle w:val="Heading1"/>
      </w:pPr>
      <w:r>
        <w:lastRenderedPageBreak/>
        <w:t>What you will find in this document</w:t>
      </w:r>
    </w:p>
    <w:p w14:paraId="1CE51A3A" w14:textId="77777777" w:rsidR="003B3A14" w:rsidRDefault="003B3A14" w:rsidP="003B3A14">
      <w:pPr>
        <w:ind w:left="6521"/>
      </w:pPr>
    </w:p>
    <w:p w14:paraId="1C2BDF2A" w14:textId="77777777" w:rsidR="003B3A14" w:rsidRDefault="003B3A14" w:rsidP="003B3A14">
      <w:pPr>
        <w:ind w:left="6521"/>
        <w:rPr>
          <w:rFonts w:cs="Arial"/>
          <w:b/>
          <w:bCs/>
          <w:szCs w:val="32"/>
        </w:rPr>
      </w:pPr>
    </w:p>
    <w:p w14:paraId="5A1D1BA8" w14:textId="77777777" w:rsidR="003B3A14" w:rsidRPr="000A3C46" w:rsidRDefault="003B3A14" w:rsidP="003B3A14">
      <w:pPr>
        <w:ind w:left="6521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29BAEE39" w14:textId="77777777" w:rsidR="003B3A14" w:rsidRDefault="00D06297" w:rsidP="003B3A14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  <w:r>
        <w:rPr>
          <w:noProof/>
        </w:rPr>
        <w:drawing>
          <wp:anchor distT="0" distB="0" distL="114300" distR="114300" simplePos="0" relativeHeight="251895808" behindDoc="0" locked="0" layoutInCell="1" allowOverlap="1" wp14:anchorId="1DC8D3CE" wp14:editId="5D41CF19">
            <wp:simplePos x="0" y="0"/>
            <wp:positionH relativeFrom="margin">
              <wp:posOffset>0</wp:posOffset>
            </wp:positionH>
            <wp:positionV relativeFrom="paragraph">
              <wp:posOffset>258856</wp:posOffset>
            </wp:positionV>
            <wp:extent cx="1198619" cy="868999"/>
            <wp:effectExtent l="0" t="0" r="1905" b="762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8619" cy="8689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51D3A8" w14:textId="77777777" w:rsidR="003B3A14" w:rsidRDefault="003B3A14" w:rsidP="003B3A14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75318A6D" w14:textId="175C9047" w:rsidR="003B3A14" w:rsidRDefault="003B3A14" w:rsidP="003B3A14">
      <w:pPr>
        <w:pStyle w:val="contentspage"/>
      </w:pPr>
      <w:r>
        <w:t>About this document</w:t>
      </w:r>
      <w:r>
        <w:tab/>
      </w:r>
      <w:r w:rsidR="00C936B5">
        <w:t>4</w:t>
      </w:r>
    </w:p>
    <w:p w14:paraId="089872DC" w14:textId="53ADA6DE" w:rsidR="003B3A14" w:rsidRDefault="009E2FF0" w:rsidP="003B3A14">
      <w:pPr>
        <w:pStyle w:val="contentspage"/>
      </w:pPr>
      <w:r>
        <w:rPr>
          <w:noProof/>
        </w:rPr>
        <w:drawing>
          <wp:anchor distT="0" distB="0" distL="114300" distR="114300" simplePos="0" relativeHeight="252150784" behindDoc="0" locked="0" layoutInCell="1" allowOverlap="1" wp14:anchorId="63FB4856" wp14:editId="6CBDB53F">
            <wp:simplePos x="0" y="0"/>
            <wp:positionH relativeFrom="margin">
              <wp:posOffset>-17780</wp:posOffset>
            </wp:positionH>
            <wp:positionV relativeFrom="paragraph">
              <wp:posOffset>305958</wp:posOffset>
            </wp:positionV>
            <wp:extent cx="1637665" cy="1115695"/>
            <wp:effectExtent l="0" t="0" r="635" b="1905"/>
            <wp:wrapTight wrapText="bothSides">
              <wp:wrapPolygon edited="0">
                <wp:start x="0" y="0"/>
                <wp:lineTo x="0" y="21391"/>
                <wp:lineTo x="21441" y="21391"/>
                <wp:lineTo x="21441" y="0"/>
                <wp:lineTo x="0" y="0"/>
              </wp:wrapPolygon>
            </wp:wrapTight>
            <wp:docPr id="1962827257" name="Picture 19628272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481388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665" cy="1115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69D254" w14:textId="6174AA14" w:rsidR="00C936B5" w:rsidRDefault="00C936B5" w:rsidP="003B3A14">
      <w:pPr>
        <w:pStyle w:val="contentspage"/>
      </w:pPr>
    </w:p>
    <w:p w14:paraId="5B7B24AE" w14:textId="52F111EA" w:rsidR="003B3A14" w:rsidRDefault="00C936B5" w:rsidP="003B3A14">
      <w:pPr>
        <w:pStyle w:val="contentspage"/>
      </w:pPr>
      <w:r>
        <w:t>Vaccinations</w:t>
      </w:r>
      <w:r>
        <w:tab/>
        <w:t>6</w:t>
      </w:r>
    </w:p>
    <w:p w14:paraId="49A5167D" w14:textId="191A7B21" w:rsidR="00C936B5" w:rsidRDefault="00C936B5" w:rsidP="003B3A14">
      <w:pPr>
        <w:pStyle w:val="contentspage"/>
      </w:pPr>
    </w:p>
    <w:p w14:paraId="4341F328" w14:textId="60521F9D" w:rsidR="00C936B5" w:rsidRDefault="009E2FF0" w:rsidP="003B3A14">
      <w:pPr>
        <w:pStyle w:val="contentspage"/>
      </w:pPr>
      <w:r>
        <w:rPr>
          <w:noProof/>
        </w:rPr>
        <w:drawing>
          <wp:anchor distT="0" distB="0" distL="114300" distR="114300" simplePos="0" relativeHeight="252152832" behindDoc="0" locked="0" layoutInCell="1" allowOverlap="1" wp14:anchorId="2F1C0D90" wp14:editId="500553BF">
            <wp:simplePos x="0" y="0"/>
            <wp:positionH relativeFrom="margin">
              <wp:posOffset>0</wp:posOffset>
            </wp:positionH>
            <wp:positionV relativeFrom="paragraph">
              <wp:posOffset>187811</wp:posOffset>
            </wp:positionV>
            <wp:extent cx="1619885" cy="1619885"/>
            <wp:effectExtent l="0" t="0" r="0" b="0"/>
            <wp:wrapTight wrapText="bothSides">
              <wp:wrapPolygon edited="0">
                <wp:start x="11007" y="339"/>
                <wp:lineTo x="6266" y="3387"/>
                <wp:lineTo x="4403" y="3556"/>
                <wp:lineTo x="3895" y="4572"/>
                <wp:lineTo x="4234" y="6096"/>
                <wp:lineTo x="3556" y="7451"/>
                <wp:lineTo x="3218" y="8467"/>
                <wp:lineTo x="3387" y="11515"/>
                <wp:lineTo x="1863" y="14225"/>
                <wp:lineTo x="1016" y="14564"/>
                <wp:lineTo x="0" y="16088"/>
                <wp:lineTo x="169" y="18967"/>
                <wp:lineTo x="21338" y="18967"/>
                <wp:lineTo x="20152" y="14902"/>
                <wp:lineTo x="19813" y="14225"/>
                <wp:lineTo x="21168" y="11346"/>
                <wp:lineTo x="20999" y="10161"/>
                <wp:lineTo x="20491" y="8298"/>
                <wp:lineTo x="18120" y="6943"/>
                <wp:lineTo x="15241" y="6096"/>
                <wp:lineTo x="13886" y="2879"/>
                <wp:lineTo x="13040" y="1524"/>
                <wp:lineTo x="12024" y="339"/>
                <wp:lineTo x="11007" y="339"/>
              </wp:wrapPolygon>
            </wp:wrapTight>
            <wp:docPr id="995782975" name="Picture 9957829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533965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5246C9" w14:textId="4FCF573A" w:rsidR="00C936B5" w:rsidRDefault="00C936B5" w:rsidP="003B3A14">
      <w:pPr>
        <w:pStyle w:val="contentspage"/>
      </w:pPr>
      <w:r>
        <w:t>If you are unwell</w:t>
      </w:r>
      <w:r>
        <w:tab/>
        <w:t>10</w:t>
      </w:r>
    </w:p>
    <w:p w14:paraId="480445E1" w14:textId="49E0EAC7" w:rsidR="00C936B5" w:rsidRDefault="00C936B5" w:rsidP="003B3A14">
      <w:pPr>
        <w:pStyle w:val="contentspage"/>
      </w:pPr>
    </w:p>
    <w:p w14:paraId="14151FF7" w14:textId="77777777" w:rsidR="00C936B5" w:rsidRDefault="00C936B5" w:rsidP="003B3A14">
      <w:pPr>
        <w:pStyle w:val="contentspage"/>
      </w:pPr>
    </w:p>
    <w:p w14:paraId="59C6C06F" w14:textId="71E93C8F" w:rsidR="00C936B5" w:rsidRDefault="00C936B5" w:rsidP="003B3A14">
      <w:pPr>
        <w:pStyle w:val="contentspage"/>
      </w:pPr>
      <w:r>
        <w:t>Crowded places</w:t>
      </w:r>
      <w:r>
        <w:tab/>
        <w:t>1</w:t>
      </w:r>
      <w:r w:rsidR="009E2FF0">
        <w:t>7</w:t>
      </w:r>
    </w:p>
    <w:p w14:paraId="024AA2BA" w14:textId="1B63DDE1" w:rsidR="00C936B5" w:rsidRDefault="009E2FF0" w:rsidP="003B3A14">
      <w:pPr>
        <w:pStyle w:val="contentspage"/>
      </w:pPr>
      <w:r>
        <w:rPr>
          <w:noProof/>
        </w:rPr>
        <w:drawing>
          <wp:anchor distT="0" distB="0" distL="114300" distR="114300" simplePos="0" relativeHeight="252154880" behindDoc="0" locked="0" layoutInCell="1" allowOverlap="1" wp14:anchorId="62B14D3F" wp14:editId="6ECA6204">
            <wp:simplePos x="0" y="0"/>
            <wp:positionH relativeFrom="margin">
              <wp:posOffset>0</wp:posOffset>
            </wp:positionH>
            <wp:positionV relativeFrom="paragraph">
              <wp:posOffset>173579</wp:posOffset>
            </wp:positionV>
            <wp:extent cx="1439545" cy="1057910"/>
            <wp:effectExtent l="0" t="0" r="0" b="0"/>
            <wp:wrapTight wrapText="bothSides">
              <wp:wrapPolygon edited="0">
                <wp:start x="0" y="0"/>
                <wp:lineTo x="0" y="21263"/>
                <wp:lineTo x="21343" y="21263"/>
                <wp:lineTo x="21343" y="0"/>
                <wp:lineTo x="0" y="0"/>
              </wp:wrapPolygon>
            </wp:wrapTight>
            <wp:docPr id="1753243606" name="Picture 17532436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243606" name="Picture 17532436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57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F91E34" w14:textId="6D817B4B" w:rsidR="00C936B5" w:rsidRDefault="00C936B5" w:rsidP="003B3A14">
      <w:pPr>
        <w:pStyle w:val="contentspage"/>
      </w:pPr>
    </w:p>
    <w:p w14:paraId="76882E0E" w14:textId="10C1B839" w:rsidR="00C936B5" w:rsidRDefault="00C936B5" w:rsidP="003B3A14">
      <w:pPr>
        <w:pStyle w:val="contentspage"/>
      </w:pPr>
      <w:r>
        <w:t>Wearing a facemask</w:t>
      </w:r>
      <w:r>
        <w:tab/>
      </w:r>
      <w:r w:rsidR="009E2FF0">
        <w:t>19</w:t>
      </w:r>
    </w:p>
    <w:p w14:paraId="696775C7" w14:textId="7BA9B043" w:rsidR="00C936B5" w:rsidRDefault="00C936B5" w:rsidP="003B3A14">
      <w:pPr>
        <w:pStyle w:val="contentspage"/>
      </w:pPr>
    </w:p>
    <w:p w14:paraId="42A42A40" w14:textId="37DBF00E" w:rsidR="00C936B5" w:rsidRDefault="009E2FF0" w:rsidP="003B3A14">
      <w:pPr>
        <w:pStyle w:val="contentspage"/>
      </w:pPr>
      <w:r>
        <w:rPr>
          <w:b/>
          <w:bCs w:val="0"/>
          <w:noProof/>
        </w:rPr>
        <w:drawing>
          <wp:anchor distT="0" distB="0" distL="114300" distR="114300" simplePos="0" relativeHeight="252169216" behindDoc="0" locked="0" layoutInCell="1" allowOverlap="1" wp14:anchorId="63AAF804" wp14:editId="6B2B26E1">
            <wp:simplePos x="0" y="0"/>
            <wp:positionH relativeFrom="margin">
              <wp:posOffset>120650</wp:posOffset>
            </wp:positionH>
            <wp:positionV relativeFrom="paragraph">
              <wp:posOffset>24765</wp:posOffset>
            </wp:positionV>
            <wp:extent cx="1077595" cy="1169670"/>
            <wp:effectExtent l="0" t="0" r="8255" b="0"/>
            <wp:wrapTight wrapText="bothSides">
              <wp:wrapPolygon edited="0">
                <wp:start x="0" y="0"/>
                <wp:lineTo x="0" y="21107"/>
                <wp:lineTo x="21384" y="21107"/>
                <wp:lineTo x="21384" y="0"/>
                <wp:lineTo x="0" y="0"/>
              </wp:wrapPolygon>
            </wp:wrapTight>
            <wp:docPr id="941831470" name="Picture 9418314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391049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7595" cy="1169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EA3648" w14:textId="7D2BF63C" w:rsidR="00C936B5" w:rsidRDefault="00C936B5" w:rsidP="003B3A14">
      <w:pPr>
        <w:pStyle w:val="contentspage"/>
      </w:pPr>
      <w:r>
        <w:t>Ventilation</w:t>
      </w:r>
      <w:r>
        <w:tab/>
        <w:t>2</w:t>
      </w:r>
      <w:r w:rsidR="009E2FF0">
        <w:t>2</w:t>
      </w:r>
    </w:p>
    <w:p w14:paraId="1DD81F06" w14:textId="072AF8E8" w:rsidR="00C936B5" w:rsidRDefault="00C936B5">
      <w:pPr>
        <w:spacing w:line="240" w:lineRule="auto"/>
        <w:ind w:left="0"/>
        <w:rPr>
          <w:rFonts w:cs="Arial"/>
          <w:bCs/>
          <w:szCs w:val="32"/>
        </w:rPr>
      </w:pPr>
      <w:r>
        <w:br w:type="page"/>
      </w:r>
    </w:p>
    <w:p w14:paraId="1040E754" w14:textId="77777777" w:rsidR="00C936B5" w:rsidRPr="000A3C46" w:rsidRDefault="00C936B5" w:rsidP="00C936B5">
      <w:pPr>
        <w:ind w:left="6521"/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lastRenderedPageBreak/>
        <w:t>Page n</w:t>
      </w:r>
      <w:r w:rsidRPr="00CA1163">
        <w:rPr>
          <w:rFonts w:cs="Arial"/>
          <w:b/>
          <w:bCs/>
          <w:szCs w:val="32"/>
        </w:rPr>
        <w:t>umber:</w:t>
      </w:r>
    </w:p>
    <w:p w14:paraId="169B99F3" w14:textId="759C71D5" w:rsidR="00C936B5" w:rsidRDefault="0091411B" w:rsidP="003B3A14">
      <w:pPr>
        <w:pStyle w:val="contentspage"/>
      </w:pPr>
      <w:r>
        <w:rPr>
          <w:noProof/>
        </w:rPr>
        <w:drawing>
          <wp:anchor distT="0" distB="0" distL="114300" distR="114300" simplePos="0" relativeHeight="252156928" behindDoc="0" locked="0" layoutInCell="1" allowOverlap="1" wp14:anchorId="655AE59C" wp14:editId="63E6F02A">
            <wp:simplePos x="0" y="0"/>
            <wp:positionH relativeFrom="margin">
              <wp:posOffset>0</wp:posOffset>
            </wp:positionH>
            <wp:positionV relativeFrom="paragraph">
              <wp:posOffset>108585</wp:posOffset>
            </wp:positionV>
            <wp:extent cx="1439545" cy="1439545"/>
            <wp:effectExtent l="0" t="0" r="0" b="0"/>
            <wp:wrapTight wrapText="bothSides">
              <wp:wrapPolygon edited="0">
                <wp:start x="8385" y="0"/>
                <wp:lineTo x="6479" y="953"/>
                <wp:lineTo x="5145" y="2287"/>
                <wp:lineTo x="5336" y="3430"/>
                <wp:lineTo x="4573" y="6479"/>
                <wp:lineTo x="4383" y="9528"/>
                <wp:lineTo x="3430" y="9909"/>
                <wp:lineTo x="1715" y="12005"/>
                <wp:lineTo x="0" y="14673"/>
                <wp:lineTo x="0" y="21343"/>
                <wp:lineTo x="19818" y="21343"/>
                <wp:lineTo x="20009" y="21152"/>
                <wp:lineTo x="20962" y="19056"/>
                <wp:lineTo x="21152" y="17150"/>
                <wp:lineTo x="21152" y="11243"/>
                <wp:lineTo x="20009" y="9909"/>
                <wp:lineTo x="18103" y="9528"/>
                <wp:lineTo x="19247" y="6479"/>
                <wp:lineTo x="19818" y="5717"/>
                <wp:lineTo x="19056" y="5145"/>
                <wp:lineTo x="14864" y="3430"/>
                <wp:lineTo x="11434" y="0"/>
                <wp:lineTo x="8385" y="0"/>
              </wp:wrapPolygon>
            </wp:wrapTight>
            <wp:docPr id="1969326502" name="Picture 19693265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326502" name="Picture 19693265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DE2444" w14:textId="5BFF8BA0" w:rsidR="00C936B5" w:rsidRDefault="00C936B5" w:rsidP="003B3A14">
      <w:pPr>
        <w:pStyle w:val="contentspage"/>
      </w:pPr>
    </w:p>
    <w:p w14:paraId="70A1C732" w14:textId="68AEEF9F" w:rsidR="00C936B5" w:rsidRDefault="00C936B5" w:rsidP="003B3A14">
      <w:pPr>
        <w:pStyle w:val="contentspage"/>
      </w:pPr>
      <w:r>
        <w:t xml:space="preserve">Coughs </w:t>
      </w:r>
      <w:r w:rsidR="009E2FF0">
        <w:t>and</w:t>
      </w:r>
      <w:r>
        <w:t xml:space="preserve"> sneezes</w:t>
      </w:r>
      <w:r>
        <w:tab/>
        <w:t>2</w:t>
      </w:r>
      <w:r w:rsidR="009E2FF0">
        <w:t>3</w:t>
      </w:r>
    </w:p>
    <w:p w14:paraId="4C32B17A" w14:textId="77777777" w:rsidR="00C936B5" w:rsidRDefault="00C936B5" w:rsidP="003B3A14">
      <w:pPr>
        <w:pStyle w:val="contentspage"/>
      </w:pPr>
    </w:p>
    <w:p w14:paraId="671E6494" w14:textId="77777777" w:rsidR="00C936B5" w:rsidRDefault="00C936B5" w:rsidP="003B3A14">
      <w:pPr>
        <w:pStyle w:val="contentspage"/>
      </w:pPr>
    </w:p>
    <w:p w14:paraId="2E1F0965" w14:textId="14CB84C5" w:rsidR="00C936B5" w:rsidRDefault="0091411B" w:rsidP="003B3A14">
      <w:pPr>
        <w:pStyle w:val="contentspage"/>
      </w:pPr>
      <w:r>
        <w:rPr>
          <w:noProof/>
        </w:rPr>
        <w:drawing>
          <wp:anchor distT="0" distB="0" distL="114300" distR="114300" simplePos="0" relativeHeight="252158976" behindDoc="0" locked="0" layoutInCell="1" allowOverlap="1" wp14:anchorId="30202E5C" wp14:editId="4C3283B7">
            <wp:simplePos x="0" y="0"/>
            <wp:positionH relativeFrom="margin">
              <wp:posOffset>0</wp:posOffset>
            </wp:positionH>
            <wp:positionV relativeFrom="page">
              <wp:posOffset>3088005</wp:posOffset>
            </wp:positionV>
            <wp:extent cx="1439545" cy="1439545"/>
            <wp:effectExtent l="0" t="0" r="0" b="0"/>
            <wp:wrapTight wrapText="bothSides">
              <wp:wrapPolygon edited="0">
                <wp:start x="14673" y="0"/>
                <wp:lineTo x="4192" y="1906"/>
                <wp:lineTo x="3049" y="2477"/>
                <wp:lineTo x="3811" y="3430"/>
                <wp:lineTo x="3430" y="3811"/>
                <wp:lineTo x="381" y="9337"/>
                <wp:lineTo x="381" y="16960"/>
                <wp:lineTo x="3621" y="18675"/>
                <wp:lineTo x="6098" y="18675"/>
                <wp:lineTo x="6098" y="20009"/>
                <wp:lineTo x="10290" y="20771"/>
                <wp:lineTo x="17150" y="21152"/>
                <wp:lineTo x="21152" y="21152"/>
                <wp:lineTo x="21152" y="12577"/>
                <wp:lineTo x="20390" y="9528"/>
                <wp:lineTo x="21343" y="6479"/>
                <wp:lineTo x="20390" y="2477"/>
                <wp:lineTo x="19247" y="1334"/>
                <wp:lineTo x="16960" y="0"/>
                <wp:lineTo x="14673" y="0"/>
              </wp:wrapPolygon>
            </wp:wrapTight>
            <wp:docPr id="725623462" name="Picture 7256234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392041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6B5">
        <w:t>Keep your hands clean</w:t>
      </w:r>
      <w:r w:rsidR="00C936B5">
        <w:tab/>
        <w:t>2</w:t>
      </w:r>
      <w:r w:rsidR="009E2FF0">
        <w:t>5</w:t>
      </w:r>
    </w:p>
    <w:p w14:paraId="55A13A80" w14:textId="7F1113D9" w:rsidR="00C936B5" w:rsidRDefault="00C936B5" w:rsidP="003B3A14">
      <w:pPr>
        <w:pStyle w:val="contentspage"/>
      </w:pPr>
    </w:p>
    <w:p w14:paraId="40133041" w14:textId="77777777" w:rsidR="00C936B5" w:rsidRDefault="00C936B5" w:rsidP="003B3A14">
      <w:pPr>
        <w:pStyle w:val="contentspage"/>
      </w:pPr>
    </w:p>
    <w:p w14:paraId="132182A4" w14:textId="5224A21C" w:rsidR="00C936B5" w:rsidRDefault="00C936B5" w:rsidP="003B3A14">
      <w:pPr>
        <w:pStyle w:val="contentspage"/>
      </w:pPr>
      <w:r>
        <w:t>Clean things people touch</w:t>
      </w:r>
      <w:r>
        <w:tab/>
      </w:r>
      <w:r w:rsidR="00B23C96">
        <w:t>2</w:t>
      </w:r>
      <w:r w:rsidR="009E2FF0">
        <w:t>8</w:t>
      </w:r>
    </w:p>
    <w:p w14:paraId="1B2444B6" w14:textId="77777777" w:rsidR="00C936B5" w:rsidRDefault="00C936B5" w:rsidP="003B3A14">
      <w:pPr>
        <w:pStyle w:val="contentspage"/>
      </w:pPr>
    </w:p>
    <w:p w14:paraId="3B82B86A" w14:textId="0ED1547D" w:rsidR="00C936B5" w:rsidRDefault="0091411B" w:rsidP="003B3A14">
      <w:pPr>
        <w:pStyle w:val="contentspage"/>
      </w:pPr>
      <w:r>
        <w:rPr>
          <w:noProof/>
        </w:rPr>
        <w:drawing>
          <wp:anchor distT="0" distB="0" distL="114300" distR="114300" simplePos="0" relativeHeight="252161024" behindDoc="0" locked="0" layoutInCell="1" allowOverlap="1" wp14:anchorId="36A8E543" wp14:editId="39285E84">
            <wp:simplePos x="0" y="0"/>
            <wp:positionH relativeFrom="margin">
              <wp:posOffset>0</wp:posOffset>
            </wp:positionH>
            <wp:positionV relativeFrom="paragraph">
              <wp:posOffset>148963</wp:posOffset>
            </wp:positionV>
            <wp:extent cx="1439545" cy="1439545"/>
            <wp:effectExtent l="0" t="0" r="0" b="0"/>
            <wp:wrapTight wrapText="bothSides">
              <wp:wrapPolygon edited="0">
                <wp:start x="12958" y="191"/>
                <wp:lineTo x="12005" y="762"/>
                <wp:lineTo x="4955" y="3430"/>
                <wp:lineTo x="4383" y="4192"/>
                <wp:lineTo x="3430" y="6288"/>
                <wp:lineTo x="2858" y="9719"/>
                <wp:lineTo x="2096" y="10862"/>
                <wp:lineTo x="953" y="12768"/>
                <wp:lineTo x="0" y="15816"/>
                <wp:lineTo x="2287" y="18865"/>
                <wp:lineTo x="1715" y="20771"/>
                <wp:lineTo x="1906" y="21343"/>
                <wp:lineTo x="13149" y="21343"/>
                <wp:lineTo x="13530" y="18865"/>
                <wp:lineTo x="13339" y="15816"/>
                <wp:lineTo x="18865" y="12958"/>
                <wp:lineTo x="19056" y="12768"/>
                <wp:lineTo x="20962" y="9719"/>
                <wp:lineTo x="21343" y="6670"/>
                <wp:lineTo x="20390" y="3049"/>
                <wp:lineTo x="16769" y="762"/>
                <wp:lineTo x="15435" y="191"/>
                <wp:lineTo x="12958" y="191"/>
              </wp:wrapPolygon>
            </wp:wrapTight>
            <wp:docPr id="1682260979" name="Picture 16822609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657020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ED1784" w14:textId="1F9E95ED" w:rsidR="00C936B5" w:rsidRDefault="00C936B5" w:rsidP="003B3A14">
      <w:pPr>
        <w:pStyle w:val="contentspage"/>
      </w:pPr>
      <w:r>
        <w:t>Where to get support</w:t>
      </w:r>
      <w:r>
        <w:tab/>
        <w:t>3</w:t>
      </w:r>
      <w:r w:rsidR="009E2FF0">
        <w:t>0</w:t>
      </w:r>
    </w:p>
    <w:p w14:paraId="00086077" w14:textId="517F7791" w:rsidR="00C936B5" w:rsidRDefault="00C936B5" w:rsidP="003B3A14">
      <w:pPr>
        <w:pStyle w:val="contentspage"/>
      </w:pPr>
    </w:p>
    <w:p w14:paraId="5002DA89" w14:textId="77777777" w:rsidR="00C936B5" w:rsidRDefault="00C936B5" w:rsidP="003B3A14">
      <w:pPr>
        <w:pStyle w:val="contentspage"/>
      </w:pPr>
    </w:p>
    <w:p w14:paraId="7CF3A3B0" w14:textId="374850EC" w:rsidR="00C936B5" w:rsidRDefault="00C936B5" w:rsidP="003B3A14">
      <w:pPr>
        <w:pStyle w:val="contentspage"/>
      </w:pPr>
      <w:r>
        <w:t>Where to find more information</w:t>
      </w:r>
      <w:r>
        <w:tab/>
        <w:t>3</w:t>
      </w:r>
      <w:r w:rsidR="00E63E71">
        <w:t>2</w:t>
      </w:r>
    </w:p>
    <w:p w14:paraId="1E3B2159" w14:textId="77777777" w:rsidR="003923D3" w:rsidRDefault="003923D3">
      <w:pPr>
        <w:spacing w:line="240" w:lineRule="auto"/>
        <w:ind w:left="0"/>
        <w:rPr>
          <w:rFonts w:eastAsia="Arial Unicode MS"/>
          <w:b/>
          <w:noProof/>
          <w:kern w:val="28"/>
          <w:sz w:val="44"/>
          <w:lang w:val="en-NZ" w:eastAsia="en-NZ"/>
        </w:rPr>
      </w:pPr>
      <w:r>
        <w:rPr>
          <w:noProof/>
          <w:lang w:val="en-NZ" w:eastAsia="en-NZ"/>
        </w:rPr>
        <w:br w:type="page"/>
      </w:r>
    </w:p>
    <w:p w14:paraId="5D7B09A7" w14:textId="77777777" w:rsidR="00570380" w:rsidRPr="00570380" w:rsidRDefault="00124EA8" w:rsidP="00570380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 xml:space="preserve">About this </w:t>
      </w:r>
      <w:r w:rsidR="00167814">
        <w:rPr>
          <w:noProof/>
          <w:lang w:val="en-NZ" w:eastAsia="en-NZ"/>
        </w:rPr>
        <w:t>document</w:t>
      </w:r>
    </w:p>
    <w:p w14:paraId="542E3FF5" w14:textId="2317F229" w:rsidR="00D852B6" w:rsidRDefault="00D852B6" w:rsidP="00821AC3"/>
    <w:p w14:paraId="51D46BEA" w14:textId="453E7010" w:rsidR="00821AC3" w:rsidRDefault="0007662A" w:rsidP="00124EA8">
      <w:r>
        <w:rPr>
          <w:noProof/>
        </w:rPr>
        <w:drawing>
          <wp:anchor distT="0" distB="0" distL="114300" distR="114300" simplePos="0" relativeHeight="252017664" behindDoc="0" locked="0" layoutInCell="1" allowOverlap="1" wp14:anchorId="4D294E43" wp14:editId="6FB7FA2A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440000" cy="1440000"/>
            <wp:effectExtent l="0" t="0" r="0" b="0"/>
            <wp:wrapTight wrapText="bothSides">
              <wp:wrapPolygon edited="0">
                <wp:start x="16579" y="191"/>
                <wp:lineTo x="3430" y="572"/>
                <wp:lineTo x="1715" y="953"/>
                <wp:lineTo x="2096" y="3621"/>
                <wp:lineTo x="1334" y="4383"/>
                <wp:lineTo x="381" y="6098"/>
                <wp:lineTo x="1143" y="15816"/>
                <wp:lineTo x="381" y="18865"/>
                <wp:lineTo x="0" y="19818"/>
                <wp:lineTo x="381" y="20771"/>
                <wp:lineTo x="1334" y="20771"/>
                <wp:lineTo x="20009" y="20390"/>
                <wp:lineTo x="21343" y="19818"/>
                <wp:lineTo x="20581" y="18865"/>
                <wp:lineTo x="20962" y="10290"/>
                <wp:lineTo x="20771" y="4192"/>
                <wp:lineTo x="20009" y="3430"/>
                <wp:lineTo x="19247" y="1334"/>
                <wp:lineTo x="18675" y="191"/>
                <wp:lineTo x="16579" y="191"/>
              </wp:wrapPolygon>
            </wp:wrapTight>
            <wp:docPr id="3958248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8248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14F91B" w14:textId="1A3A44B2" w:rsidR="00821AC3" w:rsidRPr="00821AC3" w:rsidRDefault="00821AC3" w:rsidP="00124EA8">
      <w:r>
        <w:t xml:space="preserve">This document is about how to stay safe from </w:t>
      </w:r>
      <w:r>
        <w:rPr>
          <w:b/>
          <w:bCs/>
        </w:rPr>
        <w:t>COVID-19</w:t>
      </w:r>
      <w:r>
        <w:t>.</w:t>
      </w:r>
    </w:p>
    <w:p w14:paraId="1D350AC7" w14:textId="5405C2D3" w:rsidR="00821AC3" w:rsidRDefault="00821AC3" w:rsidP="00124EA8"/>
    <w:p w14:paraId="5B102C4F" w14:textId="2D2DBE11" w:rsidR="00821AC3" w:rsidRDefault="009E5867" w:rsidP="00124EA8">
      <w:r>
        <w:rPr>
          <w:noProof/>
        </w:rPr>
        <w:drawing>
          <wp:anchor distT="0" distB="0" distL="114300" distR="114300" simplePos="0" relativeHeight="251944960" behindDoc="0" locked="0" layoutInCell="1" allowOverlap="1" wp14:anchorId="763F90C2" wp14:editId="1A71832A">
            <wp:simplePos x="0" y="0"/>
            <wp:positionH relativeFrom="margin">
              <wp:posOffset>0</wp:posOffset>
            </wp:positionH>
            <wp:positionV relativeFrom="paragraph">
              <wp:posOffset>204470</wp:posOffset>
            </wp:positionV>
            <wp:extent cx="1439545" cy="1090295"/>
            <wp:effectExtent l="0" t="0" r="0" b="1905"/>
            <wp:wrapTight wrapText="bothSides">
              <wp:wrapPolygon edited="0">
                <wp:start x="0" y="0"/>
                <wp:lineTo x="0" y="21386"/>
                <wp:lineTo x="21343" y="21386"/>
                <wp:lineTo x="21343" y="0"/>
                <wp:lineTo x="0" y="0"/>
              </wp:wrapPolygon>
            </wp:wrapTight>
            <wp:docPr id="1421730528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730528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AD7B9F" w14:textId="2D54E6FA" w:rsidR="0092365D" w:rsidRDefault="0092365D" w:rsidP="0092365D">
      <w:r>
        <w:rPr>
          <w:noProof/>
        </w:rPr>
        <mc:AlternateContent>
          <mc:Choice Requires="wps">
            <w:drawing>
              <wp:anchor distT="0" distB="0" distL="114300" distR="114300" simplePos="0" relativeHeight="251947008" behindDoc="1" locked="0" layoutInCell="1" allowOverlap="1" wp14:anchorId="18618880" wp14:editId="2D317042">
                <wp:simplePos x="0" y="0"/>
                <wp:positionH relativeFrom="column">
                  <wp:posOffset>2160270</wp:posOffset>
                </wp:positionH>
                <wp:positionV relativeFrom="paragraph">
                  <wp:posOffset>205105</wp:posOffset>
                </wp:positionV>
                <wp:extent cx="3599815" cy="1943735"/>
                <wp:effectExtent l="0" t="0" r="0" b="0"/>
                <wp:wrapNone/>
                <wp:docPr id="3101394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94373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5D70D3" id="Rectangle 1" o:spid="_x0000_s1026" style="position:absolute;margin-left:170.1pt;margin-top:16.15pt;width:283.45pt;height:153.05pt;z-index:-25136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" fillcolor="#4472c4 [3204]" stroked="f" strokeweight="1pt">
                <v:fill opacity="12850f"/>
              </v:rect>
            </w:pict>
          </mc:Fallback>
        </mc:AlternateContent>
      </w:r>
    </w:p>
    <w:p w14:paraId="2F6C4FA4" w14:textId="4981D88D" w:rsidR="0092365D" w:rsidRDefault="0092365D" w:rsidP="0092365D">
      <w:r w:rsidRPr="00F75BC3">
        <w:rPr>
          <w:b/>
          <w:bCs/>
        </w:rPr>
        <w:t>COVID-19</w:t>
      </w:r>
      <w:r>
        <w:rPr>
          <w:b/>
          <w:bCs/>
        </w:rPr>
        <w:t xml:space="preserve"> </w:t>
      </w:r>
      <w:r>
        <w:t>is a virus that can make people very ill.</w:t>
      </w:r>
    </w:p>
    <w:p w14:paraId="693807FD" w14:textId="6BBC0FC3" w:rsidR="0092365D" w:rsidRDefault="009E5867" w:rsidP="0092365D">
      <w:r>
        <w:rPr>
          <w:noProof/>
        </w:rPr>
        <w:drawing>
          <wp:anchor distT="0" distB="0" distL="114300" distR="114300" simplePos="0" relativeHeight="252015616" behindDoc="0" locked="0" layoutInCell="1" allowOverlap="1" wp14:anchorId="432E6768" wp14:editId="0AD53553">
            <wp:simplePos x="0" y="0"/>
            <wp:positionH relativeFrom="margin">
              <wp:posOffset>0</wp:posOffset>
            </wp:positionH>
            <wp:positionV relativeFrom="paragraph">
              <wp:posOffset>173355</wp:posOffset>
            </wp:positionV>
            <wp:extent cx="1439545" cy="1439545"/>
            <wp:effectExtent l="0" t="0" r="0" b="0"/>
            <wp:wrapTight wrapText="bothSides">
              <wp:wrapPolygon edited="0">
                <wp:start x="8194" y="0"/>
                <wp:lineTo x="4955" y="1524"/>
                <wp:lineTo x="4383" y="1906"/>
                <wp:lineTo x="4955" y="3430"/>
                <wp:lineTo x="2668" y="3811"/>
                <wp:lineTo x="953" y="5145"/>
                <wp:lineTo x="0" y="10100"/>
                <wp:lineTo x="0" y="11243"/>
                <wp:lineTo x="572" y="13911"/>
                <wp:lineTo x="1715" y="15626"/>
                <wp:lineTo x="2858" y="15626"/>
                <wp:lineTo x="2096" y="16388"/>
                <wp:lineTo x="2287" y="17532"/>
                <wp:lineTo x="4764" y="18675"/>
                <wp:lineTo x="4764" y="19437"/>
                <wp:lineTo x="7241" y="20962"/>
                <wp:lineTo x="8575" y="21343"/>
                <wp:lineTo x="10100" y="21343"/>
                <wp:lineTo x="12958" y="20962"/>
                <wp:lineTo x="16960" y="19628"/>
                <wp:lineTo x="16769" y="18675"/>
                <wp:lineTo x="17722" y="18675"/>
                <wp:lineTo x="19247" y="16579"/>
                <wp:lineTo x="19056" y="15626"/>
                <wp:lineTo x="20771" y="15245"/>
                <wp:lineTo x="20771" y="12958"/>
                <wp:lineTo x="18865" y="12577"/>
                <wp:lineTo x="21343" y="11434"/>
                <wp:lineTo x="21343" y="9528"/>
                <wp:lineTo x="19628" y="9528"/>
                <wp:lineTo x="20771" y="7432"/>
                <wp:lineTo x="20581" y="6479"/>
                <wp:lineTo x="18675" y="2858"/>
                <wp:lineTo x="15245" y="953"/>
                <wp:lineTo x="12577" y="0"/>
                <wp:lineTo x="8194" y="0"/>
              </wp:wrapPolygon>
            </wp:wrapTight>
            <wp:docPr id="583003451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003451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9764B5" w14:textId="55E5CB7B" w:rsidR="0092365D" w:rsidRDefault="0092365D" w:rsidP="0092365D"/>
    <w:p w14:paraId="3BFF2788" w14:textId="50D255AC" w:rsidR="0092365D" w:rsidRPr="00F75BC3" w:rsidRDefault="0092365D" w:rsidP="0092365D">
      <w:r>
        <w:t xml:space="preserve">It is also called </w:t>
      </w:r>
      <w:r>
        <w:rPr>
          <w:b/>
          <w:bCs/>
        </w:rPr>
        <w:t>Coronavirus</w:t>
      </w:r>
      <w:r>
        <w:t>.</w:t>
      </w:r>
    </w:p>
    <w:p w14:paraId="469C5397" w14:textId="1845ED55" w:rsidR="0092365D" w:rsidRDefault="0092365D" w:rsidP="0092365D"/>
    <w:p w14:paraId="62848F00" w14:textId="42577771" w:rsidR="00821AC3" w:rsidRDefault="00821AC3" w:rsidP="00124EA8"/>
    <w:p w14:paraId="4E54965B" w14:textId="7BDA4403" w:rsidR="0092365D" w:rsidRDefault="009E5867" w:rsidP="00124EA8">
      <w:r>
        <w:rPr>
          <w:noProof/>
        </w:rPr>
        <w:drawing>
          <wp:anchor distT="0" distB="0" distL="114300" distR="114300" simplePos="0" relativeHeight="252016640" behindDoc="0" locked="0" layoutInCell="1" allowOverlap="1" wp14:anchorId="6CBAB97D" wp14:editId="07480D9F">
            <wp:simplePos x="0" y="0"/>
            <wp:positionH relativeFrom="margin">
              <wp:posOffset>0</wp:posOffset>
            </wp:positionH>
            <wp:positionV relativeFrom="paragraph">
              <wp:posOffset>298349</wp:posOffset>
            </wp:positionV>
            <wp:extent cx="1439545" cy="1439545"/>
            <wp:effectExtent l="0" t="0" r="0" b="0"/>
            <wp:wrapTight wrapText="bothSides">
              <wp:wrapPolygon edited="0">
                <wp:start x="2858" y="762"/>
                <wp:lineTo x="1334" y="1715"/>
                <wp:lineTo x="191" y="3049"/>
                <wp:lineTo x="381" y="6098"/>
                <wp:lineTo x="2858" y="7241"/>
                <wp:lineTo x="6860" y="7241"/>
                <wp:lineTo x="6479" y="8766"/>
                <wp:lineTo x="7241" y="10290"/>
                <wp:lineTo x="5907" y="11624"/>
                <wp:lineTo x="6098" y="12768"/>
                <wp:lineTo x="572" y="13720"/>
                <wp:lineTo x="762" y="16388"/>
                <wp:lineTo x="0" y="19437"/>
                <wp:lineTo x="1524" y="20199"/>
                <wp:lineTo x="20009" y="20199"/>
                <wp:lineTo x="21343" y="19437"/>
                <wp:lineTo x="21343" y="13911"/>
                <wp:lineTo x="20199" y="13530"/>
                <wp:lineTo x="17150" y="12958"/>
                <wp:lineTo x="18103" y="11624"/>
                <wp:lineTo x="17341" y="10100"/>
                <wp:lineTo x="17532" y="8194"/>
                <wp:lineTo x="17532" y="6860"/>
                <wp:lineTo x="8956" y="4192"/>
                <wp:lineTo x="6670" y="762"/>
                <wp:lineTo x="2858" y="762"/>
              </wp:wrapPolygon>
            </wp:wrapTight>
            <wp:docPr id="1098503734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503734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365D">
        <w:t>COVID-19 spreads between people very easily.</w:t>
      </w:r>
    </w:p>
    <w:p w14:paraId="42CAD3C8" w14:textId="20E492A3" w:rsidR="0092365D" w:rsidRDefault="0092365D" w:rsidP="00124EA8"/>
    <w:p w14:paraId="722B5FEF" w14:textId="77777777" w:rsidR="0092365D" w:rsidRDefault="0092365D" w:rsidP="00124EA8"/>
    <w:p w14:paraId="41BD6E5F" w14:textId="6836276D" w:rsidR="00821AC3" w:rsidRDefault="0092365D" w:rsidP="00124EA8">
      <w:r>
        <w:t>There is COVID-19 in the community.</w:t>
      </w:r>
    </w:p>
    <w:p w14:paraId="63447FB4" w14:textId="77777777" w:rsidR="0092365D" w:rsidRDefault="0092365D" w:rsidP="00124EA8"/>
    <w:p w14:paraId="6987A5AA" w14:textId="77777777" w:rsidR="0092365D" w:rsidRDefault="0092365D" w:rsidP="00124EA8"/>
    <w:p w14:paraId="482B7FC8" w14:textId="492FACF7" w:rsidR="0092365D" w:rsidRDefault="0092365D">
      <w:pPr>
        <w:spacing w:line="240" w:lineRule="auto"/>
        <w:ind w:left="0"/>
      </w:pPr>
      <w:r>
        <w:br w:type="page"/>
      </w:r>
    </w:p>
    <w:p w14:paraId="450B58BF" w14:textId="28472B90" w:rsidR="0092365D" w:rsidRDefault="0007662A" w:rsidP="00124EA8">
      <w:r>
        <w:rPr>
          <w:noProof/>
        </w:rPr>
        <w:lastRenderedPageBreak/>
        <w:drawing>
          <wp:anchor distT="0" distB="0" distL="114300" distR="114300" simplePos="0" relativeHeight="252018688" behindDoc="0" locked="0" layoutInCell="1" allowOverlap="1" wp14:anchorId="40041905" wp14:editId="6CBD9D58">
            <wp:simplePos x="0" y="0"/>
            <wp:positionH relativeFrom="margin">
              <wp:posOffset>0</wp:posOffset>
            </wp:positionH>
            <wp:positionV relativeFrom="page">
              <wp:posOffset>690880</wp:posOffset>
            </wp:positionV>
            <wp:extent cx="1439545" cy="1774190"/>
            <wp:effectExtent l="0" t="0" r="0" b="3810"/>
            <wp:wrapTight wrapText="bothSides">
              <wp:wrapPolygon edited="0">
                <wp:start x="0" y="0"/>
                <wp:lineTo x="0" y="21492"/>
                <wp:lineTo x="21343" y="21492"/>
                <wp:lineTo x="21343" y="0"/>
                <wp:lineTo x="0" y="0"/>
              </wp:wrapPolygon>
            </wp:wrapTight>
            <wp:docPr id="1634454600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454600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774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365D">
        <w:t>This document tells you some things you can do to take care of:</w:t>
      </w:r>
    </w:p>
    <w:p w14:paraId="4AE72F8B" w14:textId="3886ADA6" w:rsidR="0092365D" w:rsidRDefault="0092365D" w:rsidP="0092365D">
      <w:pPr>
        <w:pStyle w:val="Listtoplevel"/>
      </w:pPr>
      <w:r>
        <w:t>yourself</w:t>
      </w:r>
    </w:p>
    <w:p w14:paraId="1FC73193" w14:textId="3A54BD6E" w:rsidR="0092365D" w:rsidRDefault="0007662A" w:rsidP="0092365D">
      <w:pPr>
        <w:pStyle w:val="Listtoplevel"/>
      </w:pPr>
      <w:r>
        <w:drawing>
          <wp:anchor distT="0" distB="0" distL="114300" distR="114300" simplePos="0" relativeHeight="252019712" behindDoc="0" locked="0" layoutInCell="1" allowOverlap="1" wp14:anchorId="30010AF0" wp14:editId="5F22AB38">
            <wp:simplePos x="0" y="0"/>
            <wp:positionH relativeFrom="margin">
              <wp:posOffset>0</wp:posOffset>
            </wp:positionH>
            <wp:positionV relativeFrom="paragraph">
              <wp:posOffset>236220</wp:posOffset>
            </wp:positionV>
            <wp:extent cx="1439545" cy="1439545"/>
            <wp:effectExtent l="0" t="0" r="0" b="0"/>
            <wp:wrapTight wrapText="bothSides">
              <wp:wrapPolygon edited="0">
                <wp:start x="15435" y="1524"/>
                <wp:lineTo x="3621" y="2668"/>
                <wp:lineTo x="381" y="3240"/>
                <wp:lineTo x="0" y="6288"/>
                <wp:lineTo x="0" y="21343"/>
                <wp:lineTo x="21343" y="21343"/>
                <wp:lineTo x="21343" y="8004"/>
                <wp:lineTo x="18484" y="4573"/>
                <wp:lineTo x="17913" y="2668"/>
                <wp:lineTo x="17150" y="1524"/>
                <wp:lineTo x="15435" y="1524"/>
              </wp:wrapPolygon>
            </wp:wrapTight>
            <wp:docPr id="1174667796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667796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365D">
        <w:t>your whāna</w:t>
      </w:r>
      <w:r>
        <w:t>u</w:t>
      </w:r>
      <w:r w:rsidR="0092365D">
        <w:t xml:space="preserve"> / family</w:t>
      </w:r>
    </w:p>
    <w:p w14:paraId="516478FE" w14:textId="04DEA290" w:rsidR="0092365D" w:rsidRDefault="0092365D" w:rsidP="0092365D">
      <w:pPr>
        <w:pStyle w:val="Listtoplevel"/>
      </w:pPr>
      <w:r>
        <w:t>your community.</w:t>
      </w:r>
    </w:p>
    <w:p w14:paraId="52EBD01E" w14:textId="43FFCAAF" w:rsidR="0092365D" w:rsidRDefault="0092365D" w:rsidP="0092365D"/>
    <w:p w14:paraId="4A0DCAB1" w14:textId="233B10A8" w:rsidR="0092365D" w:rsidRDefault="00804413" w:rsidP="0092365D">
      <w:r>
        <w:rPr>
          <w:noProof/>
        </w:rPr>
        <w:drawing>
          <wp:anchor distT="0" distB="0" distL="114300" distR="114300" simplePos="0" relativeHeight="252021760" behindDoc="0" locked="0" layoutInCell="1" allowOverlap="1" wp14:anchorId="0902206D" wp14:editId="7AACFA21">
            <wp:simplePos x="0" y="0"/>
            <wp:positionH relativeFrom="margin">
              <wp:posOffset>0</wp:posOffset>
            </wp:positionH>
            <wp:positionV relativeFrom="paragraph">
              <wp:posOffset>144780</wp:posOffset>
            </wp:positionV>
            <wp:extent cx="1439545" cy="1439545"/>
            <wp:effectExtent l="0" t="0" r="0" b="0"/>
            <wp:wrapTight wrapText="bothSides">
              <wp:wrapPolygon edited="0">
                <wp:start x="7051" y="191"/>
                <wp:lineTo x="6479" y="1334"/>
                <wp:lineTo x="7051" y="1906"/>
                <wp:lineTo x="10671" y="3621"/>
                <wp:lineTo x="4573" y="4192"/>
                <wp:lineTo x="2287" y="4955"/>
                <wp:lineTo x="2287" y="6670"/>
                <wp:lineTo x="1524" y="9719"/>
                <wp:lineTo x="1334" y="12768"/>
                <wp:lineTo x="191" y="15816"/>
                <wp:lineTo x="191" y="16579"/>
                <wp:lineTo x="381" y="18865"/>
                <wp:lineTo x="572" y="19247"/>
                <wp:lineTo x="3240" y="21152"/>
                <wp:lineTo x="18103" y="21152"/>
                <wp:lineTo x="20962" y="19247"/>
                <wp:lineTo x="21343" y="16769"/>
                <wp:lineTo x="20962" y="10671"/>
                <wp:lineTo x="20581" y="9719"/>
                <wp:lineTo x="19628" y="6670"/>
                <wp:lineTo x="20581" y="4955"/>
                <wp:lineTo x="18865" y="4002"/>
                <wp:lineTo x="14483" y="3621"/>
                <wp:lineTo x="14673" y="2287"/>
                <wp:lineTo x="12768" y="1143"/>
                <wp:lineTo x="9719" y="191"/>
                <wp:lineTo x="7051" y="191"/>
              </wp:wrapPolygon>
            </wp:wrapTight>
            <wp:docPr id="1049918343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918343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22B5EC" w14:textId="38B56D9E" w:rsidR="0092365D" w:rsidRDefault="00C4252B" w:rsidP="0092365D">
      <w:r>
        <w:t>Some of these things make it harder to catch</w:t>
      </w:r>
      <w:r w:rsidR="00246E22">
        <w:t xml:space="preserve"> / spread</w:t>
      </w:r>
      <w:r>
        <w:t xml:space="preserve"> COVID-19.</w:t>
      </w:r>
    </w:p>
    <w:p w14:paraId="7DB221E6" w14:textId="35FAC2BE" w:rsidR="00C4252B" w:rsidRDefault="00C4252B" w:rsidP="0092365D"/>
    <w:p w14:paraId="5A9E38F6" w14:textId="238F6F7E" w:rsidR="00C4252B" w:rsidRDefault="00804413" w:rsidP="0092365D">
      <w:r>
        <w:rPr>
          <w:noProof/>
        </w:rPr>
        <w:drawing>
          <wp:anchor distT="0" distB="0" distL="114300" distR="114300" simplePos="0" relativeHeight="252020736" behindDoc="0" locked="0" layoutInCell="1" allowOverlap="1" wp14:anchorId="1353DB0D" wp14:editId="500F6BF2">
            <wp:simplePos x="0" y="0"/>
            <wp:positionH relativeFrom="margin">
              <wp:posOffset>0</wp:posOffset>
            </wp:positionH>
            <wp:positionV relativeFrom="paragraph">
              <wp:posOffset>269875</wp:posOffset>
            </wp:positionV>
            <wp:extent cx="1439545" cy="1439545"/>
            <wp:effectExtent l="0" t="0" r="0" b="0"/>
            <wp:wrapTight wrapText="bothSides">
              <wp:wrapPolygon edited="0">
                <wp:start x="7241" y="0"/>
                <wp:lineTo x="5145" y="191"/>
                <wp:lineTo x="3621" y="1524"/>
                <wp:lineTo x="3811" y="6288"/>
                <wp:lineTo x="2668" y="7432"/>
                <wp:lineTo x="2096" y="8385"/>
                <wp:lineTo x="2096" y="9337"/>
                <wp:lineTo x="381" y="11243"/>
                <wp:lineTo x="0" y="11815"/>
                <wp:lineTo x="0" y="21343"/>
                <wp:lineTo x="21152" y="21343"/>
                <wp:lineTo x="21343" y="12196"/>
                <wp:lineTo x="18103" y="9337"/>
                <wp:lineTo x="16960" y="6288"/>
                <wp:lineTo x="17150" y="953"/>
                <wp:lineTo x="15054" y="191"/>
                <wp:lineTo x="8385" y="0"/>
                <wp:lineTo x="7241" y="0"/>
              </wp:wrapPolygon>
            </wp:wrapTight>
            <wp:docPr id="1579667831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667831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B77535" w14:textId="46FE1D23" w:rsidR="00C4252B" w:rsidRDefault="00C4252B" w:rsidP="0092365D">
      <w:r>
        <w:t>Some of these things mean there is less chance of getting very ill if you catch COVID-19.</w:t>
      </w:r>
    </w:p>
    <w:p w14:paraId="5DC61DB5" w14:textId="6A38036B" w:rsidR="00C4252B" w:rsidRDefault="00C4252B">
      <w:pPr>
        <w:spacing w:line="240" w:lineRule="auto"/>
        <w:ind w:left="0"/>
      </w:pPr>
      <w:r>
        <w:br w:type="page"/>
      </w:r>
    </w:p>
    <w:p w14:paraId="3C873653" w14:textId="32D1A13E" w:rsidR="0092365D" w:rsidRDefault="00C4252B" w:rsidP="00C4252B">
      <w:pPr>
        <w:pStyle w:val="Heading1"/>
      </w:pPr>
      <w:r>
        <w:lastRenderedPageBreak/>
        <w:t>Vaccinations</w:t>
      </w:r>
    </w:p>
    <w:p w14:paraId="420711FA" w14:textId="77777777" w:rsidR="00C4252B" w:rsidRDefault="00C4252B" w:rsidP="00C4252B"/>
    <w:p w14:paraId="3301C715" w14:textId="325A06D2" w:rsidR="00C4252B" w:rsidRPr="00C4252B" w:rsidRDefault="00804413" w:rsidP="00C4252B">
      <w:r>
        <w:rPr>
          <w:noProof/>
        </w:rPr>
        <w:drawing>
          <wp:anchor distT="0" distB="0" distL="114300" distR="114300" simplePos="0" relativeHeight="252023808" behindDoc="0" locked="0" layoutInCell="1" allowOverlap="1" wp14:anchorId="3F519F86" wp14:editId="5904AE4F">
            <wp:simplePos x="0" y="0"/>
            <wp:positionH relativeFrom="margin">
              <wp:posOffset>0</wp:posOffset>
            </wp:positionH>
            <wp:positionV relativeFrom="paragraph">
              <wp:posOffset>235585</wp:posOffset>
            </wp:positionV>
            <wp:extent cx="1439545" cy="1439545"/>
            <wp:effectExtent l="0" t="0" r="0" b="0"/>
            <wp:wrapTight wrapText="bothSides">
              <wp:wrapPolygon edited="0">
                <wp:start x="15435" y="0"/>
                <wp:lineTo x="6098" y="762"/>
                <wp:lineTo x="4002" y="1334"/>
                <wp:lineTo x="4002" y="3430"/>
                <wp:lineTo x="3240" y="5717"/>
                <wp:lineTo x="3049" y="6479"/>
                <wp:lineTo x="2096" y="7622"/>
                <wp:lineTo x="1715" y="9528"/>
                <wp:lineTo x="953" y="12577"/>
                <wp:lineTo x="572" y="20771"/>
                <wp:lineTo x="2287" y="20771"/>
                <wp:lineTo x="10671" y="20390"/>
                <wp:lineTo x="20009" y="19437"/>
                <wp:lineTo x="20771" y="16388"/>
                <wp:lineTo x="21152" y="9147"/>
                <wp:lineTo x="20390" y="7432"/>
                <wp:lineTo x="19437" y="6479"/>
                <wp:lineTo x="18294" y="3430"/>
                <wp:lineTo x="18675" y="2477"/>
                <wp:lineTo x="17913" y="953"/>
                <wp:lineTo x="16769" y="0"/>
                <wp:lineTo x="15435" y="0"/>
              </wp:wrapPolygon>
            </wp:wrapTight>
            <wp:docPr id="1917344468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344468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252B">
        <w:rPr>
          <w:noProof/>
        </w:rPr>
        <mc:AlternateContent>
          <mc:Choice Requires="wps">
            <w:drawing>
              <wp:anchor distT="0" distB="0" distL="114300" distR="114300" simplePos="0" relativeHeight="251952128" behindDoc="1" locked="0" layoutInCell="1" allowOverlap="1" wp14:anchorId="0F74BB98" wp14:editId="5E8A9642">
                <wp:simplePos x="0" y="0"/>
                <wp:positionH relativeFrom="column">
                  <wp:posOffset>2159000</wp:posOffset>
                </wp:positionH>
                <wp:positionV relativeFrom="page">
                  <wp:posOffset>2171700</wp:posOffset>
                </wp:positionV>
                <wp:extent cx="3599815" cy="2628900"/>
                <wp:effectExtent l="0" t="0" r="0" b="0"/>
                <wp:wrapNone/>
                <wp:docPr id="167996574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6289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CCBC92" id="Rectangle 1" o:spid="_x0000_s1026" style="position:absolute;margin-left:170pt;margin-top:171pt;width:283.45pt;height:207pt;z-index:-25136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" fillcolor="#4472c4 [3204]" stroked="f" strokeweight="1pt">
                <v:fill opacity="12850f"/>
                <w10:wrap anchory="page"/>
              </v:rect>
            </w:pict>
          </mc:Fallback>
        </mc:AlternateContent>
      </w:r>
    </w:p>
    <w:p w14:paraId="7D129D14" w14:textId="61987F57" w:rsidR="00C4252B" w:rsidRDefault="00C4252B" w:rsidP="00C4252B">
      <w:pPr>
        <w:rPr>
          <w:lang w:eastAsia="en-GB"/>
        </w:rPr>
      </w:pPr>
      <w:r w:rsidRPr="00E745B5">
        <w:rPr>
          <w:lang w:eastAsia="en-GB"/>
        </w:rPr>
        <w:t xml:space="preserve">A </w:t>
      </w:r>
      <w:r w:rsidRPr="00E745B5">
        <w:rPr>
          <w:b/>
          <w:bCs/>
          <w:lang w:eastAsia="en-GB"/>
        </w:rPr>
        <w:t>vaccine</w:t>
      </w:r>
      <w:r w:rsidRPr="00632740">
        <w:rPr>
          <w:lang w:eastAsia="en-GB"/>
        </w:rPr>
        <w:t xml:space="preserve"> </w:t>
      </w:r>
      <w:r>
        <w:rPr>
          <w:lang w:eastAsia="en-GB"/>
        </w:rPr>
        <w:t>is a medicine</w:t>
      </w:r>
      <w:r w:rsidRPr="00632740">
        <w:rPr>
          <w:lang w:eastAsia="en-GB"/>
        </w:rPr>
        <w:t xml:space="preserve"> that </w:t>
      </w:r>
      <w:r>
        <w:rPr>
          <w:lang w:eastAsia="en-GB"/>
        </w:rPr>
        <w:t>can</w:t>
      </w:r>
      <w:r w:rsidRPr="00632740">
        <w:rPr>
          <w:lang w:eastAsia="en-GB"/>
        </w:rPr>
        <w:t xml:space="preserve"> keep</w:t>
      </w:r>
      <w:r>
        <w:rPr>
          <w:lang w:eastAsia="en-GB"/>
        </w:rPr>
        <w:t xml:space="preserve"> you safe from getting sick from a disease.</w:t>
      </w:r>
    </w:p>
    <w:p w14:paraId="4E20F0CA" w14:textId="77777777" w:rsidR="00C4252B" w:rsidRPr="009547D9" w:rsidRDefault="00C4252B" w:rsidP="00C4252B">
      <w:pPr>
        <w:rPr>
          <w:b/>
          <w:lang w:eastAsia="en-GB"/>
        </w:rPr>
      </w:pPr>
    </w:p>
    <w:p w14:paraId="60C25E35" w14:textId="6F907C74" w:rsidR="00C4252B" w:rsidRDefault="00804413" w:rsidP="00C4252B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2026880" behindDoc="0" locked="0" layoutInCell="1" allowOverlap="1" wp14:anchorId="576C4997" wp14:editId="4CABDC25">
            <wp:simplePos x="0" y="0"/>
            <wp:positionH relativeFrom="margin">
              <wp:posOffset>0</wp:posOffset>
            </wp:positionH>
            <wp:positionV relativeFrom="paragraph">
              <wp:posOffset>88900</wp:posOffset>
            </wp:positionV>
            <wp:extent cx="1439545" cy="1439545"/>
            <wp:effectExtent l="0" t="0" r="0" b="0"/>
            <wp:wrapTight wrapText="bothSides">
              <wp:wrapPolygon edited="0">
                <wp:start x="1715" y="2477"/>
                <wp:lineTo x="0" y="3430"/>
                <wp:lineTo x="0" y="7432"/>
                <wp:lineTo x="762" y="8956"/>
                <wp:lineTo x="762" y="9528"/>
                <wp:lineTo x="3621" y="12005"/>
                <wp:lineTo x="7622" y="15054"/>
                <wp:lineTo x="8385" y="19056"/>
                <wp:lineTo x="17532" y="19056"/>
                <wp:lineTo x="17722" y="15054"/>
                <wp:lineTo x="17150" y="12005"/>
                <wp:lineTo x="18103" y="12005"/>
                <wp:lineTo x="20962" y="9719"/>
                <wp:lineTo x="21343" y="5907"/>
                <wp:lineTo x="21343" y="3621"/>
                <wp:lineTo x="2668" y="2477"/>
                <wp:lineTo x="1715" y="2477"/>
              </wp:wrapPolygon>
            </wp:wrapTight>
            <wp:docPr id="779396224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396224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A4F584" w14:textId="5643513D" w:rsidR="00C4252B" w:rsidRDefault="00C4252B" w:rsidP="00C4252B">
      <w:pPr>
        <w:rPr>
          <w:lang w:eastAsia="en-GB"/>
        </w:rPr>
      </w:pPr>
      <w:r>
        <w:rPr>
          <w:lang w:eastAsia="en-GB"/>
        </w:rPr>
        <w:t xml:space="preserve">It works by helping your body make </w:t>
      </w:r>
      <w:r w:rsidRPr="00E745B5">
        <w:rPr>
          <w:b/>
          <w:bCs/>
          <w:lang w:eastAsia="en-GB"/>
        </w:rPr>
        <w:t>antibodies</w:t>
      </w:r>
      <w:r>
        <w:rPr>
          <w:b/>
          <w:bCs/>
          <w:lang w:eastAsia="en-GB"/>
        </w:rPr>
        <w:t xml:space="preserve"> </w:t>
      </w:r>
      <w:r>
        <w:rPr>
          <w:lang w:eastAsia="en-GB"/>
        </w:rPr>
        <w:t xml:space="preserve">against the </w:t>
      </w:r>
      <w:r w:rsidR="0007662A">
        <w:rPr>
          <w:lang w:eastAsia="en-GB"/>
        </w:rPr>
        <w:t>disease.</w:t>
      </w:r>
    </w:p>
    <w:p w14:paraId="226B8FC3" w14:textId="515E7AF7" w:rsidR="00C4252B" w:rsidRDefault="00C4252B" w:rsidP="00C4252B">
      <w:pPr>
        <w:rPr>
          <w:lang w:eastAsia="en-GB"/>
        </w:rPr>
      </w:pPr>
    </w:p>
    <w:p w14:paraId="1376F845" w14:textId="1D74076B" w:rsidR="00C4252B" w:rsidRDefault="00C4252B" w:rsidP="00C4252B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54176" behindDoc="1" locked="0" layoutInCell="1" allowOverlap="1" wp14:anchorId="66DAFA57" wp14:editId="28AC1D6E">
                <wp:simplePos x="0" y="0"/>
                <wp:positionH relativeFrom="column">
                  <wp:posOffset>2164976</wp:posOffset>
                </wp:positionH>
                <wp:positionV relativeFrom="paragraph">
                  <wp:posOffset>293744</wp:posOffset>
                </wp:positionV>
                <wp:extent cx="3599815" cy="2407023"/>
                <wp:effectExtent l="0" t="0" r="635" b="0"/>
                <wp:wrapNone/>
                <wp:docPr id="210092069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40702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B31235" id="Rectangle 1" o:spid="_x0000_s1026" style="position:absolute;margin-left:170.45pt;margin-top:23.15pt;width:283.45pt;height:189.55pt;z-index:-25136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" fillcolor="#4472c4 [3204]" stroked="f" strokeweight="1pt">
                <v:fill opacity="12850f"/>
              </v:rect>
            </w:pict>
          </mc:Fallback>
        </mc:AlternateContent>
      </w:r>
    </w:p>
    <w:p w14:paraId="561F2D08" w14:textId="6EB29997" w:rsidR="00C4252B" w:rsidRDefault="00C4252B" w:rsidP="00C4252B">
      <w:r>
        <w:rPr>
          <w:noProof/>
          <w:lang w:eastAsia="en-GB"/>
        </w:rPr>
        <w:drawing>
          <wp:anchor distT="0" distB="0" distL="114300" distR="114300" simplePos="0" relativeHeight="251950080" behindDoc="1" locked="0" layoutInCell="1" allowOverlap="1" wp14:anchorId="667E6D71" wp14:editId="30EDA3E4">
            <wp:simplePos x="0" y="0"/>
            <wp:positionH relativeFrom="margin">
              <wp:align>left</wp:align>
            </wp:positionH>
            <wp:positionV relativeFrom="paragraph">
              <wp:posOffset>447040</wp:posOffset>
            </wp:positionV>
            <wp:extent cx="1620000" cy="1094400"/>
            <wp:effectExtent l="0" t="0" r="5715" b="0"/>
            <wp:wrapTight wrapText="bothSides">
              <wp:wrapPolygon edited="0">
                <wp:start x="0" y="0"/>
                <wp:lineTo x="0" y="21312"/>
                <wp:lineTo x="21507" y="21312"/>
                <wp:lineTo x="21507" y="0"/>
                <wp:lineTo x="0" y="0"/>
              </wp:wrapPolygon>
            </wp:wrapTight>
            <wp:docPr id="51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9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90E79">
        <w:rPr>
          <w:b/>
        </w:rPr>
        <w:t>Antibodies</w:t>
      </w:r>
      <w:r>
        <w:t xml:space="preserve"> help your body fight off illnesses.</w:t>
      </w:r>
    </w:p>
    <w:p w14:paraId="050F6E11" w14:textId="30C0565F" w:rsidR="00C4252B" w:rsidRPr="009E2FF0" w:rsidRDefault="00C4252B" w:rsidP="00C4252B">
      <w:pPr>
        <w:rPr>
          <w:sz w:val="26"/>
          <w:szCs w:val="18"/>
        </w:rPr>
      </w:pPr>
    </w:p>
    <w:p w14:paraId="3BFE33B4" w14:textId="00E4ADD9" w:rsidR="00C4252B" w:rsidRPr="009E2FF0" w:rsidRDefault="00C4252B" w:rsidP="00C4252B">
      <w:pPr>
        <w:rPr>
          <w:sz w:val="26"/>
          <w:szCs w:val="18"/>
        </w:rPr>
      </w:pPr>
    </w:p>
    <w:p w14:paraId="71F8EBD5" w14:textId="369B70E6" w:rsidR="0092365D" w:rsidRDefault="00C4252B" w:rsidP="00C4252B">
      <w:r>
        <w:t xml:space="preserve">The part of your body that makes antibodies is called your </w:t>
      </w:r>
      <w:r>
        <w:rPr>
          <w:b/>
          <w:bCs/>
        </w:rPr>
        <w:t>immune system</w:t>
      </w:r>
      <w:r>
        <w:t>.</w:t>
      </w:r>
    </w:p>
    <w:p w14:paraId="5ADC2A2D" w14:textId="01A50AD0" w:rsidR="00C4252B" w:rsidRPr="009E2FF0" w:rsidRDefault="00804413" w:rsidP="00C4252B">
      <w:pPr>
        <w:rPr>
          <w:sz w:val="24"/>
          <w:szCs w:val="16"/>
        </w:rPr>
      </w:pPr>
      <w:r>
        <w:rPr>
          <w:noProof/>
        </w:rPr>
        <w:drawing>
          <wp:anchor distT="0" distB="0" distL="114300" distR="114300" simplePos="0" relativeHeight="252025856" behindDoc="0" locked="0" layoutInCell="1" allowOverlap="1" wp14:anchorId="2F0ED551" wp14:editId="23A00350">
            <wp:simplePos x="0" y="0"/>
            <wp:positionH relativeFrom="margin">
              <wp:posOffset>0</wp:posOffset>
            </wp:positionH>
            <wp:positionV relativeFrom="paragraph">
              <wp:posOffset>209550</wp:posOffset>
            </wp:positionV>
            <wp:extent cx="1439545" cy="1439545"/>
            <wp:effectExtent l="0" t="0" r="0" b="0"/>
            <wp:wrapTight wrapText="bothSides">
              <wp:wrapPolygon edited="0">
                <wp:start x="17150" y="0"/>
                <wp:lineTo x="3430" y="572"/>
                <wp:lineTo x="1715" y="953"/>
                <wp:lineTo x="2096" y="3430"/>
                <wp:lineTo x="1334" y="4383"/>
                <wp:lineTo x="381" y="6098"/>
                <wp:lineTo x="1143" y="15626"/>
                <wp:lineTo x="191" y="19247"/>
                <wp:lineTo x="191" y="20009"/>
                <wp:lineTo x="381" y="20771"/>
                <wp:lineTo x="1334" y="20771"/>
                <wp:lineTo x="19818" y="20199"/>
                <wp:lineTo x="21343" y="19818"/>
                <wp:lineTo x="20581" y="18675"/>
                <wp:lineTo x="21152" y="5145"/>
                <wp:lineTo x="20581" y="4002"/>
                <wp:lineTo x="19247" y="3430"/>
                <wp:lineTo x="19437" y="2477"/>
                <wp:lineTo x="19056" y="953"/>
                <wp:lineTo x="18294" y="0"/>
                <wp:lineTo x="17150" y="0"/>
              </wp:wrapPolygon>
            </wp:wrapTight>
            <wp:docPr id="352384021" name="Picture 3523840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8248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2DE344" w14:textId="41143505" w:rsidR="00C4252B" w:rsidRPr="009E2FF0" w:rsidRDefault="00C4252B" w:rsidP="00C4252B">
      <w:pPr>
        <w:rPr>
          <w:sz w:val="24"/>
          <w:szCs w:val="16"/>
        </w:rPr>
      </w:pPr>
      <w:r w:rsidRPr="009E2FF0">
        <w:rPr>
          <w:noProof/>
          <w:sz w:val="24"/>
          <w:szCs w:val="16"/>
        </w:rPr>
        <mc:AlternateContent>
          <mc:Choice Requires="wps">
            <w:drawing>
              <wp:anchor distT="0" distB="0" distL="114300" distR="114300" simplePos="0" relativeHeight="251956224" behindDoc="1" locked="0" layoutInCell="1" allowOverlap="1" wp14:anchorId="59A28D7A" wp14:editId="02721539">
                <wp:simplePos x="0" y="0"/>
                <wp:positionH relativeFrom="column">
                  <wp:posOffset>2160270</wp:posOffset>
                </wp:positionH>
                <wp:positionV relativeFrom="paragraph">
                  <wp:posOffset>195095</wp:posOffset>
                </wp:positionV>
                <wp:extent cx="3600000" cy="1029600"/>
                <wp:effectExtent l="0" t="0" r="0" b="0"/>
                <wp:wrapNone/>
                <wp:docPr id="82154866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0296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EA274C" id="Rectangle 1" o:spid="_x0000_s1026" style="position:absolute;margin-left:170.1pt;margin-top:15.35pt;width:283.45pt;height:81.05pt;z-index:-25136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" fillcolor="#4472c4 [3204]" stroked="f" strokeweight="1pt">
                <v:fill opacity="12850f"/>
              </v:rect>
            </w:pict>
          </mc:Fallback>
        </mc:AlternateContent>
      </w:r>
    </w:p>
    <w:p w14:paraId="25CC3A85" w14:textId="4A8DE843" w:rsidR="00C4252B" w:rsidRPr="00C4252B" w:rsidRDefault="00C4252B" w:rsidP="00C4252B">
      <w:r>
        <w:rPr>
          <w:b/>
          <w:bCs/>
        </w:rPr>
        <w:t>Immunity</w:t>
      </w:r>
      <w:r>
        <w:t xml:space="preserve"> means how well your immune system can fight off a disease / illness.</w:t>
      </w:r>
    </w:p>
    <w:p w14:paraId="74D4986A" w14:textId="6D5CD93D" w:rsidR="00AA5F3B" w:rsidRDefault="00217C70" w:rsidP="00217C70">
      <w:r>
        <w:rPr>
          <w:noProof/>
          <w:lang w:eastAsia="en-GB"/>
        </w:rPr>
        <w:lastRenderedPageBreak/>
        <w:drawing>
          <wp:anchor distT="0" distB="0" distL="114300" distR="114300" simplePos="0" relativeHeight="252028928" behindDoc="0" locked="0" layoutInCell="1" allowOverlap="1" wp14:anchorId="63E09C37" wp14:editId="7829473D">
            <wp:simplePos x="0" y="0"/>
            <wp:positionH relativeFrom="margin">
              <wp:posOffset>0</wp:posOffset>
            </wp:positionH>
            <wp:positionV relativeFrom="page">
              <wp:posOffset>774700</wp:posOffset>
            </wp:positionV>
            <wp:extent cx="1620000" cy="1620000"/>
            <wp:effectExtent l="0" t="0" r="5715" b="0"/>
            <wp:wrapTight wrapText="bothSides">
              <wp:wrapPolygon edited="0">
                <wp:start x="15241" y="3048"/>
                <wp:lineTo x="4403" y="3895"/>
                <wp:lineTo x="1524" y="4572"/>
                <wp:lineTo x="1355" y="8806"/>
                <wp:lineTo x="677" y="9822"/>
                <wp:lineTo x="677" y="11515"/>
                <wp:lineTo x="1355" y="14225"/>
                <wp:lineTo x="0" y="18628"/>
                <wp:lineTo x="21507" y="18628"/>
                <wp:lineTo x="21507" y="11177"/>
                <wp:lineTo x="20491" y="9314"/>
                <wp:lineTo x="19983" y="8806"/>
                <wp:lineTo x="18967" y="5927"/>
                <wp:lineTo x="17951" y="4064"/>
                <wp:lineTo x="17273" y="3048"/>
                <wp:lineTo x="15241" y="3048"/>
              </wp:wrapPolygon>
            </wp:wrapTight>
            <wp:docPr id="316779576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779576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252B">
        <w:t>You can get immunity from COVID</w:t>
      </w:r>
      <w:r w:rsidR="00AA5F3B">
        <w:noBreakHyphen/>
        <w:t>19 by:</w:t>
      </w:r>
    </w:p>
    <w:p w14:paraId="0E8B7BC4" w14:textId="5B2F9635" w:rsidR="00AA5F3B" w:rsidRDefault="00AA5F3B" w:rsidP="00AA5F3B">
      <w:pPr>
        <w:pStyle w:val="Listtoplevel"/>
      </w:pPr>
      <w:r>
        <w:t>getting a COVID-19 vaccine</w:t>
      </w:r>
    </w:p>
    <w:p w14:paraId="606F1EA8" w14:textId="25BA58B6" w:rsidR="00217C70" w:rsidRDefault="00217C70" w:rsidP="00AA5F3B">
      <w:pPr>
        <w:pStyle w:val="Listtoplevel"/>
      </w:pPr>
      <w:r>
        <w:t>catching COVID-19.</w:t>
      </w:r>
    </w:p>
    <w:p w14:paraId="0E304B7F" w14:textId="2279204B" w:rsidR="00AA5F3B" w:rsidRDefault="00217C70" w:rsidP="00AA5F3B">
      <w:r>
        <w:rPr>
          <w:noProof/>
          <w:lang w:eastAsia="en-GB"/>
        </w:rPr>
        <w:drawing>
          <wp:anchor distT="0" distB="0" distL="114300" distR="114300" simplePos="0" relativeHeight="252029952" behindDoc="0" locked="0" layoutInCell="1" allowOverlap="1" wp14:anchorId="77A4365E" wp14:editId="2D780DFE">
            <wp:simplePos x="0" y="0"/>
            <wp:positionH relativeFrom="margin">
              <wp:posOffset>-96252</wp:posOffset>
            </wp:positionH>
            <wp:positionV relativeFrom="paragraph">
              <wp:posOffset>109855</wp:posOffset>
            </wp:positionV>
            <wp:extent cx="1619885" cy="1619885"/>
            <wp:effectExtent l="0" t="0" r="0" b="5715"/>
            <wp:wrapTight wrapText="bothSides">
              <wp:wrapPolygon edited="0">
                <wp:start x="6774" y="0"/>
                <wp:lineTo x="3218" y="339"/>
                <wp:lineTo x="2371" y="1185"/>
                <wp:lineTo x="2879" y="3048"/>
                <wp:lineTo x="2032" y="5758"/>
                <wp:lineTo x="1693" y="6435"/>
                <wp:lineTo x="1524" y="11177"/>
                <wp:lineTo x="2540" y="13886"/>
                <wp:lineTo x="3218" y="16596"/>
                <wp:lineTo x="3048" y="19305"/>
                <wp:lineTo x="2371" y="19983"/>
                <wp:lineTo x="2540" y="20491"/>
                <wp:lineTo x="3895" y="21507"/>
                <wp:lineTo x="5080" y="21507"/>
                <wp:lineTo x="13717" y="21168"/>
                <wp:lineTo x="20321" y="20321"/>
                <wp:lineTo x="19983" y="13886"/>
                <wp:lineTo x="20829" y="11515"/>
                <wp:lineTo x="20491" y="5758"/>
                <wp:lineTo x="19983" y="1524"/>
                <wp:lineTo x="18459" y="508"/>
                <wp:lineTo x="15241" y="0"/>
                <wp:lineTo x="6774" y="0"/>
              </wp:wrapPolygon>
            </wp:wrapTight>
            <wp:docPr id="749711368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711368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4653FD" w14:textId="37F365EA" w:rsidR="00AA5F3B" w:rsidRDefault="00AA5F3B" w:rsidP="00AA5F3B"/>
    <w:p w14:paraId="413C50C6" w14:textId="5641785F" w:rsidR="00AA5F3B" w:rsidRDefault="00AA5F3B" w:rsidP="00E63E71">
      <w:pPr>
        <w:ind w:right="379"/>
      </w:pPr>
      <w:r>
        <w:t xml:space="preserve">Getting a vaccine </w:t>
      </w:r>
      <w:r w:rsidR="00E63E71">
        <w:t xml:space="preserve">is a safer way to get immunity than catching </w:t>
      </w:r>
      <w:r>
        <w:t>COVID-19.</w:t>
      </w:r>
    </w:p>
    <w:p w14:paraId="47E552F7" w14:textId="47D59DDE" w:rsidR="00AA5F3B" w:rsidRDefault="00217C70" w:rsidP="00AA5F3B">
      <w:r>
        <w:rPr>
          <w:noProof/>
        </w:rPr>
        <w:drawing>
          <wp:anchor distT="0" distB="0" distL="114300" distR="114300" simplePos="0" relativeHeight="252030976" behindDoc="0" locked="0" layoutInCell="1" allowOverlap="1" wp14:anchorId="505FE36C" wp14:editId="22EF54E0">
            <wp:simplePos x="0" y="0"/>
            <wp:positionH relativeFrom="margin">
              <wp:posOffset>-180340</wp:posOffset>
            </wp:positionH>
            <wp:positionV relativeFrom="paragraph">
              <wp:posOffset>409374</wp:posOffset>
            </wp:positionV>
            <wp:extent cx="1619885" cy="1241425"/>
            <wp:effectExtent l="0" t="0" r="5715" b="3175"/>
            <wp:wrapTight wrapText="bothSides">
              <wp:wrapPolygon edited="0">
                <wp:start x="0" y="0"/>
                <wp:lineTo x="0" y="21434"/>
                <wp:lineTo x="21507" y="21434"/>
                <wp:lineTo x="21507" y="0"/>
                <wp:lineTo x="0" y="0"/>
              </wp:wrapPolygon>
            </wp:wrapTight>
            <wp:docPr id="1759024971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024971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FE22AE" w14:textId="4756C5D6" w:rsidR="00AA5F3B" w:rsidRDefault="00AA5F3B" w:rsidP="00AA5F3B"/>
    <w:p w14:paraId="321A0BD5" w14:textId="54EEF0FF" w:rsidR="00AA5F3B" w:rsidRDefault="00AA5F3B" w:rsidP="00AA5F3B">
      <w:r>
        <w:t>It is important to get all your COVID-19 vaccines.</w:t>
      </w:r>
    </w:p>
    <w:p w14:paraId="7DE0B8B5" w14:textId="510A2F0E" w:rsidR="00AA5F3B" w:rsidRDefault="00AA5F3B" w:rsidP="00AA5F3B"/>
    <w:p w14:paraId="70E3F7FA" w14:textId="0EBC0CAC" w:rsidR="00AA5F3B" w:rsidRDefault="00230137" w:rsidP="00AA5F3B">
      <w:r>
        <w:rPr>
          <w:noProof/>
        </w:rPr>
        <w:drawing>
          <wp:anchor distT="0" distB="0" distL="114300" distR="114300" simplePos="0" relativeHeight="252083200" behindDoc="0" locked="0" layoutInCell="1" allowOverlap="1" wp14:anchorId="6BE03394" wp14:editId="27B525DD">
            <wp:simplePos x="0" y="0"/>
            <wp:positionH relativeFrom="margin">
              <wp:posOffset>0</wp:posOffset>
            </wp:positionH>
            <wp:positionV relativeFrom="paragraph">
              <wp:posOffset>98425</wp:posOffset>
            </wp:positionV>
            <wp:extent cx="1439545" cy="1439545"/>
            <wp:effectExtent l="0" t="0" r="0" b="0"/>
            <wp:wrapTight wrapText="bothSides">
              <wp:wrapPolygon edited="0">
                <wp:start x="19628" y="572"/>
                <wp:lineTo x="16388" y="1143"/>
                <wp:lineTo x="15816" y="1524"/>
                <wp:lineTo x="15816" y="4002"/>
                <wp:lineTo x="762" y="4573"/>
                <wp:lineTo x="0" y="4764"/>
                <wp:lineTo x="0" y="20771"/>
                <wp:lineTo x="21343" y="20771"/>
                <wp:lineTo x="21152" y="572"/>
                <wp:lineTo x="19628" y="572"/>
              </wp:wrapPolygon>
            </wp:wrapTight>
            <wp:docPr id="449308731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308731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8D4B8D" w14:textId="5448D7BF" w:rsidR="00AA5F3B" w:rsidRDefault="00AA5F3B" w:rsidP="00AA5F3B">
      <w:r>
        <w:t>The immunity you get from a COVID</w:t>
      </w:r>
      <w:r>
        <w:noBreakHyphen/>
        <w:t>19 vaccine wears off over time.</w:t>
      </w:r>
    </w:p>
    <w:p w14:paraId="06C5F54F" w14:textId="2B9FCF59" w:rsidR="00AA5F3B" w:rsidRDefault="00AA5F3B" w:rsidP="00AA5F3B"/>
    <w:p w14:paraId="5C0CB4E5" w14:textId="2CE25589" w:rsidR="00AA5F3B" w:rsidRDefault="00E57DB2" w:rsidP="00AA5F3B">
      <w:r>
        <w:rPr>
          <w:noProof/>
        </w:rPr>
        <w:drawing>
          <wp:anchor distT="0" distB="0" distL="114300" distR="114300" simplePos="0" relativeHeight="252032000" behindDoc="0" locked="0" layoutInCell="1" allowOverlap="1" wp14:anchorId="66134C6A" wp14:editId="1AE216D7">
            <wp:simplePos x="0" y="0"/>
            <wp:positionH relativeFrom="margin">
              <wp:align>left</wp:align>
            </wp:positionH>
            <wp:positionV relativeFrom="paragraph">
              <wp:posOffset>38100</wp:posOffset>
            </wp:positionV>
            <wp:extent cx="1638000" cy="1116000"/>
            <wp:effectExtent l="0" t="0" r="635" b="1905"/>
            <wp:wrapTight wrapText="bothSides">
              <wp:wrapPolygon edited="0">
                <wp:start x="0" y="0"/>
                <wp:lineTo x="0" y="21391"/>
                <wp:lineTo x="21441" y="21391"/>
                <wp:lineTo x="21441" y="0"/>
                <wp:lineTo x="0" y="0"/>
              </wp:wrapPolygon>
            </wp:wrapTight>
            <wp:docPr id="1815481388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481388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000" cy="11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19646F" w14:textId="5577BC09" w:rsidR="00AA5F3B" w:rsidRDefault="00AA5F3B" w:rsidP="00AA5F3B">
      <w:r>
        <w:t>You might be able to get a COVID</w:t>
      </w:r>
      <w:r>
        <w:noBreakHyphen/>
        <w:t>19 booster vaccine.</w:t>
      </w:r>
    </w:p>
    <w:p w14:paraId="50A85AB0" w14:textId="77777777" w:rsidR="00AA5F3B" w:rsidRDefault="00AA5F3B" w:rsidP="00AA5F3B"/>
    <w:p w14:paraId="0EE00A36" w14:textId="3539488F" w:rsidR="00AA5F3B" w:rsidRDefault="00E57DB2" w:rsidP="00AA5F3B">
      <w:r>
        <w:rPr>
          <w:noProof/>
        </w:rPr>
        <w:lastRenderedPageBreak/>
        <w:drawing>
          <wp:anchor distT="0" distB="0" distL="114300" distR="114300" simplePos="0" relativeHeight="252034048" behindDoc="0" locked="0" layoutInCell="1" allowOverlap="1" wp14:anchorId="76D4A498" wp14:editId="6E92E709">
            <wp:simplePos x="0" y="0"/>
            <wp:positionH relativeFrom="margin">
              <wp:posOffset>0</wp:posOffset>
            </wp:positionH>
            <wp:positionV relativeFrom="page">
              <wp:posOffset>498475</wp:posOffset>
            </wp:positionV>
            <wp:extent cx="1440000" cy="1440000"/>
            <wp:effectExtent l="0" t="0" r="0" b="0"/>
            <wp:wrapTight wrapText="bothSides">
              <wp:wrapPolygon edited="0">
                <wp:start x="17150" y="0"/>
                <wp:lineTo x="3430" y="572"/>
                <wp:lineTo x="1715" y="953"/>
                <wp:lineTo x="2096" y="3430"/>
                <wp:lineTo x="1334" y="4383"/>
                <wp:lineTo x="381" y="6098"/>
                <wp:lineTo x="1143" y="15626"/>
                <wp:lineTo x="191" y="19247"/>
                <wp:lineTo x="191" y="20009"/>
                <wp:lineTo x="381" y="20771"/>
                <wp:lineTo x="1334" y="20771"/>
                <wp:lineTo x="19818" y="20199"/>
                <wp:lineTo x="21343" y="19818"/>
                <wp:lineTo x="20581" y="18675"/>
                <wp:lineTo x="21152" y="5145"/>
                <wp:lineTo x="20581" y="4002"/>
                <wp:lineTo x="19247" y="3430"/>
                <wp:lineTo x="19437" y="2477"/>
                <wp:lineTo x="19056" y="953"/>
                <wp:lineTo x="18294" y="0"/>
                <wp:lineTo x="17150" y="0"/>
              </wp:wrapPolygon>
            </wp:wrapTight>
            <wp:docPr id="572075276" name="Picture 5720752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8248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5F3B">
        <w:t>Getting a COVID-19 booster will give you more immunity again.</w:t>
      </w:r>
    </w:p>
    <w:p w14:paraId="6A427CAA" w14:textId="7EFC19D8" w:rsidR="00AA5F3B" w:rsidRDefault="00AA5F3B" w:rsidP="00AA5F3B"/>
    <w:p w14:paraId="313F456D" w14:textId="6355CB19" w:rsidR="00AA5F3B" w:rsidRDefault="008F5DBE" w:rsidP="00AA5F3B">
      <w:r>
        <w:rPr>
          <w:noProof/>
        </w:rPr>
        <mc:AlternateContent>
          <mc:Choice Requires="wpg">
            <w:drawing>
              <wp:anchor distT="0" distB="0" distL="114300" distR="114300" simplePos="0" relativeHeight="252037120" behindDoc="0" locked="0" layoutInCell="1" allowOverlap="1" wp14:anchorId="6D5D72D1" wp14:editId="6B7A666D">
                <wp:simplePos x="0" y="0"/>
                <wp:positionH relativeFrom="column">
                  <wp:posOffset>0</wp:posOffset>
                </wp:positionH>
                <wp:positionV relativeFrom="paragraph">
                  <wp:posOffset>350520</wp:posOffset>
                </wp:positionV>
                <wp:extent cx="1619885" cy="1219835"/>
                <wp:effectExtent l="0" t="0" r="5715" b="0"/>
                <wp:wrapTight wrapText="bothSides">
                  <wp:wrapPolygon edited="0">
                    <wp:start x="0" y="0"/>
                    <wp:lineTo x="0" y="21364"/>
                    <wp:lineTo x="21507" y="21364"/>
                    <wp:lineTo x="21507" y="0"/>
                    <wp:lineTo x="0" y="0"/>
                  </wp:wrapPolygon>
                </wp:wrapTight>
                <wp:docPr id="1381178061" name="Group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219835"/>
                          <a:chOff x="0" y="0"/>
                          <a:chExt cx="1619885" cy="1219835"/>
                        </a:xfrm>
                      </wpg:grpSpPr>
                      <pic:pic xmlns:pic="http://schemas.openxmlformats.org/drawingml/2006/picture">
                        <pic:nvPicPr>
                          <pic:cNvPr id="805214211" name="Picture 1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2198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84796032" name="Graphic 19" descr="Badge 6 outline"/>
                          <pic:cNvPicPr>
                            <a:picLocks noChangeAspect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6160" y="132080"/>
                            <a:ext cx="179705" cy="1797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EAEE0F4" id="Group 21" o:spid="_x0000_s1026" alt="&quot;&quot;" style="position:absolute;margin-left:0;margin-top:27.6pt;width:127.55pt;height:96.05pt;z-index:252037120" coordsize="16198,12198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">
                <v:shape id="Picture 18" o:spid="_x0000_s1027" type="#_x0000_t75" alt="&quot;&quot;" style="position:absolute;width:16198;height:12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">
                  <v:imagedata r:id="rId43" o:title=""/>
                </v:shape>
                <v:shape id="Graphic 19" o:spid="_x0000_s1028" type="#_x0000_t75" alt="Badge 6 outline" style="position:absolute;left:10261;top:1320;width:1797;height:17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">
                  <v:imagedata r:id="rId44" o:title="Badge 6 outline"/>
                </v:shape>
                <w10:wrap type="tight"/>
              </v:group>
            </w:pict>
          </mc:Fallback>
        </mc:AlternateContent>
      </w:r>
    </w:p>
    <w:p w14:paraId="21CF02B6" w14:textId="23D2441A" w:rsidR="00AA5F3B" w:rsidRDefault="00AA5F3B" w:rsidP="008F5DBE">
      <w:r>
        <w:t>If you catch COVID-19 you</w:t>
      </w:r>
      <w:r w:rsidR="00E63E71">
        <w:t xml:space="preserve"> may</w:t>
      </w:r>
      <w:r>
        <w:t xml:space="preserve"> have to wait 6 months before you can get a COVID-19 vaccine.</w:t>
      </w:r>
    </w:p>
    <w:p w14:paraId="6D988D13" w14:textId="77777777" w:rsidR="00AA5F3B" w:rsidRDefault="00AA5F3B" w:rsidP="00AA5F3B"/>
    <w:p w14:paraId="2A6401EC" w14:textId="552C69A6" w:rsidR="00AA5F3B" w:rsidRDefault="009E5867" w:rsidP="00AA5F3B">
      <w:r>
        <w:rPr>
          <w:noProof/>
        </w:rPr>
        <w:drawing>
          <wp:anchor distT="0" distB="0" distL="114300" distR="114300" simplePos="0" relativeHeight="252163072" behindDoc="0" locked="0" layoutInCell="1" allowOverlap="1" wp14:anchorId="6E1658FF" wp14:editId="5679B43C">
            <wp:simplePos x="0" y="0"/>
            <wp:positionH relativeFrom="margin">
              <wp:posOffset>0</wp:posOffset>
            </wp:positionH>
            <wp:positionV relativeFrom="paragraph">
              <wp:posOffset>57785</wp:posOffset>
            </wp:positionV>
            <wp:extent cx="1439545" cy="1439545"/>
            <wp:effectExtent l="0" t="0" r="0" b="0"/>
            <wp:wrapTight wrapText="bothSides">
              <wp:wrapPolygon edited="0">
                <wp:start x="15245" y="0"/>
                <wp:lineTo x="6098" y="762"/>
                <wp:lineTo x="4002" y="1334"/>
                <wp:lineTo x="4002" y="3430"/>
                <wp:lineTo x="2858" y="6479"/>
                <wp:lineTo x="2096" y="7813"/>
                <wp:lineTo x="762" y="15626"/>
                <wp:lineTo x="572" y="20771"/>
                <wp:lineTo x="2287" y="20771"/>
                <wp:lineTo x="10671" y="20390"/>
                <wp:lineTo x="20009" y="19437"/>
                <wp:lineTo x="20771" y="16388"/>
                <wp:lineTo x="21152" y="9147"/>
                <wp:lineTo x="20390" y="7432"/>
                <wp:lineTo x="19437" y="6479"/>
                <wp:lineTo x="18865" y="3240"/>
                <wp:lineTo x="18484" y="2096"/>
                <wp:lineTo x="16960" y="0"/>
                <wp:lineTo x="15245" y="0"/>
              </wp:wrapPolygon>
            </wp:wrapTight>
            <wp:docPr id="2021080234" name="Picture 20210802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344468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4E496C" w14:textId="01312386" w:rsidR="00AA5F3B" w:rsidRDefault="00AA5F3B" w:rsidP="00AA5F3B">
      <w:r>
        <w:t>Getting your COVID-19 vaccines means that if you catch COVID-19 you have less chance of:</w:t>
      </w:r>
    </w:p>
    <w:p w14:paraId="7C7226D8" w14:textId="054D3E8A" w:rsidR="00AA5F3B" w:rsidRDefault="009E5867" w:rsidP="00AA5F3B">
      <w:pPr>
        <w:pStyle w:val="Listtoplevel"/>
      </w:pPr>
      <w:r>
        <w:drawing>
          <wp:anchor distT="0" distB="0" distL="114300" distR="114300" simplePos="0" relativeHeight="252039168" behindDoc="0" locked="0" layoutInCell="1" allowOverlap="1" wp14:anchorId="525052FE" wp14:editId="6EE646CF">
            <wp:simplePos x="0" y="0"/>
            <wp:positionH relativeFrom="margin">
              <wp:posOffset>0</wp:posOffset>
            </wp:positionH>
            <wp:positionV relativeFrom="paragraph">
              <wp:posOffset>257810</wp:posOffset>
            </wp:positionV>
            <wp:extent cx="1439545" cy="1439545"/>
            <wp:effectExtent l="0" t="0" r="0" b="0"/>
            <wp:wrapTight wrapText="bothSides">
              <wp:wrapPolygon edited="0">
                <wp:start x="7241" y="0"/>
                <wp:lineTo x="5145" y="191"/>
                <wp:lineTo x="3621" y="1524"/>
                <wp:lineTo x="3811" y="6288"/>
                <wp:lineTo x="2668" y="7432"/>
                <wp:lineTo x="2096" y="8385"/>
                <wp:lineTo x="2096" y="9337"/>
                <wp:lineTo x="381" y="11243"/>
                <wp:lineTo x="0" y="11815"/>
                <wp:lineTo x="0" y="21343"/>
                <wp:lineTo x="21152" y="21343"/>
                <wp:lineTo x="21343" y="12196"/>
                <wp:lineTo x="18103" y="9337"/>
                <wp:lineTo x="16960" y="6288"/>
                <wp:lineTo x="17150" y="953"/>
                <wp:lineTo x="15054" y="191"/>
                <wp:lineTo x="8385" y="0"/>
                <wp:lineTo x="7241" y="0"/>
              </wp:wrapPolygon>
            </wp:wrapTight>
            <wp:docPr id="1714633423" name="Picture 17146334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667831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5F3B">
        <w:t xml:space="preserve">being very unwell </w:t>
      </w:r>
    </w:p>
    <w:p w14:paraId="6AA0C66E" w14:textId="78A02C4F" w:rsidR="00AA5F3B" w:rsidRDefault="00AA5F3B" w:rsidP="00AA5F3B">
      <w:pPr>
        <w:pStyle w:val="Listtoplevel"/>
      </w:pPr>
      <w:r>
        <w:t>needing to go to hospital.</w:t>
      </w:r>
    </w:p>
    <w:p w14:paraId="6C4EE410" w14:textId="77777777" w:rsidR="00AA5F3B" w:rsidRDefault="00AA5F3B" w:rsidP="00AA5F3B"/>
    <w:p w14:paraId="0A8D6ACD" w14:textId="77777777" w:rsidR="00AA5F3B" w:rsidRDefault="00AA5F3B" w:rsidP="00AA5F3B"/>
    <w:p w14:paraId="21BC4DCE" w14:textId="77777777" w:rsidR="00AA5F3B" w:rsidRDefault="00AA5F3B">
      <w:pPr>
        <w:spacing w:line="240" w:lineRule="auto"/>
        <w:ind w:left="0"/>
      </w:pPr>
      <w:r>
        <w:br w:type="page"/>
      </w:r>
    </w:p>
    <w:p w14:paraId="2FCD6FDA" w14:textId="6D3B8985" w:rsidR="00AA5F3B" w:rsidRDefault="008F5DBE" w:rsidP="00AA5F3B">
      <w:r>
        <w:rPr>
          <w:noProof/>
        </w:rPr>
        <w:lastRenderedPageBreak/>
        <w:drawing>
          <wp:anchor distT="0" distB="0" distL="114300" distR="114300" simplePos="0" relativeHeight="252041216" behindDoc="0" locked="0" layoutInCell="1" allowOverlap="1" wp14:anchorId="7BCC68E3" wp14:editId="15A868EC">
            <wp:simplePos x="0" y="0"/>
            <wp:positionH relativeFrom="margin">
              <wp:posOffset>0</wp:posOffset>
            </wp:positionH>
            <wp:positionV relativeFrom="page">
              <wp:posOffset>730885</wp:posOffset>
            </wp:positionV>
            <wp:extent cx="1439545" cy="1439545"/>
            <wp:effectExtent l="0" t="0" r="0" b="0"/>
            <wp:wrapTight wrapText="bothSides">
              <wp:wrapPolygon edited="0">
                <wp:start x="7241" y="191"/>
                <wp:lineTo x="6479" y="1143"/>
                <wp:lineTo x="6860" y="2096"/>
                <wp:lineTo x="10671" y="3621"/>
                <wp:lineTo x="4573" y="4192"/>
                <wp:lineTo x="2287" y="4955"/>
                <wp:lineTo x="2287" y="6670"/>
                <wp:lineTo x="1524" y="9719"/>
                <wp:lineTo x="1334" y="12768"/>
                <wp:lineTo x="191" y="15816"/>
                <wp:lineTo x="191" y="16960"/>
                <wp:lineTo x="381" y="18865"/>
                <wp:lineTo x="2477" y="20581"/>
                <wp:lineTo x="2668" y="20962"/>
                <wp:lineTo x="18865" y="20962"/>
                <wp:lineTo x="19056" y="20581"/>
                <wp:lineTo x="20962" y="19056"/>
                <wp:lineTo x="21343" y="15816"/>
                <wp:lineTo x="20962" y="10862"/>
                <wp:lineTo x="19628" y="6670"/>
                <wp:lineTo x="20581" y="4955"/>
                <wp:lineTo x="19247" y="4002"/>
                <wp:lineTo x="14483" y="3621"/>
                <wp:lineTo x="14673" y="2287"/>
                <wp:lineTo x="12768" y="1143"/>
                <wp:lineTo x="9528" y="191"/>
                <wp:lineTo x="7241" y="191"/>
              </wp:wrapPolygon>
            </wp:wrapTight>
            <wp:docPr id="461880344" name="Picture 4618803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918343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5F3B">
        <w:t>Getting a COVID-19 vaccine also means you have less chance of giving COVID-19 to other people including:</w:t>
      </w:r>
    </w:p>
    <w:p w14:paraId="25B67248" w14:textId="6F70DF02" w:rsidR="00AA5F3B" w:rsidRDefault="008F5DBE" w:rsidP="00AA5F3B">
      <w:pPr>
        <w:pStyle w:val="Listtoplevel"/>
      </w:pPr>
      <w:r>
        <w:drawing>
          <wp:anchor distT="0" distB="0" distL="114300" distR="114300" simplePos="0" relativeHeight="252043264" behindDoc="0" locked="0" layoutInCell="1" allowOverlap="1" wp14:anchorId="33A7D84E" wp14:editId="78CDF1EF">
            <wp:simplePos x="0" y="0"/>
            <wp:positionH relativeFrom="margin">
              <wp:posOffset>0</wp:posOffset>
            </wp:positionH>
            <wp:positionV relativeFrom="paragraph">
              <wp:posOffset>541655</wp:posOffset>
            </wp:positionV>
            <wp:extent cx="1439545" cy="1090295"/>
            <wp:effectExtent l="0" t="0" r="0" b="1905"/>
            <wp:wrapTight wrapText="bothSides">
              <wp:wrapPolygon edited="0">
                <wp:start x="0" y="0"/>
                <wp:lineTo x="0" y="21386"/>
                <wp:lineTo x="21343" y="21386"/>
                <wp:lineTo x="21343" y="0"/>
                <wp:lineTo x="0" y="0"/>
              </wp:wrapPolygon>
            </wp:wrapTight>
            <wp:docPr id="1448453322" name="Picture 14484533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730528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5F3B">
        <w:t>people who might get very unwell with COVID-19</w:t>
      </w:r>
    </w:p>
    <w:p w14:paraId="2B162D27" w14:textId="15E56AEB" w:rsidR="00185D11" w:rsidRDefault="00AA5F3B" w:rsidP="00185D11">
      <w:pPr>
        <w:pStyle w:val="Listtoplevel"/>
      </w:pPr>
      <w:r>
        <w:t>people who cannot get a COVID-19 vaccine</w:t>
      </w:r>
      <w:r w:rsidR="00185D11">
        <w:t>.</w:t>
      </w:r>
    </w:p>
    <w:p w14:paraId="47D7A774" w14:textId="74F4D70F" w:rsidR="00185D11" w:rsidRDefault="00185D11" w:rsidP="00185D11"/>
    <w:p w14:paraId="29657753" w14:textId="77777777" w:rsidR="00C4252B" w:rsidRDefault="00C4252B" w:rsidP="00124EA8"/>
    <w:p w14:paraId="0E14D3B4" w14:textId="500A48A0" w:rsidR="00185D11" w:rsidRDefault="00185D11">
      <w:pPr>
        <w:spacing w:line="240" w:lineRule="auto"/>
        <w:ind w:left="0"/>
      </w:pPr>
      <w:r>
        <w:br w:type="page"/>
      </w:r>
    </w:p>
    <w:p w14:paraId="359110B8" w14:textId="00ED4FB6" w:rsidR="00185D11" w:rsidRDefault="005E5CD5" w:rsidP="00185D11">
      <w:pPr>
        <w:pStyle w:val="Heading1"/>
      </w:pPr>
      <w:r>
        <w:lastRenderedPageBreak/>
        <w:t>If</w:t>
      </w:r>
      <w:r w:rsidR="00185D11">
        <w:t xml:space="preserve"> you are </w:t>
      </w:r>
      <w:r>
        <w:t>unwell</w:t>
      </w:r>
    </w:p>
    <w:p w14:paraId="11295086" w14:textId="5F5EB201" w:rsidR="00185D11" w:rsidRDefault="00185D11" w:rsidP="00124EA8"/>
    <w:p w14:paraId="7F7B6D8F" w14:textId="2535CEC2" w:rsidR="00185D11" w:rsidRDefault="00413F7E" w:rsidP="00124EA8">
      <w:r>
        <w:rPr>
          <w:noProof/>
        </w:rPr>
        <w:drawing>
          <wp:anchor distT="0" distB="0" distL="114300" distR="114300" simplePos="0" relativeHeight="251963392" behindDoc="0" locked="0" layoutInCell="1" allowOverlap="1" wp14:anchorId="072284AD" wp14:editId="7E626F3D">
            <wp:simplePos x="0" y="0"/>
            <wp:positionH relativeFrom="margin">
              <wp:posOffset>0</wp:posOffset>
            </wp:positionH>
            <wp:positionV relativeFrom="paragraph">
              <wp:posOffset>130810</wp:posOffset>
            </wp:positionV>
            <wp:extent cx="1439545" cy="1439545"/>
            <wp:effectExtent l="0" t="0" r="0" b="0"/>
            <wp:wrapTight wrapText="bothSides">
              <wp:wrapPolygon edited="0">
                <wp:start x="10481" y="0"/>
                <wp:lineTo x="9337" y="953"/>
                <wp:lineTo x="7622" y="2668"/>
                <wp:lineTo x="7432" y="3430"/>
                <wp:lineTo x="5717" y="6288"/>
                <wp:lineTo x="3049" y="9337"/>
                <wp:lineTo x="2096" y="11243"/>
                <wp:lineTo x="1715" y="12196"/>
                <wp:lineTo x="953" y="15435"/>
                <wp:lineTo x="953" y="16579"/>
                <wp:lineTo x="1524" y="18484"/>
                <wp:lineTo x="4383" y="21343"/>
                <wp:lineTo x="4573" y="21343"/>
                <wp:lineTo x="14673" y="21343"/>
                <wp:lineTo x="14101" y="18484"/>
                <wp:lineTo x="20009" y="15435"/>
                <wp:lineTo x="20390" y="12386"/>
                <wp:lineTo x="17722" y="9337"/>
                <wp:lineTo x="15626" y="6288"/>
                <wp:lineTo x="15435" y="2858"/>
                <wp:lineTo x="12958" y="762"/>
                <wp:lineTo x="11815" y="0"/>
                <wp:lineTo x="10481" y="0"/>
              </wp:wrapPolygon>
            </wp:wrapTight>
            <wp:docPr id="1731576896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576896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8D9583" w14:textId="270BA19D" w:rsidR="005E5CD5" w:rsidRDefault="005E5CD5" w:rsidP="00124EA8">
      <w:r>
        <w:t>If you are unwell you should stay at home until you feel well again.</w:t>
      </w:r>
    </w:p>
    <w:p w14:paraId="50A238CD" w14:textId="2D086F9D" w:rsidR="005E5CD5" w:rsidRDefault="005E5CD5" w:rsidP="00124EA8"/>
    <w:p w14:paraId="4B99B8E2" w14:textId="7C94CE67" w:rsidR="005E5CD5" w:rsidRDefault="005E5CD5" w:rsidP="00124EA8"/>
    <w:p w14:paraId="1C7B3E3B" w14:textId="73BF4E02" w:rsidR="00185D11" w:rsidRDefault="00413F7E" w:rsidP="00124EA8">
      <w:r>
        <w:rPr>
          <w:noProof/>
        </w:rPr>
        <w:drawing>
          <wp:anchor distT="0" distB="0" distL="114300" distR="114300" simplePos="0" relativeHeight="252045312" behindDoc="0" locked="0" layoutInCell="1" allowOverlap="1" wp14:anchorId="3C2B519E" wp14:editId="6CDF7630">
            <wp:simplePos x="0" y="0"/>
            <wp:positionH relativeFrom="margin">
              <wp:posOffset>0</wp:posOffset>
            </wp:positionH>
            <wp:positionV relativeFrom="paragraph">
              <wp:posOffset>17780</wp:posOffset>
            </wp:positionV>
            <wp:extent cx="1439545" cy="1439545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1407872229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872229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E22">
        <w:t xml:space="preserve">Staying home when you are </w:t>
      </w:r>
      <w:r w:rsidR="005E5CD5">
        <w:t>unwell</w:t>
      </w:r>
      <w:r w:rsidR="00246E22">
        <w:t xml:space="preserve"> means there is less chance of giving COVID-19 to other people.</w:t>
      </w:r>
    </w:p>
    <w:p w14:paraId="05A469AC" w14:textId="77777777" w:rsidR="00246E22" w:rsidRDefault="00246E22" w:rsidP="00124EA8"/>
    <w:p w14:paraId="0C914E04" w14:textId="77777777" w:rsidR="00246E22" w:rsidRDefault="00246E22" w:rsidP="00246E22">
      <w:pPr>
        <w:rPr>
          <w:rFonts w:eastAsiaTheme="minorHAnsi"/>
          <w:noProof/>
          <w:lang w:val="en-GB"/>
        </w:rPr>
      </w:pPr>
    </w:p>
    <w:p w14:paraId="3D6A9CEF" w14:textId="7F217F42" w:rsidR="00246E22" w:rsidRDefault="00413F7E" w:rsidP="00246E22">
      <w:pPr>
        <w:rPr>
          <w:rFonts w:eastAsiaTheme="minorHAnsi"/>
          <w:b/>
          <w:bCs/>
          <w:noProof/>
          <w:lang w:val="en-GB"/>
        </w:rPr>
      </w:pPr>
      <w:r>
        <w:rPr>
          <w:noProof/>
        </w:rPr>
        <w:drawing>
          <wp:anchor distT="0" distB="0" distL="114300" distR="114300" simplePos="0" relativeHeight="252050432" behindDoc="0" locked="0" layoutInCell="1" allowOverlap="1" wp14:anchorId="643BEC4D" wp14:editId="0BF7F320">
            <wp:simplePos x="0" y="0"/>
            <wp:positionH relativeFrom="margin">
              <wp:posOffset>0</wp:posOffset>
            </wp:positionH>
            <wp:positionV relativeFrom="paragraph">
              <wp:posOffset>56515</wp:posOffset>
            </wp:positionV>
            <wp:extent cx="1800000" cy="676800"/>
            <wp:effectExtent l="0" t="0" r="3810" b="0"/>
            <wp:wrapTight wrapText="bothSides">
              <wp:wrapPolygon edited="0">
                <wp:start x="0" y="0"/>
                <wp:lineTo x="0" y="21093"/>
                <wp:lineTo x="21493" y="21093"/>
                <wp:lineTo x="21493" y="0"/>
                <wp:lineTo x="0" y="0"/>
              </wp:wrapPolygon>
            </wp:wrapTight>
            <wp:docPr id="412921573" name="Picture 4129215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00624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67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E22">
        <w:rPr>
          <w:rFonts w:eastAsiaTheme="minorHAnsi"/>
          <w:noProof/>
          <w:lang w:val="en-GB"/>
        </w:rPr>
        <w:t xml:space="preserve">You should do a COVID-19 test if you have </w:t>
      </w:r>
      <w:r w:rsidR="00246E22">
        <w:rPr>
          <w:rFonts w:eastAsiaTheme="minorHAnsi"/>
          <w:b/>
          <w:bCs/>
          <w:noProof/>
          <w:lang w:val="en-GB"/>
        </w:rPr>
        <w:t xml:space="preserve">symptoms </w:t>
      </w:r>
      <w:r w:rsidR="00246E22" w:rsidRPr="00265778">
        <w:rPr>
          <w:rFonts w:eastAsiaTheme="minorHAnsi"/>
          <w:noProof/>
          <w:lang w:val="en-GB"/>
        </w:rPr>
        <w:t>of:</w:t>
      </w:r>
    </w:p>
    <w:p w14:paraId="3E13607B" w14:textId="41CD2A7E" w:rsidR="00246E22" w:rsidRDefault="00413F7E" w:rsidP="00246E22">
      <w:pPr>
        <w:pStyle w:val="Listtoplevel"/>
      </w:pPr>
      <w:r>
        <w:drawing>
          <wp:anchor distT="0" distB="0" distL="114300" distR="114300" simplePos="0" relativeHeight="252046336" behindDoc="0" locked="0" layoutInCell="1" allowOverlap="1" wp14:anchorId="5D43A0D3" wp14:editId="53C60C91">
            <wp:simplePos x="0" y="0"/>
            <wp:positionH relativeFrom="margin">
              <wp:posOffset>0</wp:posOffset>
            </wp:positionH>
            <wp:positionV relativeFrom="paragraph">
              <wp:posOffset>241300</wp:posOffset>
            </wp:positionV>
            <wp:extent cx="1619885" cy="1619885"/>
            <wp:effectExtent l="0" t="0" r="0" b="0"/>
            <wp:wrapTight wrapText="bothSides">
              <wp:wrapPolygon edited="0">
                <wp:start x="11177" y="339"/>
                <wp:lineTo x="6096" y="3218"/>
                <wp:lineTo x="4064" y="4064"/>
                <wp:lineTo x="3726" y="4572"/>
                <wp:lineTo x="4234" y="6096"/>
                <wp:lineTo x="3556" y="7451"/>
                <wp:lineTo x="3218" y="9653"/>
                <wp:lineTo x="3218" y="11515"/>
                <wp:lineTo x="1863" y="14225"/>
                <wp:lineTo x="1016" y="14564"/>
                <wp:lineTo x="0" y="16088"/>
                <wp:lineTo x="169" y="18967"/>
                <wp:lineTo x="21338" y="18967"/>
                <wp:lineTo x="20660" y="17104"/>
                <wp:lineTo x="20491" y="15580"/>
                <wp:lineTo x="19813" y="14225"/>
                <wp:lineTo x="21338" y="11515"/>
                <wp:lineTo x="20491" y="8298"/>
                <wp:lineTo x="17781" y="6774"/>
                <wp:lineTo x="15241" y="6096"/>
                <wp:lineTo x="13886" y="2879"/>
                <wp:lineTo x="12870" y="1355"/>
                <wp:lineTo x="11854" y="339"/>
                <wp:lineTo x="11177" y="339"/>
              </wp:wrapPolygon>
            </wp:wrapTight>
            <wp:docPr id="1997533965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533965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E22">
        <w:t>COVID-19</w:t>
      </w:r>
    </w:p>
    <w:p w14:paraId="0869187E" w14:textId="4DB9E241" w:rsidR="00246E22" w:rsidRDefault="00246E22" w:rsidP="00246E22">
      <w:pPr>
        <w:pStyle w:val="Listtoplevel"/>
      </w:pPr>
      <w:r>
        <w:t>a cold</w:t>
      </w:r>
    </w:p>
    <w:p w14:paraId="42DD4A07" w14:textId="16B1DC4E" w:rsidR="00246E22" w:rsidRDefault="00246E22" w:rsidP="00246E22">
      <w:pPr>
        <w:pStyle w:val="Listtoplevel"/>
      </w:pPr>
      <w:r>
        <w:t>the flu.</w:t>
      </w:r>
    </w:p>
    <w:p w14:paraId="57D011ED" w14:textId="78D4C880" w:rsidR="00413F7E" w:rsidRDefault="00413F7E" w:rsidP="005E5CD5">
      <w:pPr>
        <w:rPr>
          <w:rFonts w:eastAsiaTheme="minorHAnsi"/>
          <w:b/>
          <w:bCs/>
          <w:noProof/>
        </w:rPr>
      </w:pPr>
      <w:r>
        <w:rPr>
          <w:noProof/>
          <w:color w:val="000000"/>
        </w:rPr>
        <w:drawing>
          <wp:anchor distT="0" distB="0" distL="114300" distR="114300" simplePos="0" relativeHeight="252048384" behindDoc="0" locked="0" layoutInCell="1" allowOverlap="1" wp14:anchorId="336AD425" wp14:editId="6FDCFD8D">
            <wp:simplePos x="0" y="0"/>
            <wp:positionH relativeFrom="margin">
              <wp:posOffset>0</wp:posOffset>
            </wp:positionH>
            <wp:positionV relativeFrom="paragraph">
              <wp:posOffset>-45085</wp:posOffset>
            </wp:positionV>
            <wp:extent cx="1439545" cy="1439545"/>
            <wp:effectExtent l="0" t="0" r="0" b="0"/>
            <wp:wrapTight wrapText="bothSides">
              <wp:wrapPolygon edited="0">
                <wp:start x="9337" y="0"/>
                <wp:lineTo x="7432" y="3240"/>
                <wp:lineTo x="7051" y="6479"/>
                <wp:lineTo x="8194" y="9528"/>
                <wp:lineTo x="6860" y="12577"/>
                <wp:lineTo x="6670" y="13530"/>
                <wp:lineTo x="7051" y="15245"/>
                <wp:lineTo x="8575" y="18675"/>
                <wp:lineTo x="8194" y="20962"/>
                <wp:lineTo x="8575" y="21152"/>
                <wp:lineTo x="12577" y="21343"/>
                <wp:lineTo x="13720" y="21343"/>
                <wp:lineTo x="14101" y="15626"/>
                <wp:lineTo x="14864" y="12577"/>
                <wp:lineTo x="14864" y="6479"/>
                <wp:lineTo x="13911" y="3430"/>
                <wp:lineTo x="11243" y="0"/>
                <wp:lineTo x="9337" y="0"/>
              </wp:wrapPolygon>
            </wp:wrapTight>
            <wp:docPr id="197910838" name="Picture 1979108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830995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C83058" w14:textId="482754C0" w:rsidR="00413F7E" w:rsidRDefault="00413F7E" w:rsidP="005E5CD5">
      <w:pPr>
        <w:rPr>
          <w:rFonts w:eastAsiaTheme="minorHAnsi"/>
          <w:b/>
          <w:bCs/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52480" behindDoc="1" locked="0" layoutInCell="1" allowOverlap="1" wp14:anchorId="138EBC48" wp14:editId="19C7494E">
                <wp:simplePos x="0" y="0"/>
                <wp:positionH relativeFrom="column">
                  <wp:posOffset>2159000</wp:posOffset>
                </wp:positionH>
                <wp:positionV relativeFrom="paragraph">
                  <wp:posOffset>306705</wp:posOffset>
                </wp:positionV>
                <wp:extent cx="3600000" cy="741045"/>
                <wp:effectExtent l="0" t="0" r="0" b="0"/>
                <wp:wrapNone/>
                <wp:docPr id="199435319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74104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DCDB84" id="Rectangle 1" o:spid="_x0000_s1026" style="position:absolute;margin-left:170pt;margin-top:24.15pt;width:283.45pt;height:58.35pt;z-index:-25126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" fillcolor="#4472c4 [3204]" stroked="f" strokeweight="1pt">
                <v:fill opacity="12850f"/>
              </v:rect>
            </w:pict>
          </mc:Fallback>
        </mc:AlternateContent>
      </w:r>
    </w:p>
    <w:p w14:paraId="26C84522" w14:textId="16044800" w:rsidR="00246E22" w:rsidRPr="00265778" w:rsidRDefault="00246E22" w:rsidP="005E5CD5">
      <w:pPr>
        <w:rPr>
          <w:rFonts w:eastAsiaTheme="minorHAnsi"/>
          <w:noProof/>
        </w:rPr>
      </w:pPr>
      <w:r>
        <w:rPr>
          <w:rFonts w:eastAsiaTheme="minorHAnsi"/>
          <w:b/>
          <w:bCs/>
          <w:noProof/>
        </w:rPr>
        <w:t>Symptoms</w:t>
      </w:r>
      <w:r>
        <w:rPr>
          <w:rFonts w:eastAsiaTheme="minorHAnsi"/>
          <w:noProof/>
        </w:rPr>
        <w:t xml:space="preserve"> means signs that you may have an illness.</w:t>
      </w:r>
    </w:p>
    <w:p w14:paraId="654F17D5" w14:textId="58674B42" w:rsidR="00246E22" w:rsidRPr="009C7EA1" w:rsidRDefault="00246E22" w:rsidP="00246E22">
      <w:pPr>
        <w:rPr>
          <w:rFonts w:cs="Arial"/>
          <w:color w:val="000000" w:themeColor="text1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962368" behindDoc="0" locked="0" layoutInCell="1" allowOverlap="1" wp14:anchorId="5351EA96" wp14:editId="7A715939">
            <wp:simplePos x="0" y="0"/>
            <wp:positionH relativeFrom="margin">
              <wp:align>left</wp:align>
            </wp:positionH>
            <wp:positionV relativeFrom="page">
              <wp:posOffset>798830</wp:posOffset>
            </wp:positionV>
            <wp:extent cx="1332000" cy="1980000"/>
            <wp:effectExtent l="0" t="0" r="1905" b="1270"/>
            <wp:wrapTight wrapText="bothSides">
              <wp:wrapPolygon edited="0">
                <wp:start x="0" y="0"/>
                <wp:lineTo x="0" y="21475"/>
                <wp:lineTo x="21425" y="21475"/>
                <wp:lineTo x="21425" y="0"/>
                <wp:lineTo x="0" y="0"/>
              </wp:wrapPolygon>
            </wp:wrapTight>
            <wp:docPr id="1045485250" name="Picture 10454852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24820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2000" cy="19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D6FAB">
        <w:t>COVID-19 symptoms include things lik</w:t>
      </w:r>
      <w:r>
        <w:rPr>
          <w:rFonts w:cs="Arial"/>
          <w:szCs w:val="32"/>
        </w:rPr>
        <w:t>e</w:t>
      </w:r>
      <w:r w:rsidRPr="009C7EA1">
        <w:rPr>
          <w:rFonts w:cs="Arial"/>
          <w:color w:val="000000" w:themeColor="text1"/>
          <w:szCs w:val="32"/>
        </w:rPr>
        <w:t>:</w:t>
      </w:r>
    </w:p>
    <w:p w14:paraId="26522A43" w14:textId="4A78276F" w:rsidR="00246E22" w:rsidRDefault="00246E22" w:rsidP="00246E22">
      <w:pPr>
        <w:pStyle w:val="Listtoplevel"/>
        <w:rPr>
          <w:shd w:val="clear" w:color="auto" w:fill="FFFFFF"/>
        </w:rPr>
      </w:pPr>
      <w:r w:rsidRPr="009C7EA1">
        <w:rPr>
          <w:shd w:val="clear" w:color="auto" w:fill="FFFFFF"/>
        </w:rPr>
        <w:t>a cough</w:t>
      </w:r>
    </w:p>
    <w:p w14:paraId="392C04B0" w14:textId="4D6642E1" w:rsidR="00246E22" w:rsidRDefault="00246E22" w:rsidP="00246E22">
      <w:pPr>
        <w:pStyle w:val="Listtoplevel"/>
        <w:rPr>
          <w:shd w:val="clear" w:color="auto" w:fill="FFFFFF"/>
        </w:rPr>
      </w:pPr>
      <w:r w:rsidRPr="009C7EA1">
        <w:rPr>
          <w:shd w:val="clear" w:color="auto" w:fill="FFFFFF"/>
        </w:rPr>
        <w:t>sneezing and a runny nose</w:t>
      </w:r>
    </w:p>
    <w:p w14:paraId="68BC9E30" w14:textId="0D53F4CE" w:rsidR="00246E22" w:rsidRPr="00265778" w:rsidRDefault="00246E22" w:rsidP="00246E22">
      <w:pPr>
        <w:pStyle w:val="Listtoplevel"/>
        <w:rPr>
          <w:shd w:val="clear" w:color="auto" w:fill="FFFFFF"/>
        </w:rPr>
      </w:pPr>
      <w:r w:rsidRPr="009D6FAB">
        <w:drawing>
          <wp:anchor distT="0" distB="0" distL="114300" distR="114300" simplePos="0" relativeHeight="251959296" behindDoc="0" locked="0" layoutInCell="1" allowOverlap="1" wp14:anchorId="2F041D5D" wp14:editId="28B24669">
            <wp:simplePos x="0" y="0"/>
            <wp:positionH relativeFrom="margin">
              <wp:posOffset>0</wp:posOffset>
            </wp:positionH>
            <wp:positionV relativeFrom="page">
              <wp:posOffset>3308350</wp:posOffset>
            </wp:positionV>
            <wp:extent cx="1440000" cy="1440000"/>
            <wp:effectExtent l="0" t="0" r="0" b="0"/>
            <wp:wrapThrough wrapText="bothSides">
              <wp:wrapPolygon edited="0">
                <wp:start x="1715" y="191"/>
                <wp:lineTo x="762" y="953"/>
                <wp:lineTo x="191" y="2287"/>
                <wp:lineTo x="0" y="9719"/>
                <wp:lineTo x="572" y="12768"/>
                <wp:lineTo x="1524" y="15816"/>
                <wp:lineTo x="1524" y="20962"/>
                <wp:lineTo x="17532" y="20962"/>
                <wp:lineTo x="17341" y="15816"/>
                <wp:lineTo x="20009" y="12768"/>
                <wp:lineTo x="21343" y="12196"/>
                <wp:lineTo x="21343" y="11052"/>
                <wp:lineTo x="20581" y="9719"/>
                <wp:lineTo x="16579" y="6670"/>
                <wp:lineTo x="20771" y="3621"/>
                <wp:lineTo x="21343" y="2287"/>
                <wp:lineTo x="20199" y="1143"/>
                <wp:lineTo x="3240" y="191"/>
                <wp:lineTo x="1715" y="191"/>
              </wp:wrapPolygon>
            </wp:wrapThrough>
            <wp:docPr id="226" name="Picture 2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C7EA1">
        <w:rPr>
          <w:shd w:val="clear" w:color="auto" w:fill="FFFFFF"/>
        </w:rPr>
        <w:t>find</w:t>
      </w:r>
      <w:r>
        <w:rPr>
          <w:shd w:val="clear" w:color="auto" w:fill="FFFFFF"/>
        </w:rPr>
        <w:t>ing</w:t>
      </w:r>
      <w:r w:rsidRPr="009C7EA1">
        <w:rPr>
          <w:shd w:val="clear" w:color="auto" w:fill="FFFFFF"/>
        </w:rPr>
        <w:t xml:space="preserve"> it hard to breathe</w:t>
      </w:r>
    </w:p>
    <w:p w14:paraId="3ED84C5F" w14:textId="022B53A2" w:rsidR="00246E22" w:rsidRPr="00393771" w:rsidRDefault="00246E22" w:rsidP="00393771">
      <w:pPr>
        <w:pStyle w:val="Listtoplevel"/>
        <w:rPr>
          <w:shd w:val="clear" w:color="auto" w:fill="FFFFFF"/>
        </w:rPr>
      </w:pPr>
      <w:r w:rsidRPr="009C7EA1">
        <w:rPr>
          <w:shd w:val="clear" w:color="auto" w:fill="FFFFFF"/>
        </w:rPr>
        <w:t xml:space="preserve"> high temperature of at least 38°C on a thermometer – this is when you would feel very hot</w:t>
      </w:r>
    </w:p>
    <w:p w14:paraId="25CAE5DA" w14:textId="6C30C402" w:rsidR="00393771" w:rsidRDefault="00246E22" w:rsidP="00413F7E">
      <w:pPr>
        <w:pStyle w:val="Listtoplevel"/>
      </w:pPr>
      <w:r w:rsidRPr="00931463">
        <w:drawing>
          <wp:anchor distT="0" distB="0" distL="114300" distR="114300" simplePos="0" relativeHeight="251961344" behindDoc="0" locked="0" layoutInCell="1" allowOverlap="1" wp14:anchorId="041498E8" wp14:editId="5A43E9E8">
            <wp:simplePos x="0" y="0"/>
            <wp:positionH relativeFrom="margin">
              <wp:align>left</wp:align>
            </wp:positionH>
            <wp:positionV relativeFrom="page">
              <wp:posOffset>4997450</wp:posOffset>
            </wp:positionV>
            <wp:extent cx="1440000" cy="1512000"/>
            <wp:effectExtent l="0" t="0" r="0" b="0"/>
            <wp:wrapNone/>
            <wp:docPr id="214" name="Picture 2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 2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916" r="44209" b="12566"/>
                    <a:stretch/>
                  </pic:blipFill>
                  <pic:spPr bwMode="auto">
                    <a:xfrm>
                      <a:off x="0" y="0"/>
                      <a:ext cx="1440000" cy="151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A2150">
        <w:rPr>
          <w:shd w:val="clear" w:color="auto" w:fill="FFFFFF"/>
        </w:rPr>
        <w:t>a sore throa</w:t>
      </w:r>
      <w:r w:rsidR="00393771">
        <w:rPr>
          <w:shd w:val="clear" w:color="auto" w:fill="FFFFFF"/>
        </w:rPr>
        <w:t>t</w:t>
      </w:r>
    </w:p>
    <w:p w14:paraId="19E68285" w14:textId="102AE46A" w:rsidR="00393771" w:rsidRPr="00393771" w:rsidRDefault="00393771" w:rsidP="00393771">
      <w:pPr>
        <w:pStyle w:val="Listtoplevel"/>
        <w:rPr>
          <w:shd w:val="clear" w:color="auto" w:fill="FFFFFF"/>
        </w:rPr>
      </w:pPr>
      <w:r w:rsidRPr="00393771">
        <w:t>not</w:t>
      </w:r>
      <w:r w:rsidRPr="009C7EA1">
        <w:rPr>
          <w:shd w:val="clear" w:color="auto" w:fill="FFFFFF"/>
        </w:rPr>
        <w:t xml:space="preserve"> being able to smell things for a little while</w:t>
      </w:r>
    </w:p>
    <w:p w14:paraId="370840A1" w14:textId="68E3308A" w:rsidR="00246E22" w:rsidRDefault="00413F7E" w:rsidP="00246E22">
      <w:pPr>
        <w:pStyle w:val="Listtoplevel"/>
        <w:rPr>
          <w:color w:val="000000"/>
        </w:rPr>
      </w:pPr>
      <w:r>
        <w:drawing>
          <wp:anchor distT="0" distB="0" distL="114300" distR="114300" simplePos="0" relativeHeight="252056576" behindDoc="0" locked="0" layoutInCell="1" allowOverlap="1" wp14:anchorId="79FFB4B0" wp14:editId="0C4C28AC">
            <wp:simplePos x="0" y="0"/>
            <wp:positionH relativeFrom="margin">
              <wp:posOffset>0</wp:posOffset>
            </wp:positionH>
            <wp:positionV relativeFrom="paragraph">
              <wp:posOffset>62865</wp:posOffset>
            </wp:positionV>
            <wp:extent cx="1439545" cy="1439545"/>
            <wp:effectExtent l="0" t="0" r="0" b="0"/>
            <wp:wrapTight wrapText="bothSides">
              <wp:wrapPolygon edited="0">
                <wp:start x="10481" y="0"/>
                <wp:lineTo x="9337" y="953"/>
                <wp:lineTo x="7622" y="2668"/>
                <wp:lineTo x="7432" y="3430"/>
                <wp:lineTo x="5717" y="6288"/>
                <wp:lineTo x="3049" y="9337"/>
                <wp:lineTo x="2096" y="11243"/>
                <wp:lineTo x="1715" y="12196"/>
                <wp:lineTo x="953" y="15435"/>
                <wp:lineTo x="953" y="16579"/>
                <wp:lineTo x="1524" y="18484"/>
                <wp:lineTo x="4383" y="21343"/>
                <wp:lineTo x="4573" y="21343"/>
                <wp:lineTo x="14673" y="21343"/>
                <wp:lineTo x="14101" y="18484"/>
                <wp:lineTo x="20009" y="15435"/>
                <wp:lineTo x="20390" y="12386"/>
                <wp:lineTo x="17722" y="9337"/>
                <wp:lineTo x="15626" y="6288"/>
                <wp:lineTo x="15435" y="2858"/>
                <wp:lineTo x="12958" y="762"/>
                <wp:lineTo x="11815" y="0"/>
                <wp:lineTo x="10481" y="0"/>
              </wp:wrapPolygon>
            </wp:wrapTight>
            <wp:docPr id="1025845036" name="Picture 10258450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576896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E22">
        <w:rPr>
          <w:color w:val="000000"/>
        </w:rPr>
        <w:t>h</w:t>
      </w:r>
      <w:r w:rsidR="00246E22" w:rsidRPr="00B4027A">
        <w:rPr>
          <w:color w:val="000000"/>
        </w:rPr>
        <w:t>eadache</w:t>
      </w:r>
      <w:r w:rsidR="009E5867">
        <w:rPr>
          <w:color w:val="000000"/>
        </w:rPr>
        <w:t>.</w:t>
      </w:r>
    </w:p>
    <w:p w14:paraId="01D4451D" w14:textId="77777777" w:rsidR="00413F7E" w:rsidRDefault="00413F7E">
      <w:pPr>
        <w:spacing w:line="240" w:lineRule="auto"/>
        <w:ind w:left="0"/>
        <w:rPr>
          <w:rFonts w:eastAsiaTheme="minorHAnsi"/>
          <w:noProof/>
          <w:color w:val="000000"/>
          <w:szCs w:val="22"/>
          <w:lang w:val="en-GB"/>
        </w:rPr>
      </w:pPr>
      <w:r>
        <w:rPr>
          <w:color w:val="000000"/>
        </w:rPr>
        <w:br w:type="page"/>
      </w:r>
    </w:p>
    <w:p w14:paraId="1C88D9AF" w14:textId="6437F24D" w:rsidR="00413F7E" w:rsidRDefault="00413F7E" w:rsidP="00413F7E">
      <w:r w:rsidRPr="00393771">
        <w:rPr>
          <w:noProof/>
        </w:rPr>
        <w:lastRenderedPageBreak/>
        <w:drawing>
          <wp:anchor distT="0" distB="0" distL="114300" distR="114300" simplePos="0" relativeHeight="252054528" behindDoc="0" locked="0" layoutInCell="1" allowOverlap="1" wp14:anchorId="13264BDB" wp14:editId="17B6111B">
            <wp:simplePos x="0" y="0"/>
            <wp:positionH relativeFrom="margin">
              <wp:posOffset>0</wp:posOffset>
            </wp:positionH>
            <wp:positionV relativeFrom="page">
              <wp:posOffset>689610</wp:posOffset>
            </wp:positionV>
            <wp:extent cx="1440000" cy="2109600"/>
            <wp:effectExtent l="0" t="0" r="0" b="0"/>
            <wp:wrapThrough wrapText="bothSides">
              <wp:wrapPolygon edited="0">
                <wp:start x="9337" y="1300"/>
                <wp:lineTo x="7622" y="1821"/>
                <wp:lineTo x="6860" y="2471"/>
                <wp:lineTo x="6288" y="5592"/>
                <wp:lineTo x="6860" y="7803"/>
                <wp:lineTo x="2668" y="10533"/>
                <wp:lineTo x="1906" y="11314"/>
                <wp:lineTo x="1906" y="12224"/>
                <wp:lineTo x="2858" y="14045"/>
                <wp:lineTo x="4764" y="16125"/>
                <wp:lineTo x="4573" y="18596"/>
                <wp:lineTo x="6098" y="19246"/>
                <wp:lineTo x="6860" y="19506"/>
                <wp:lineTo x="8766" y="19506"/>
                <wp:lineTo x="12196" y="18206"/>
                <wp:lineTo x="13720" y="16515"/>
                <wp:lineTo x="13720" y="16125"/>
                <wp:lineTo x="12958" y="14045"/>
                <wp:lineTo x="13720" y="11964"/>
                <wp:lineTo x="14864" y="9883"/>
                <wp:lineTo x="15626" y="9883"/>
                <wp:lineTo x="17722" y="8323"/>
                <wp:lineTo x="18294" y="5722"/>
                <wp:lineTo x="19247" y="2601"/>
                <wp:lineTo x="16579" y="1821"/>
                <wp:lineTo x="12005" y="1300"/>
                <wp:lineTo x="9337" y="1300"/>
              </wp:wrapPolygon>
            </wp:wrapThrough>
            <wp:docPr id="314" name="Picture 3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" name="Picture 3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21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Other symptoms of COVID-19 include:</w:t>
      </w:r>
    </w:p>
    <w:p w14:paraId="0D1AAE6B" w14:textId="03E252A3" w:rsidR="00413F7E" w:rsidRPr="009D6FAB" w:rsidRDefault="00413F7E" w:rsidP="00413F7E">
      <w:pPr>
        <w:pStyle w:val="Listtoplevel"/>
      </w:pPr>
      <w:r w:rsidRPr="00B4027A">
        <w:t>diarrhoea</w:t>
      </w:r>
      <w:r>
        <w:t xml:space="preserve"> / runny poo</w:t>
      </w:r>
    </w:p>
    <w:p w14:paraId="53A1EEAD" w14:textId="77777777" w:rsidR="00413F7E" w:rsidRPr="005E5CD5" w:rsidRDefault="00413F7E" w:rsidP="00413F7E">
      <w:pPr>
        <w:pStyle w:val="Listtoplevel"/>
        <w:rPr>
          <w:color w:val="000000"/>
        </w:rPr>
      </w:pPr>
      <w:r w:rsidRPr="00294DD7">
        <w:rPr>
          <w:color w:val="000000"/>
        </w:rPr>
        <w:t>nausea / vomiting</w:t>
      </w:r>
    </w:p>
    <w:p w14:paraId="52A43408" w14:textId="77777777" w:rsidR="00246E22" w:rsidRPr="00931463" w:rsidRDefault="00246E22" w:rsidP="00246E22">
      <w:pPr>
        <w:pStyle w:val="Listtoplevel"/>
        <w:rPr>
          <w:color w:val="000000"/>
        </w:rPr>
      </w:pPr>
      <w:r>
        <w:rPr>
          <w:color w:val="000000"/>
        </w:rPr>
        <w:drawing>
          <wp:anchor distT="0" distB="0" distL="114300" distR="114300" simplePos="0" relativeHeight="251964416" behindDoc="0" locked="0" layoutInCell="1" allowOverlap="1" wp14:anchorId="5CF11E61" wp14:editId="59952908">
            <wp:simplePos x="0" y="0"/>
            <wp:positionH relativeFrom="margin">
              <wp:posOffset>0</wp:posOffset>
            </wp:positionH>
            <wp:positionV relativeFrom="paragraph">
              <wp:posOffset>249555</wp:posOffset>
            </wp:positionV>
            <wp:extent cx="1440000" cy="1440000"/>
            <wp:effectExtent l="0" t="0" r="0" b="0"/>
            <wp:wrapTight wrapText="bothSides">
              <wp:wrapPolygon edited="0">
                <wp:start x="9337" y="0"/>
                <wp:lineTo x="7432" y="3240"/>
                <wp:lineTo x="7051" y="6479"/>
                <wp:lineTo x="8194" y="9528"/>
                <wp:lineTo x="6860" y="12577"/>
                <wp:lineTo x="6670" y="13530"/>
                <wp:lineTo x="7051" y="15245"/>
                <wp:lineTo x="8575" y="18675"/>
                <wp:lineTo x="8194" y="20962"/>
                <wp:lineTo x="8575" y="21152"/>
                <wp:lineTo x="12577" y="21343"/>
                <wp:lineTo x="13720" y="21343"/>
                <wp:lineTo x="14101" y="15626"/>
                <wp:lineTo x="14864" y="12577"/>
                <wp:lineTo x="14864" y="6479"/>
                <wp:lineTo x="13911" y="3430"/>
                <wp:lineTo x="11243" y="0"/>
                <wp:lineTo x="9337" y="0"/>
              </wp:wrapPolygon>
            </wp:wrapTight>
            <wp:docPr id="262830995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830995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4027A">
        <w:rPr>
          <w:color w:val="000000"/>
        </w:rPr>
        <w:t>muscle pain or body aches</w:t>
      </w:r>
    </w:p>
    <w:p w14:paraId="006D050E" w14:textId="77777777" w:rsidR="00246E22" w:rsidRDefault="00246E22" w:rsidP="00246E22">
      <w:pPr>
        <w:pStyle w:val="Listtoplevel"/>
        <w:rPr>
          <w:color w:val="000000"/>
        </w:rPr>
      </w:pPr>
      <w:r w:rsidRPr="00B4027A">
        <w:rPr>
          <w:color w:val="000000"/>
        </w:rPr>
        <w:t xml:space="preserve">malaise — a general feeling </w:t>
      </w:r>
      <w:r>
        <w:rPr>
          <w:color w:val="000000"/>
        </w:rPr>
        <w:t>of being unwell.</w:t>
      </w:r>
    </w:p>
    <w:p w14:paraId="71679E02" w14:textId="77777777" w:rsidR="00246E22" w:rsidRDefault="00246E22" w:rsidP="00246E22">
      <w:pPr>
        <w:rPr>
          <w:rFonts w:eastAsiaTheme="minorHAnsi"/>
        </w:rPr>
      </w:pPr>
    </w:p>
    <w:p w14:paraId="2F25AE36" w14:textId="7CF35B22" w:rsidR="00246E22" w:rsidRDefault="00413F7E" w:rsidP="00246E22">
      <w:pPr>
        <w:rPr>
          <w:rFonts w:eastAsiaTheme="minorHAnsi"/>
        </w:rPr>
      </w:pPr>
      <w:r>
        <w:rPr>
          <w:noProof/>
        </w:rPr>
        <w:drawing>
          <wp:anchor distT="0" distB="0" distL="114300" distR="114300" simplePos="0" relativeHeight="252058624" behindDoc="0" locked="0" layoutInCell="1" allowOverlap="1" wp14:anchorId="55572A12" wp14:editId="348F4F42">
            <wp:simplePos x="0" y="0"/>
            <wp:positionH relativeFrom="margin">
              <wp:posOffset>0</wp:posOffset>
            </wp:positionH>
            <wp:positionV relativeFrom="paragraph">
              <wp:posOffset>146685</wp:posOffset>
            </wp:positionV>
            <wp:extent cx="1619885" cy="1619885"/>
            <wp:effectExtent l="0" t="0" r="0" b="0"/>
            <wp:wrapTight wrapText="bothSides">
              <wp:wrapPolygon edited="0">
                <wp:start x="11007" y="339"/>
                <wp:lineTo x="6266" y="3387"/>
                <wp:lineTo x="4403" y="3556"/>
                <wp:lineTo x="3895" y="4572"/>
                <wp:lineTo x="4234" y="6096"/>
                <wp:lineTo x="3556" y="7451"/>
                <wp:lineTo x="3218" y="8467"/>
                <wp:lineTo x="3387" y="11515"/>
                <wp:lineTo x="1863" y="14225"/>
                <wp:lineTo x="1016" y="14564"/>
                <wp:lineTo x="0" y="16088"/>
                <wp:lineTo x="169" y="18967"/>
                <wp:lineTo x="21338" y="18967"/>
                <wp:lineTo x="20152" y="14902"/>
                <wp:lineTo x="19813" y="14225"/>
                <wp:lineTo x="21168" y="11346"/>
                <wp:lineTo x="20999" y="10161"/>
                <wp:lineTo x="20491" y="8298"/>
                <wp:lineTo x="18120" y="6943"/>
                <wp:lineTo x="15241" y="6096"/>
                <wp:lineTo x="13886" y="2879"/>
                <wp:lineTo x="13040" y="1524"/>
                <wp:lineTo x="12024" y="339"/>
                <wp:lineTo x="11007" y="339"/>
              </wp:wrapPolygon>
            </wp:wrapTight>
            <wp:docPr id="464921093" name="Picture 4649210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533965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9919D2" w14:textId="010D794E" w:rsidR="00246E22" w:rsidRPr="009D6FAB" w:rsidRDefault="00246E22" w:rsidP="00413F7E">
      <w:r w:rsidRPr="009D6FAB">
        <w:t>All these symptoms</w:t>
      </w:r>
      <w:r w:rsidRPr="00860DDA">
        <w:t>:</w:t>
      </w:r>
    </w:p>
    <w:p w14:paraId="33805CB7" w14:textId="77777777" w:rsidR="00246E22" w:rsidRPr="00860DDA" w:rsidRDefault="00246E22" w:rsidP="00246E22">
      <w:pPr>
        <w:pStyle w:val="Listtoplevel"/>
      </w:pPr>
      <w:r w:rsidRPr="00860DDA">
        <w:t>do not always mean you have COVID-19</w:t>
      </w:r>
    </w:p>
    <w:p w14:paraId="5E71A0A3" w14:textId="77777777" w:rsidR="00246E22" w:rsidRPr="009D6FAB" w:rsidRDefault="00246E22" w:rsidP="00246E22">
      <w:pPr>
        <w:pStyle w:val="Listtoplevel"/>
      </w:pPr>
      <w:r>
        <w:drawing>
          <wp:anchor distT="0" distB="0" distL="114300" distR="114300" simplePos="0" relativeHeight="251966464" behindDoc="0" locked="0" layoutInCell="1" allowOverlap="1" wp14:anchorId="1D93E2E9" wp14:editId="4A540EE4">
            <wp:simplePos x="0" y="0"/>
            <wp:positionH relativeFrom="margin">
              <wp:align>left</wp:align>
            </wp:positionH>
            <wp:positionV relativeFrom="paragraph">
              <wp:posOffset>254635</wp:posOffset>
            </wp:positionV>
            <wp:extent cx="1440000" cy="1090800"/>
            <wp:effectExtent l="0" t="0" r="0" b="1905"/>
            <wp:wrapTight wrapText="bothSides">
              <wp:wrapPolygon edited="0">
                <wp:start x="0" y="0"/>
                <wp:lineTo x="0" y="21386"/>
                <wp:lineTo x="21343" y="21386"/>
                <wp:lineTo x="21343" y="0"/>
                <wp:lineTo x="0" y="0"/>
              </wp:wrapPolygon>
            </wp:wrapTight>
            <wp:docPr id="927262095" name="Picture 9272620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730528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can be symptoms of </w:t>
      </w:r>
      <w:r w:rsidRPr="00860DDA">
        <w:t xml:space="preserve">other illnesses like </w:t>
      </w:r>
      <w:r>
        <w:t>a</w:t>
      </w:r>
      <w:r w:rsidRPr="00860DDA">
        <w:t xml:space="preserve"> cold or flu.</w:t>
      </w:r>
    </w:p>
    <w:p w14:paraId="6A047B0F" w14:textId="0F89D084" w:rsidR="00246E22" w:rsidRDefault="00413F7E" w:rsidP="00413F7E">
      <w:pPr>
        <w:spacing w:line="240" w:lineRule="auto"/>
        <w:ind w:left="0"/>
        <w:rPr>
          <w:rFonts w:eastAsiaTheme="minorHAnsi"/>
          <w:noProof/>
          <w:lang w:val="en-GB"/>
        </w:rPr>
      </w:pPr>
      <w:r>
        <w:rPr>
          <w:rFonts w:eastAsiaTheme="minorHAnsi"/>
          <w:noProof/>
          <w:lang w:val="en-GB"/>
        </w:rPr>
        <w:br w:type="page"/>
      </w:r>
    </w:p>
    <w:p w14:paraId="5B71A850" w14:textId="5E154D16" w:rsidR="00246E22" w:rsidRPr="00413F7E" w:rsidRDefault="002C168C" w:rsidP="00413F7E">
      <w:pPr>
        <w:rPr>
          <w:rFonts w:eastAsiaTheme="minorHAnsi"/>
          <w:noProof/>
          <w:lang w:val="en-GB"/>
        </w:rPr>
      </w:pPr>
      <w:r>
        <w:rPr>
          <w:noProof/>
        </w:rPr>
        <w:lastRenderedPageBreak/>
        <w:drawing>
          <wp:anchor distT="0" distB="0" distL="114300" distR="114300" simplePos="0" relativeHeight="251972608" behindDoc="0" locked="0" layoutInCell="1" allowOverlap="1" wp14:anchorId="3E039008" wp14:editId="41B456F8">
            <wp:simplePos x="0" y="0"/>
            <wp:positionH relativeFrom="margin">
              <wp:posOffset>-314325</wp:posOffset>
            </wp:positionH>
            <wp:positionV relativeFrom="page">
              <wp:posOffset>1304290</wp:posOffset>
            </wp:positionV>
            <wp:extent cx="2215515" cy="1933575"/>
            <wp:effectExtent l="0" t="0" r="0" b="9525"/>
            <wp:wrapTight wrapText="bothSides">
              <wp:wrapPolygon edited="0">
                <wp:start x="0" y="0"/>
                <wp:lineTo x="0" y="21494"/>
                <wp:lineTo x="21359" y="21494"/>
                <wp:lineTo x="21359" y="0"/>
                <wp:lineTo x="0" y="0"/>
              </wp:wrapPolygon>
            </wp:wrapTight>
            <wp:docPr id="19591723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17233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5515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E22">
        <w:rPr>
          <w:rFonts w:eastAsiaTheme="minorHAnsi"/>
          <w:noProof/>
          <w:lang w:val="en-GB"/>
        </w:rPr>
        <w:t xml:space="preserve">Most COVID-19 tests are </w:t>
      </w:r>
      <w:r w:rsidR="00246E22">
        <w:rPr>
          <w:rFonts w:eastAsiaTheme="minorHAnsi"/>
          <w:b/>
          <w:bCs/>
          <w:noProof/>
          <w:lang w:val="en-GB"/>
        </w:rPr>
        <w:t>RAT</w:t>
      </w:r>
      <w:r w:rsidR="00246E22">
        <w:rPr>
          <w:rFonts w:eastAsiaTheme="minorHAnsi"/>
          <w:noProof/>
          <w:lang w:val="en-GB"/>
        </w:rPr>
        <w:t>s.</w:t>
      </w:r>
    </w:p>
    <w:p w14:paraId="3252E6C5" w14:textId="51A8A879" w:rsidR="00246E22" w:rsidRDefault="00246E22" w:rsidP="00246E22">
      <w:pPr>
        <w:rPr>
          <w:rFonts w:eastAsiaTheme="minorHAnsi"/>
          <w:noProof/>
          <w:lang w:val="en-GB"/>
        </w:rPr>
      </w:pPr>
    </w:p>
    <w:p w14:paraId="316BE803" w14:textId="0603EFDB" w:rsidR="00246E22" w:rsidRDefault="002C168C" w:rsidP="00246E22">
      <w:pPr>
        <w:rPr>
          <w:rFonts w:eastAsiaTheme="minorHAnsi"/>
          <w:noProof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1584" behindDoc="1" locked="0" layoutInCell="1" allowOverlap="1" wp14:anchorId="75A51C78" wp14:editId="791EE2D6">
                <wp:simplePos x="0" y="0"/>
                <wp:positionH relativeFrom="column">
                  <wp:posOffset>2247900</wp:posOffset>
                </wp:positionH>
                <wp:positionV relativeFrom="page">
                  <wp:posOffset>1905000</wp:posOffset>
                </wp:positionV>
                <wp:extent cx="3600000" cy="2219325"/>
                <wp:effectExtent l="0" t="0" r="635" b="9525"/>
                <wp:wrapNone/>
                <wp:docPr id="51964797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2193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2B316A" id="Rectangle 1" o:spid="_x0000_s1026" style="position:absolute;margin-left:177pt;margin-top:150pt;width:283.45pt;height:174.75pt;z-index:-25134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" fillcolor="#4472c4 [3204]" stroked="f" strokeweight="1pt">
                <v:fill opacity="12850f"/>
                <w10:wrap anchory="page"/>
              </v:rect>
            </w:pict>
          </mc:Fallback>
        </mc:AlternateContent>
      </w:r>
    </w:p>
    <w:p w14:paraId="13B089C5" w14:textId="2822E76F" w:rsidR="00246E22" w:rsidRDefault="00246E22" w:rsidP="00246E22">
      <w:pPr>
        <w:rPr>
          <w:rFonts w:eastAsiaTheme="minorHAnsi"/>
          <w:noProof/>
          <w:lang w:val="en-GB"/>
        </w:rPr>
      </w:pPr>
      <w:r>
        <w:rPr>
          <w:rFonts w:eastAsiaTheme="minorHAnsi"/>
          <w:noProof/>
          <w:lang w:val="en-GB"/>
        </w:rPr>
        <w:t xml:space="preserve">A </w:t>
      </w:r>
      <w:r>
        <w:rPr>
          <w:rFonts w:eastAsiaTheme="minorHAnsi"/>
          <w:b/>
          <w:bCs/>
          <w:noProof/>
          <w:lang w:val="en-GB"/>
        </w:rPr>
        <w:t>RAT</w:t>
      </w:r>
      <w:r>
        <w:rPr>
          <w:rFonts w:eastAsiaTheme="minorHAnsi"/>
          <w:noProof/>
          <w:lang w:val="en-GB"/>
        </w:rPr>
        <w:t xml:space="preserve"> is a COVID-19 test you can do at home.</w:t>
      </w:r>
    </w:p>
    <w:p w14:paraId="76A1F366" w14:textId="0EC63E3E" w:rsidR="00246E22" w:rsidRDefault="00246E22" w:rsidP="00246E22">
      <w:pPr>
        <w:rPr>
          <w:rFonts w:eastAsiaTheme="minorHAnsi"/>
          <w:noProof/>
          <w:lang w:val="en-GB"/>
        </w:rPr>
      </w:pPr>
    </w:p>
    <w:p w14:paraId="14C1C074" w14:textId="081E6F39" w:rsidR="00246E22" w:rsidRDefault="00246E22" w:rsidP="00124EA8"/>
    <w:p w14:paraId="06711926" w14:textId="5DF22403" w:rsidR="00246E22" w:rsidRPr="00246E22" w:rsidRDefault="00246E22" w:rsidP="00124EA8">
      <w:r>
        <w:t xml:space="preserve">RATs are also called </w:t>
      </w:r>
      <w:r>
        <w:rPr>
          <w:b/>
          <w:bCs/>
        </w:rPr>
        <w:t>rapid antigen tests</w:t>
      </w:r>
      <w:r>
        <w:t>.</w:t>
      </w:r>
    </w:p>
    <w:p w14:paraId="5F0924B8" w14:textId="1C6E7F5E" w:rsidR="00246E22" w:rsidRDefault="002C168C" w:rsidP="00124EA8">
      <w:r>
        <w:rPr>
          <w:noProof/>
        </w:rPr>
        <w:drawing>
          <wp:anchor distT="0" distB="0" distL="114300" distR="114300" simplePos="0" relativeHeight="251987968" behindDoc="0" locked="0" layoutInCell="1" allowOverlap="1" wp14:anchorId="294C061D" wp14:editId="41317CA7">
            <wp:simplePos x="0" y="0"/>
            <wp:positionH relativeFrom="margin">
              <wp:posOffset>-314325</wp:posOffset>
            </wp:positionH>
            <wp:positionV relativeFrom="page">
              <wp:posOffset>4210050</wp:posOffset>
            </wp:positionV>
            <wp:extent cx="2167255" cy="2657475"/>
            <wp:effectExtent l="0" t="0" r="4445" b="9525"/>
            <wp:wrapTight wrapText="bothSides">
              <wp:wrapPolygon edited="0">
                <wp:start x="0" y="0"/>
                <wp:lineTo x="0" y="21523"/>
                <wp:lineTo x="21454" y="21523"/>
                <wp:lineTo x="21454" y="0"/>
                <wp:lineTo x="0" y="0"/>
              </wp:wrapPolygon>
            </wp:wrapTight>
            <wp:docPr id="627686909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686909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7255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DE5CC1" w14:textId="126A2DCB" w:rsidR="00246E22" w:rsidRPr="00246E22" w:rsidRDefault="00246E22" w:rsidP="00124EA8"/>
    <w:p w14:paraId="0BFF8469" w14:textId="5C615108" w:rsidR="007A37A1" w:rsidRDefault="007A37A1" w:rsidP="000C3F6C">
      <w:r>
        <w:t xml:space="preserve">If the test is </w:t>
      </w:r>
      <w:r>
        <w:rPr>
          <w:b/>
          <w:bCs/>
        </w:rPr>
        <w:t>positive</w:t>
      </w:r>
      <w:r>
        <w:t xml:space="preserve"> that means you have COVID-19.</w:t>
      </w:r>
    </w:p>
    <w:p w14:paraId="648763C5" w14:textId="1C087342" w:rsidR="007A37A1" w:rsidRDefault="007A37A1" w:rsidP="007A37A1"/>
    <w:p w14:paraId="390B5C2D" w14:textId="77777777" w:rsidR="007A37A1" w:rsidRDefault="007A37A1" w:rsidP="007A37A1"/>
    <w:p w14:paraId="03DBFB80" w14:textId="0D64E874" w:rsidR="007A37A1" w:rsidRDefault="007A37A1" w:rsidP="007A37A1">
      <w:r>
        <w:t xml:space="preserve">If the test is </w:t>
      </w:r>
      <w:r>
        <w:rPr>
          <w:b/>
          <w:bCs/>
        </w:rPr>
        <w:t>negative</w:t>
      </w:r>
      <w:r>
        <w:t xml:space="preserve"> that means you </w:t>
      </w:r>
      <w:r w:rsidR="00E63E71">
        <w:t>may</w:t>
      </w:r>
      <w:r>
        <w:t xml:space="preserve"> not have COVID-19.</w:t>
      </w:r>
    </w:p>
    <w:p w14:paraId="6A0BAF75" w14:textId="39C9DE1D" w:rsidR="00246E22" w:rsidRDefault="00246E22" w:rsidP="00246E22">
      <w:pPr>
        <w:rPr>
          <w:rFonts w:eastAsiaTheme="minorHAnsi"/>
          <w:b/>
          <w:bCs/>
          <w:noProof/>
          <w:color w:val="FF0000"/>
          <w:lang w:val="en-GB"/>
        </w:rPr>
      </w:pPr>
    </w:p>
    <w:p w14:paraId="30805530" w14:textId="105AD169" w:rsidR="000C3F6C" w:rsidRDefault="002C168C" w:rsidP="00246E22">
      <w:pPr>
        <w:rPr>
          <w:rFonts w:eastAsiaTheme="minorHAnsi"/>
          <w:b/>
          <w:bCs/>
          <w:noProof/>
          <w:color w:val="FF0000"/>
          <w:lang w:val="en-GB"/>
        </w:rPr>
      </w:pPr>
      <w:r>
        <w:rPr>
          <w:noProof/>
        </w:rPr>
        <w:drawing>
          <wp:anchor distT="0" distB="0" distL="114300" distR="114300" simplePos="0" relativeHeight="251980800" behindDoc="0" locked="0" layoutInCell="1" allowOverlap="1" wp14:anchorId="7E5C113E" wp14:editId="68FC9A58">
            <wp:simplePos x="0" y="0"/>
            <wp:positionH relativeFrom="margin">
              <wp:posOffset>0</wp:posOffset>
            </wp:positionH>
            <wp:positionV relativeFrom="paragraph">
              <wp:posOffset>131445</wp:posOffset>
            </wp:positionV>
            <wp:extent cx="1619885" cy="1040130"/>
            <wp:effectExtent l="0" t="0" r="5715" b="1270"/>
            <wp:wrapTight wrapText="bothSides">
              <wp:wrapPolygon edited="0">
                <wp:start x="0" y="0"/>
                <wp:lineTo x="0" y="21363"/>
                <wp:lineTo x="21507" y="21363"/>
                <wp:lineTo x="21507" y="0"/>
                <wp:lineTo x="0" y="0"/>
              </wp:wrapPolygon>
            </wp:wrapTight>
            <wp:docPr id="842235088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235088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40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571C74" w14:textId="7C3FD1A0" w:rsidR="00246E22" w:rsidRDefault="00246E22" w:rsidP="00246E22">
      <w:pPr>
        <w:rPr>
          <w:rFonts w:eastAsiaTheme="minorHAnsi"/>
          <w:noProof/>
          <w:color w:val="000000" w:themeColor="text1"/>
          <w:lang w:val="en-GB"/>
        </w:rPr>
      </w:pPr>
      <w:r>
        <w:rPr>
          <w:rFonts w:eastAsiaTheme="minorHAnsi"/>
          <w:noProof/>
          <w:color w:val="000000" w:themeColor="text1"/>
          <w:lang w:val="en-GB"/>
        </w:rPr>
        <w:t>After you do a RAT you should report the result.</w:t>
      </w:r>
    </w:p>
    <w:p w14:paraId="71EB7F21" w14:textId="77777777" w:rsidR="00246E22" w:rsidRDefault="00246E22" w:rsidP="00246E22">
      <w:pPr>
        <w:rPr>
          <w:rFonts w:eastAsiaTheme="minorHAnsi"/>
          <w:noProof/>
          <w:color w:val="000000" w:themeColor="text1"/>
          <w:lang w:val="en-GB"/>
        </w:rPr>
      </w:pPr>
    </w:p>
    <w:p w14:paraId="727911E4" w14:textId="77777777" w:rsidR="00246E22" w:rsidRDefault="00246E22" w:rsidP="00246E22">
      <w:pPr>
        <w:rPr>
          <w:rFonts w:eastAsiaTheme="minorHAnsi"/>
          <w:noProof/>
          <w:color w:val="000000" w:themeColor="text1"/>
          <w:lang w:val="en-GB"/>
        </w:rPr>
      </w:pPr>
    </w:p>
    <w:p w14:paraId="2574A048" w14:textId="77777777" w:rsidR="000C3F6C" w:rsidRDefault="000C3F6C">
      <w:pPr>
        <w:spacing w:line="240" w:lineRule="auto"/>
        <w:ind w:left="0"/>
        <w:rPr>
          <w:rFonts w:eastAsiaTheme="minorHAnsi"/>
          <w:noProof/>
        </w:rPr>
      </w:pPr>
      <w:r>
        <w:rPr>
          <w:rFonts w:eastAsiaTheme="minorHAnsi"/>
          <w:noProof/>
        </w:rPr>
        <w:br w:type="page"/>
      </w:r>
    </w:p>
    <w:p w14:paraId="79485E36" w14:textId="24DB0957" w:rsidR="00246E22" w:rsidRDefault="000C3F6C" w:rsidP="00246E22">
      <w:pPr>
        <w:rPr>
          <w:rFonts w:eastAsiaTheme="minorHAnsi"/>
        </w:rPr>
      </w:pPr>
      <w:r>
        <w:rPr>
          <w:noProof/>
        </w:rPr>
        <w:lastRenderedPageBreak/>
        <w:drawing>
          <wp:anchor distT="0" distB="0" distL="114300" distR="114300" simplePos="0" relativeHeight="252060672" behindDoc="0" locked="0" layoutInCell="1" allowOverlap="1" wp14:anchorId="69BF5AC9" wp14:editId="254163D6">
            <wp:simplePos x="0" y="0"/>
            <wp:positionH relativeFrom="margin">
              <wp:posOffset>0</wp:posOffset>
            </wp:positionH>
            <wp:positionV relativeFrom="page">
              <wp:posOffset>800100</wp:posOffset>
            </wp:positionV>
            <wp:extent cx="1440000" cy="1440000"/>
            <wp:effectExtent l="0" t="0" r="0" b="0"/>
            <wp:wrapTight wrapText="bothSides">
              <wp:wrapPolygon edited="0">
                <wp:start x="2858" y="1715"/>
                <wp:lineTo x="2477" y="2668"/>
                <wp:lineTo x="1906" y="14292"/>
                <wp:lineTo x="0" y="17341"/>
                <wp:lineTo x="0" y="18865"/>
                <wp:lineTo x="191" y="19247"/>
                <wp:lineTo x="953" y="19628"/>
                <wp:lineTo x="7813" y="19628"/>
                <wp:lineTo x="21343" y="19247"/>
                <wp:lineTo x="21343" y="17341"/>
                <wp:lineTo x="19437" y="14292"/>
                <wp:lineTo x="18675" y="2477"/>
                <wp:lineTo x="18484" y="1715"/>
                <wp:lineTo x="2858" y="1715"/>
              </wp:wrapPolygon>
            </wp:wrapTight>
            <wp:docPr id="681729107" name="Picture 681729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210231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E22">
        <w:rPr>
          <w:rFonts w:eastAsiaTheme="minorHAnsi"/>
          <w:noProof/>
        </w:rPr>
        <w:t xml:space="preserve">You can report your RAT result on the </w:t>
      </w:r>
      <w:r w:rsidR="00246E22">
        <w:rPr>
          <w:rFonts w:eastAsiaTheme="minorHAnsi"/>
          <w:b/>
          <w:bCs/>
          <w:noProof/>
        </w:rPr>
        <w:t>My COVID Record</w:t>
      </w:r>
      <w:r w:rsidR="00246E22">
        <w:rPr>
          <w:rFonts w:eastAsiaTheme="minorHAnsi"/>
          <w:noProof/>
        </w:rPr>
        <w:t xml:space="preserve"> website at:</w:t>
      </w:r>
    </w:p>
    <w:p w14:paraId="68533367" w14:textId="10A627F3" w:rsidR="00246E22" w:rsidRDefault="00246E22" w:rsidP="00246E22">
      <w:pPr>
        <w:rPr>
          <w:rFonts w:eastAsiaTheme="minorHAnsi"/>
          <w:noProof/>
        </w:rPr>
      </w:pPr>
    </w:p>
    <w:p w14:paraId="5AE7E4F0" w14:textId="5563B565" w:rsidR="00246E22" w:rsidRPr="002C168C" w:rsidRDefault="00000000" w:rsidP="00246E22">
      <w:pPr>
        <w:rPr>
          <w:rFonts w:eastAsiaTheme="minorHAnsi"/>
          <w:b/>
          <w:bCs/>
          <w:noProof/>
          <w:color w:val="000000" w:themeColor="text1"/>
        </w:rPr>
      </w:pPr>
      <w:hyperlink r:id="rId57" w:history="1">
        <w:r w:rsidR="00246E22" w:rsidRPr="002C168C">
          <w:rPr>
            <w:rStyle w:val="Hyperlink"/>
            <w:rFonts w:eastAsiaTheme="minorHAnsi"/>
            <w:b/>
            <w:bCs/>
            <w:noProof/>
            <w:color w:val="000000" w:themeColor="text1"/>
            <w:u w:val="none"/>
          </w:rPr>
          <w:t>https://mycovidrecord.health.nz</w:t>
        </w:r>
      </w:hyperlink>
    </w:p>
    <w:p w14:paraId="0D46A1F5" w14:textId="43F9538B" w:rsidR="00246E22" w:rsidRDefault="00246E22" w:rsidP="00246E22">
      <w:pPr>
        <w:rPr>
          <w:rFonts w:eastAsiaTheme="minorHAnsi"/>
          <w:b/>
          <w:bCs/>
          <w:noProof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977728" behindDoc="0" locked="0" layoutInCell="1" allowOverlap="1" wp14:anchorId="2F496514" wp14:editId="523C0C8C">
            <wp:simplePos x="0" y="0"/>
            <wp:positionH relativeFrom="margin">
              <wp:posOffset>0</wp:posOffset>
            </wp:positionH>
            <wp:positionV relativeFrom="paragraph">
              <wp:posOffset>306705</wp:posOffset>
            </wp:positionV>
            <wp:extent cx="1619885" cy="989965"/>
            <wp:effectExtent l="0" t="0" r="0" b="635"/>
            <wp:wrapTight wrapText="bothSides">
              <wp:wrapPolygon edited="0">
                <wp:start x="7113" y="0"/>
                <wp:lineTo x="6435" y="554"/>
                <wp:lineTo x="4911" y="3602"/>
                <wp:lineTo x="1524" y="7759"/>
                <wp:lineTo x="1185" y="13301"/>
                <wp:lineTo x="339" y="17734"/>
                <wp:lineTo x="847" y="21337"/>
                <wp:lineTo x="10838" y="21337"/>
                <wp:lineTo x="11515" y="21337"/>
                <wp:lineTo x="12870" y="18843"/>
                <wp:lineTo x="12701" y="17734"/>
                <wp:lineTo x="19136" y="17180"/>
                <wp:lineTo x="20491" y="15241"/>
                <wp:lineTo x="19305" y="13301"/>
                <wp:lineTo x="17612" y="8867"/>
                <wp:lineTo x="20321" y="4434"/>
                <wp:lineTo x="20660" y="2771"/>
                <wp:lineTo x="18289" y="1663"/>
                <wp:lineTo x="8467" y="0"/>
                <wp:lineTo x="7113" y="0"/>
              </wp:wrapPolygon>
            </wp:wrapTight>
            <wp:docPr id="108186310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86310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989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BFF484" w14:textId="6E6C8AC0" w:rsidR="00246E22" w:rsidRDefault="00246E22" w:rsidP="00246E22">
      <w:pPr>
        <w:rPr>
          <w:rFonts w:eastAsiaTheme="minorHAnsi"/>
          <w:b/>
          <w:bCs/>
          <w:noProof/>
          <w:color w:val="000000" w:themeColor="text1"/>
        </w:rPr>
      </w:pPr>
    </w:p>
    <w:p w14:paraId="041454DB" w14:textId="3EFDB080" w:rsidR="00246E22" w:rsidRDefault="00246E22" w:rsidP="00246E22">
      <w:pPr>
        <w:rPr>
          <w:rFonts w:eastAsiaTheme="minorHAnsi"/>
          <w:noProof/>
          <w:color w:val="000000" w:themeColor="text1"/>
        </w:rPr>
      </w:pPr>
      <w:r>
        <w:rPr>
          <w:rFonts w:eastAsiaTheme="minorHAnsi"/>
          <w:b/>
          <w:bCs/>
          <w:noProof/>
          <w:color w:val="000000" w:themeColor="text1"/>
        </w:rPr>
        <w:t>My Covid Record</w:t>
      </w:r>
      <w:r>
        <w:rPr>
          <w:rFonts w:eastAsiaTheme="minorHAnsi"/>
          <w:noProof/>
          <w:color w:val="000000" w:themeColor="text1"/>
        </w:rPr>
        <w:t xml:space="preserve"> is not in Easy Read.</w:t>
      </w:r>
    </w:p>
    <w:p w14:paraId="1B08146D" w14:textId="618D8712" w:rsidR="00246E22" w:rsidRDefault="00246E22" w:rsidP="00246E22">
      <w:pPr>
        <w:rPr>
          <w:rFonts w:eastAsiaTheme="minorHAnsi"/>
          <w:noProof/>
          <w:lang w:val="en-GB"/>
        </w:rPr>
      </w:pPr>
    </w:p>
    <w:p w14:paraId="20045C49" w14:textId="0D839FB3" w:rsidR="00246E22" w:rsidRDefault="009E5867" w:rsidP="00246E22">
      <w:pPr>
        <w:rPr>
          <w:rFonts w:eastAsiaTheme="minorHAnsi"/>
          <w:noProof/>
          <w:lang w:val="en-GB"/>
        </w:rPr>
      </w:pPr>
      <w:r>
        <w:rPr>
          <w:rFonts w:eastAsiaTheme="minorHAnsi"/>
          <w:noProof/>
        </w:rPr>
        <w:drawing>
          <wp:anchor distT="0" distB="0" distL="114300" distR="114300" simplePos="0" relativeHeight="251978752" behindDoc="0" locked="0" layoutInCell="1" allowOverlap="1" wp14:anchorId="71268E6C" wp14:editId="658773FC">
            <wp:simplePos x="0" y="0"/>
            <wp:positionH relativeFrom="margin">
              <wp:posOffset>0</wp:posOffset>
            </wp:positionH>
            <wp:positionV relativeFrom="page">
              <wp:posOffset>4390390</wp:posOffset>
            </wp:positionV>
            <wp:extent cx="1439545" cy="1439545"/>
            <wp:effectExtent l="0" t="0" r="0" b="0"/>
            <wp:wrapTight wrapText="bothSides">
              <wp:wrapPolygon edited="0">
                <wp:start x="7051" y="0"/>
                <wp:lineTo x="5907" y="762"/>
                <wp:lineTo x="4383" y="2477"/>
                <wp:lineTo x="4002" y="9528"/>
                <wp:lineTo x="2668" y="12577"/>
                <wp:lineTo x="2858" y="15626"/>
                <wp:lineTo x="3811" y="18675"/>
                <wp:lineTo x="5145" y="21343"/>
                <wp:lineTo x="19056" y="21343"/>
                <wp:lineTo x="18294" y="12196"/>
                <wp:lineTo x="16579" y="10671"/>
                <wp:lineTo x="14483" y="9528"/>
                <wp:lineTo x="12768" y="6479"/>
                <wp:lineTo x="12005" y="3049"/>
                <wp:lineTo x="9719" y="762"/>
                <wp:lineTo x="8766" y="0"/>
                <wp:lineTo x="7051" y="0"/>
              </wp:wrapPolygon>
            </wp:wrapTight>
            <wp:docPr id="1321191729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191729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552952" w14:textId="00448A43" w:rsidR="00246E22" w:rsidRDefault="00246E22" w:rsidP="009E5867">
      <w:pPr>
        <w:rPr>
          <w:rFonts w:eastAsiaTheme="minorHAnsi"/>
          <w:noProof/>
        </w:rPr>
      </w:pPr>
      <w:r>
        <w:rPr>
          <w:rFonts w:eastAsiaTheme="minorHAnsi"/>
          <w:noProof/>
        </w:rPr>
        <w:t>You can also report a RAT result over the phone on:</w:t>
      </w:r>
    </w:p>
    <w:p w14:paraId="781F0F98" w14:textId="2CCE20F1" w:rsidR="00246E22" w:rsidRDefault="00246E22" w:rsidP="00246E22">
      <w:pPr>
        <w:rPr>
          <w:rFonts w:eastAsiaTheme="minorHAnsi"/>
          <w:noProof/>
        </w:rPr>
      </w:pPr>
    </w:p>
    <w:p w14:paraId="5AA62E22" w14:textId="4C36706C" w:rsidR="00246E22" w:rsidRDefault="00246E22" w:rsidP="00246E22">
      <w:pPr>
        <w:rPr>
          <w:rFonts w:eastAsiaTheme="minorHAnsi"/>
          <w:b/>
          <w:bCs/>
          <w:noProof/>
        </w:rPr>
      </w:pPr>
      <w:r>
        <w:rPr>
          <w:rFonts w:eastAsiaTheme="minorHAnsi"/>
          <w:b/>
          <w:bCs/>
          <w:noProof/>
        </w:rPr>
        <w:t>0800 222 487</w:t>
      </w:r>
    </w:p>
    <w:p w14:paraId="3444A831" w14:textId="22502DD8" w:rsidR="00246E22" w:rsidRDefault="00246E22" w:rsidP="00246E22">
      <w:pPr>
        <w:rPr>
          <w:rFonts w:eastAsiaTheme="minorHAnsi"/>
          <w:noProof/>
        </w:rPr>
      </w:pPr>
    </w:p>
    <w:p w14:paraId="3E8AB342" w14:textId="77777777" w:rsidR="00246E22" w:rsidRDefault="00246E22" w:rsidP="00124EA8"/>
    <w:p w14:paraId="0279BB9F" w14:textId="77777777" w:rsidR="007A37A1" w:rsidRDefault="007A37A1">
      <w:pPr>
        <w:spacing w:line="240" w:lineRule="auto"/>
        <w:ind w:left="0"/>
      </w:pPr>
      <w:r>
        <w:br w:type="page"/>
      </w:r>
    </w:p>
    <w:p w14:paraId="37AAF2A4" w14:textId="38BC13AA" w:rsidR="00246E22" w:rsidRPr="00246E22" w:rsidRDefault="000C3F6C" w:rsidP="00124EA8">
      <w:r>
        <w:rPr>
          <w:noProof/>
        </w:rPr>
        <w:lastRenderedPageBreak/>
        <w:drawing>
          <wp:anchor distT="0" distB="0" distL="114300" distR="114300" simplePos="0" relativeHeight="252062720" behindDoc="0" locked="0" layoutInCell="1" allowOverlap="1" wp14:anchorId="31711E21" wp14:editId="1FF02CDB">
            <wp:simplePos x="0" y="0"/>
            <wp:positionH relativeFrom="margin">
              <wp:posOffset>0</wp:posOffset>
            </wp:positionH>
            <wp:positionV relativeFrom="page">
              <wp:posOffset>730885</wp:posOffset>
            </wp:positionV>
            <wp:extent cx="1440000" cy="1440000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1100559664" name="Picture 11005596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872229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E22">
        <w:t xml:space="preserve">If your RAT </w:t>
      </w:r>
      <w:r w:rsidR="007A37A1">
        <w:t xml:space="preserve">is positive </w:t>
      </w:r>
      <w:r w:rsidR="00246E22">
        <w:t xml:space="preserve">you </w:t>
      </w:r>
      <w:r w:rsidR="002C168C">
        <w:t>should</w:t>
      </w:r>
      <w:r w:rsidR="00246E22">
        <w:t xml:space="preserve"> </w:t>
      </w:r>
      <w:r w:rsidR="00246E22">
        <w:rPr>
          <w:b/>
          <w:bCs/>
        </w:rPr>
        <w:t>isolate</w:t>
      </w:r>
      <w:r w:rsidR="00246E22">
        <w:t xml:space="preserve"> for 5 days.</w:t>
      </w:r>
    </w:p>
    <w:p w14:paraId="7A615C99" w14:textId="6CCCB18E" w:rsidR="00246E22" w:rsidRDefault="00246E22" w:rsidP="00124EA8"/>
    <w:p w14:paraId="0972B46E" w14:textId="2019EE12" w:rsidR="007A37A1" w:rsidRDefault="007A37A1" w:rsidP="007A37A1">
      <w:pPr>
        <w:rPr>
          <w:rFonts w:eastAsiaTheme="minorHAnsi"/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5920" behindDoc="1" locked="0" layoutInCell="1" allowOverlap="1" wp14:anchorId="4FD0187E" wp14:editId="383C5EC3">
                <wp:simplePos x="0" y="0"/>
                <wp:positionH relativeFrom="column">
                  <wp:posOffset>2160270</wp:posOffset>
                </wp:positionH>
                <wp:positionV relativeFrom="paragraph">
                  <wp:posOffset>252095</wp:posOffset>
                </wp:positionV>
                <wp:extent cx="3600000" cy="3214800"/>
                <wp:effectExtent l="0" t="0" r="0" b="0"/>
                <wp:wrapNone/>
                <wp:docPr id="68124228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214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F32EEF" id="Rectangle 1" o:spid="_x0000_s1026" style="position:absolute;margin-left:170.1pt;margin-top:19.85pt;width:283.45pt;height:253.15pt;z-index:-25133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" fillcolor="#4472c4 [3204]" stroked="f" strokeweight="1pt">
                <v:fill opacity="12850f"/>
              </v:rect>
            </w:pict>
          </mc:Fallback>
        </mc:AlternateContent>
      </w:r>
    </w:p>
    <w:p w14:paraId="1080A187" w14:textId="03DEDB1D" w:rsidR="007A37A1" w:rsidRDefault="007A37A1" w:rsidP="007A37A1">
      <w:pPr>
        <w:rPr>
          <w:rFonts w:eastAsiaTheme="minorHAnsi"/>
          <w:noProof/>
        </w:rPr>
      </w:pPr>
      <w:r w:rsidRPr="00731DE9">
        <w:rPr>
          <w:b/>
          <w:bCs/>
          <w:noProof/>
        </w:rPr>
        <w:drawing>
          <wp:anchor distT="0" distB="0" distL="114300" distR="114300" simplePos="0" relativeHeight="251983872" behindDoc="0" locked="0" layoutInCell="1" allowOverlap="1" wp14:anchorId="297ED323" wp14:editId="7326F2C5">
            <wp:simplePos x="0" y="0"/>
            <wp:positionH relativeFrom="margin">
              <wp:posOffset>0</wp:posOffset>
            </wp:positionH>
            <wp:positionV relativeFrom="paragraph">
              <wp:posOffset>142240</wp:posOffset>
            </wp:positionV>
            <wp:extent cx="1439545" cy="1439545"/>
            <wp:effectExtent l="0" t="0" r="0" b="0"/>
            <wp:wrapTight wrapText="bothSides">
              <wp:wrapPolygon edited="0">
                <wp:start x="9528" y="0"/>
                <wp:lineTo x="8766" y="953"/>
                <wp:lineTo x="8766" y="1715"/>
                <wp:lineTo x="8956" y="3240"/>
                <wp:lineTo x="7241" y="4764"/>
                <wp:lineTo x="6670" y="5526"/>
                <wp:lineTo x="6670" y="6288"/>
                <wp:lineTo x="4764" y="6479"/>
                <wp:lineTo x="2477" y="8194"/>
                <wp:lineTo x="2477" y="17150"/>
                <wp:lineTo x="5336" y="18484"/>
                <wp:lineTo x="8956" y="18484"/>
                <wp:lineTo x="8956" y="19247"/>
                <wp:lineTo x="11243" y="21152"/>
                <wp:lineTo x="12196" y="21343"/>
                <wp:lineTo x="13911" y="21343"/>
                <wp:lineTo x="16198" y="20199"/>
                <wp:lineTo x="16960" y="19437"/>
                <wp:lineTo x="16198" y="18484"/>
                <wp:lineTo x="17150" y="15435"/>
                <wp:lineTo x="17532" y="12768"/>
                <wp:lineTo x="17532" y="12386"/>
                <wp:lineTo x="15626" y="9337"/>
                <wp:lineTo x="15626" y="5907"/>
                <wp:lineTo x="13149" y="3811"/>
                <wp:lineTo x="11815" y="3240"/>
                <wp:lineTo x="11815" y="953"/>
                <wp:lineTo x="11243" y="0"/>
                <wp:lineTo x="9528" y="0"/>
              </wp:wrapPolygon>
            </wp:wrapTight>
            <wp:docPr id="516597286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597286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1DE9">
        <w:rPr>
          <w:rFonts w:eastAsiaTheme="minorHAnsi"/>
          <w:b/>
          <w:bCs/>
          <w:noProof/>
        </w:rPr>
        <w:t>I</w:t>
      </w:r>
      <w:r w:rsidRPr="00776BFE">
        <w:rPr>
          <w:rFonts w:eastAsiaTheme="minorHAnsi"/>
          <w:b/>
          <w:bCs/>
          <w:noProof/>
        </w:rPr>
        <w:t>solate</w:t>
      </w:r>
      <w:r>
        <w:rPr>
          <w:rFonts w:eastAsiaTheme="minorHAnsi"/>
          <w:noProof/>
        </w:rPr>
        <w:t xml:space="preserve"> means you:</w:t>
      </w:r>
    </w:p>
    <w:p w14:paraId="46AEFBD2" w14:textId="5047CFBC" w:rsidR="007A37A1" w:rsidRDefault="007A37A1" w:rsidP="007A37A1">
      <w:pPr>
        <w:pStyle w:val="Listtoplevel"/>
      </w:pPr>
      <w:r>
        <w:t>stay at home</w:t>
      </w:r>
    </w:p>
    <w:p w14:paraId="63E7C341" w14:textId="2CB0794E" w:rsidR="007A37A1" w:rsidRDefault="007A37A1" w:rsidP="007A37A1">
      <w:pPr>
        <w:pStyle w:val="Listtoplevel"/>
      </w:pPr>
      <w:r>
        <w:drawing>
          <wp:anchor distT="0" distB="0" distL="114300" distR="114300" simplePos="0" relativeHeight="251982848" behindDoc="0" locked="0" layoutInCell="1" allowOverlap="1" wp14:anchorId="43AAFBBE" wp14:editId="0A3A2194">
            <wp:simplePos x="0" y="0"/>
            <wp:positionH relativeFrom="margin">
              <wp:align>left</wp:align>
            </wp:positionH>
            <wp:positionV relativeFrom="paragraph">
              <wp:posOffset>648335</wp:posOffset>
            </wp:positionV>
            <wp:extent cx="1440000" cy="1440000"/>
            <wp:effectExtent l="0" t="0" r="0" b="0"/>
            <wp:wrapTight wrapText="bothSides">
              <wp:wrapPolygon edited="0">
                <wp:start x="16579" y="191"/>
                <wp:lineTo x="3430" y="572"/>
                <wp:lineTo x="1715" y="953"/>
                <wp:lineTo x="2096" y="3621"/>
                <wp:lineTo x="1334" y="4383"/>
                <wp:lineTo x="381" y="6098"/>
                <wp:lineTo x="1143" y="15816"/>
                <wp:lineTo x="381" y="18865"/>
                <wp:lineTo x="0" y="19818"/>
                <wp:lineTo x="381" y="20771"/>
                <wp:lineTo x="1334" y="20771"/>
                <wp:lineTo x="20009" y="20390"/>
                <wp:lineTo x="21343" y="19818"/>
                <wp:lineTo x="20581" y="18865"/>
                <wp:lineTo x="20962" y="10290"/>
                <wp:lineTo x="20771" y="4192"/>
                <wp:lineTo x="20009" y="3430"/>
                <wp:lineTo x="19247" y="1334"/>
                <wp:lineTo x="18675" y="191"/>
                <wp:lineTo x="16579" y="191"/>
              </wp:wrapPolygon>
            </wp:wrapTight>
            <wp:docPr id="13702364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236453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keep away from other people.</w:t>
      </w:r>
    </w:p>
    <w:p w14:paraId="4D3A82E8" w14:textId="6EADBE58" w:rsidR="007A37A1" w:rsidRDefault="007A37A1" w:rsidP="007A37A1">
      <w:pPr>
        <w:rPr>
          <w:rFonts w:eastAsiaTheme="minorHAnsi"/>
          <w:noProof/>
        </w:rPr>
      </w:pPr>
    </w:p>
    <w:p w14:paraId="58BCE681" w14:textId="66FC23E2" w:rsidR="007A37A1" w:rsidRDefault="007A37A1" w:rsidP="007A37A1">
      <w:pPr>
        <w:rPr>
          <w:rFonts w:eastAsiaTheme="minorHAnsi"/>
          <w:noProof/>
        </w:rPr>
      </w:pPr>
    </w:p>
    <w:p w14:paraId="61E3D61A" w14:textId="1655CB25" w:rsidR="007A37A1" w:rsidRDefault="007A37A1" w:rsidP="007A37A1">
      <w:pPr>
        <w:rPr>
          <w:rFonts w:eastAsiaTheme="minorHAnsi"/>
          <w:noProof/>
        </w:rPr>
      </w:pPr>
      <w:r>
        <w:rPr>
          <w:rFonts w:eastAsiaTheme="minorHAnsi"/>
          <w:noProof/>
        </w:rPr>
        <w:t>Isolating stops COVID-19 speading to other people.</w:t>
      </w:r>
    </w:p>
    <w:p w14:paraId="3B96F6AB" w14:textId="789975E6" w:rsidR="007A37A1" w:rsidRDefault="007A37A1" w:rsidP="00124EA8">
      <w:pPr>
        <w:rPr>
          <w:color w:val="FF0000"/>
        </w:rPr>
      </w:pPr>
    </w:p>
    <w:p w14:paraId="3AB7D565" w14:textId="71F97DD9" w:rsidR="002C168C" w:rsidRDefault="002C168C" w:rsidP="00124EA8">
      <w:pPr>
        <w:rPr>
          <w:color w:val="FF0000"/>
        </w:rPr>
      </w:pPr>
      <w:r>
        <w:rPr>
          <w:noProof/>
        </w:rPr>
        <w:drawing>
          <wp:anchor distT="0" distB="0" distL="114300" distR="114300" simplePos="0" relativeHeight="252065792" behindDoc="0" locked="0" layoutInCell="1" allowOverlap="1" wp14:anchorId="12405792" wp14:editId="7841096C">
            <wp:simplePos x="0" y="0"/>
            <wp:positionH relativeFrom="margin">
              <wp:posOffset>381000</wp:posOffset>
            </wp:positionH>
            <wp:positionV relativeFrom="page">
              <wp:posOffset>5831840</wp:posOffset>
            </wp:positionV>
            <wp:extent cx="611505" cy="1439545"/>
            <wp:effectExtent l="0" t="0" r="0" b="0"/>
            <wp:wrapTight wrapText="bothSides">
              <wp:wrapPolygon edited="0">
                <wp:start x="0" y="0"/>
                <wp:lineTo x="0" y="21343"/>
                <wp:lineTo x="21084" y="21343"/>
                <wp:lineTo x="21084" y="0"/>
                <wp:lineTo x="0" y="0"/>
              </wp:wrapPolygon>
            </wp:wrapTight>
            <wp:docPr id="2077646714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646714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A540CA" w14:textId="26A8F2A9" w:rsidR="007A37A1" w:rsidRDefault="007A37A1" w:rsidP="00124EA8">
      <w:pPr>
        <w:rPr>
          <w:color w:val="000000" w:themeColor="text1"/>
        </w:rPr>
      </w:pPr>
      <w:r>
        <w:rPr>
          <w:color w:val="000000" w:themeColor="text1"/>
        </w:rPr>
        <w:t xml:space="preserve">If your RAT is </w:t>
      </w:r>
      <w:proofErr w:type="gramStart"/>
      <w:r>
        <w:rPr>
          <w:color w:val="000000" w:themeColor="text1"/>
        </w:rPr>
        <w:t>negative</w:t>
      </w:r>
      <w:proofErr w:type="gramEnd"/>
      <w:r>
        <w:rPr>
          <w:color w:val="000000" w:themeColor="text1"/>
        </w:rPr>
        <w:t xml:space="preserve"> you should still stay at home until you feel well again.</w:t>
      </w:r>
    </w:p>
    <w:p w14:paraId="5C95CB65" w14:textId="30811AE4" w:rsidR="007A37A1" w:rsidRDefault="007A37A1" w:rsidP="00124EA8">
      <w:pPr>
        <w:rPr>
          <w:color w:val="000000" w:themeColor="text1"/>
        </w:rPr>
      </w:pPr>
    </w:p>
    <w:p w14:paraId="5946210B" w14:textId="14B181D4" w:rsidR="007A37A1" w:rsidRDefault="007A37A1" w:rsidP="00124EA8">
      <w:pPr>
        <w:rPr>
          <w:color w:val="000000" w:themeColor="text1"/>
        </w:rPr>
      </w:pPr>
    </w:p>
    <w:p w14:paraId="2D1FE56A" w14:textId="77BFEAF2" w:rsidR="002C168C" w:rsidRDefault="002C168C">
      <w:pPr>
        <w:spacing w:line="240" w:lineRule="auto"/>
        <w:ind w:left="0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1475A6E2" w14:textId="78CE5809" w:rsidR="007A37A1" w:rsidRDefault="002C168C" w:rsidP="00124EA8">
      <w:pPr>
        <w:rPr>
          <w:color w:val="000000" w:themeColor="text1"/>
        </w:rPr>
      </w:pPr>
      <w:r>
        <w:rPr>
          <w:noProof/>
        </w:rPr>
        <w:lastRenderedPageBreak/>
        <w:drawing>
          <wp:anchor distT="0" distB="0" distL="114300" distR="114300" simplePos="0" relativeHeight="252066816" behindDoc="0" locked="0" layoutInCell="1" allowOverlap="1" wp14:anchorId="0530C81F" wp14:editId="3ECBD8E6">
            <wp:simplePos x="0" y="0"/>
            <wp:positionH relativeFrom="margin">
              <wp:posOffset>57150</wp:posOffset>
            </wp:positionH>
            <wp:positionV relativeFrom="paragraph">
              <wp:posOffset>0</wp:posOffset>
            </wp:positionV>
            <wp:extent cx="1439545" cy="1256030"/>
            <wp:effectExtent l="0" t="0" r="0" b="1270"/>
            <wp:wrapTight wrapText="bothSides">
              <wp:wrapPolygon edited="0">
                <wp:start x="0" y="0"/>
                <wp:lineTo x="0" y="21403"/>
                <wp:lineTo x="21343" y="21403"/>
                <wp:lineTo x="21343" y="0"/>
                <wp:lineTo x="0" y="0"/>
              </wp:wrapPolygon>
            </wp:wrapTight>
            <wp:docPr id="1784183857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183857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56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37A1">
        <w:rPr>
          <w:color w:val="000000" w:themeColor="text1"/>
        </w:rPr>
        <w:t>You should do a RAT before you visit people who might get very unwell with COVID-19 like:</w:t>
      </w:r>
    </w:p>
    <w:p w14:paraId="3A895C51" w14:textId="694FC315" w:rsidR="007A37A1" w:rsidRDefault="000C3F6C" w:rsidP="007A37A1">
      <w:pPr>
        <w:pStyle w:val="Listtoplevel"/>
      </w:pPr>
      <w:r>
        <w:drawing>
          <wp:anchor distT="0" distB="0" distL="114300" distR="114300" simplePos="0" relativeHeight="252067840" behindDoc="0" locked="0" layoutInCell="1" allowOverlap="1" wp14:anchorId="2CC94F5E" wp14:editId="5B9B37EE">
            <wp:simplePos x="0" y="0"/>
            <wp:positionH relativeFrom="margin">
              <wp:posOffset>0</wp:posOffset>
            </wp:positionH>
            <wp:positionV relativeFrom="paragraph">
              <wp:posOffset>619760</wp:posOffset>
            </wp:positionV>
            <wp:extent cx="1619885" cy="917575"/>
            <wp:effectExtent l="0" t="0" r="5715" b="0"/>
            <wp:wrapTight wrapText="bothSides">
              <wp:wrapPolygon edited="0">
                <wp:start x="0" y="0"/>
                <wp:lineTo x="0" y="21226"/>
                <wp:lineTo x="21507" y="21226"/>
                <wp:lineTo x="21507" y="0"/>
                <wp:lineTo x="0" y="0"/>
              </wp:wrapPolygon>
            </wp:wrapTight>
            <wp:docPr id="30158173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581739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917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168C">
        <w:t>o</w:t>
      </w:r>
      <w:r w:rsidR="007A37A1">
        <w:t>lder people</w:t>
      </w:r>
    </w:p>
    <w:p w14:paraId="3785B2E1" w14:textId="654A671C" w:rsidR="007A37A1" w:rsidRDefault="002C168C" w:rsidP="007A37A1">
      <w:pPr>
        <w:pStyle w:val="Listtoplevel"/>
      </w:pPr>
      <w:r>
        <w:t>p</w:t>
      </w:r>
      <w:r w:rsidR="007A37A1">
        <w:t xml:space="preserve">eople who have medical conditions that make </w:t>
      </w:r>
      <w:r w:rsidR="005E5CD5">
        <w:t>it hard for them to fight off diseases.</w:t>
      </w:r>
    </w:p>
    <w:p w14:paraId="1F472436" w14:textId="241CC779" w:rsidR="005E5CD5" w:rsidRDefault="000C3F6C" w:rsidP="005E5CD5">
      <w:r>
        <w:rPr>
          <w:noProof/>
        </w:rPr>
        <w:drawing>
          <wp:anchor distT="0" distB="0" distL="114300" distR="114300" simplePos="0" relativeHeight="252068864" behindDoc="0" locked="0" layoutInCell="1" allowOverlap="1" wp14:anchorId="78998BC2" wp14:editId="7F14F24D">
            <wp:simplePos x="0" y="0"/>
            <wp:positionH relativeFrom="margin">
              <wp:posOffset>0</wp:posOffset>
            </wp:positionH>
            <wp:positionV relativeFrom="paragraph">
              <wp:posOffset>234950</wp:posOffset>
            </wp:positionV>
            <wp:extent cx="1439545" cy="1439545"/>
            <wp:effectExtent l="0" t="0" r="0" b="0"/>
            <wp:wrapTight wrapText="bothSides">
              <wp:wrapPolygon edited="0">
                <wp:start x="13720" y="572"/>
                <wp:lineTo x="10290" y="1143"/>
                <wp:lineTo x="2287" y="3240"/>
                <wp:lineTo x="1906" y="4764"/>
                <wp:lineTo x="1143" y="7051"/>
                <wp:lineTo x="1143" y="7241"/>
                <wp:lineTo x="3621" y="10100"/>
                <wp:lineTo x="381" y="17150"/>
                <wp:lineTo x="0" y="19056"/>
                <wp:lineTo x="381" y="20771"/>
                <wp:lineTo x="14101" y="20771"/>
                <wp:lineTo x="15054" y="20390"/>
                <wp:lineTo x="16388" y="19628"/>
                <wp:lineTo x="15626" y="16960"/>
                <wp:lineTo x="15245" y="16198"/>
                <wp:lineTo x="17913" y="16198"/>
                <wp:lineTo x="21343" y="14483"/>
                <wp:lineTo x="21343" y="1143"/>
                <wp:lineTo x="20771" y="953"/>
                <wp:lineTo x="14483" y="572"/>
                <wp:lineTo x="13720" y="572"/>
              </wp:wrapPolygon>
            </wp:wrapTight>
            <wp:docPr id="1058596648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596648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E50647" w14:textId="0048B549" w:rsidR="005E5CD5" w:rsidRDefault="005E5CD5" w:rsidP="005E5CD5"/>
    <w:p w14:paraId="3DE34898" w14:textId="50661A06" w:rsidR="00393771" w:rsidRDefault="005E5CD5" w:rsidP="00393771">
      <w:r>
        <w:t>You can get more information about what to do if you are</w:t>
      </w:r>
      <w:r w:rsidR="00393771">
        <w:t xml:space="preserve"> unwell from your doctor.</w:t>
      </w:r>
    </w:p>
    <w:p w14:paraId="49B914C6" w14:textId="37EFB3B7" w:rsidR="00393771" w:rsidRDefault="00393771" w:rsidP="00393771"/>
    <w:p w14:paraId="38F418D2" w14:textId="01CE50B2" w:rsidR="00393771" w:rsidRDefault="000C3F6C" w:rsidP="00393771">
      <w:r>
        <w:rPr>
          <w:noProof/>
        </w:rPr>
        <w:drawing>
          <wp:anchor distT="0" distB="0" distL="114300" distR="114300" simplePos="0" relativeHeight="252069888" behindDoc="0" locked="0" layoutInCell="1" allowOverlap="1" wp14:anchorId="53B9BA25" wp14:editId="61A07539">
            <wp:simplePos x="0" y="0"/>
            <wp:positionH relativeFrom="margin">
              <wp:align>left</wp:align>
            </wp:positionH>
            <wp:positionV relativeFrom="paragraph">
              <wp:posOffset>172720</wp:posOffset>
            </wp:positionV>
            <wp:extent cx="1638000" cy="1105200"/>
            <wp:effectExtent l="0" t="0" r="635" b="0"/>
            <wp:wrapTight wrapText="bothSides">
              <wp:wrapPolygon edited="0">
                <wp:start x="0" y="0"/>
                <wp:lineTo x="0" y="21352"/>
                <wp:lineTo x="21441" y="21352"/>
                <wp:lineTo x="21441" y="0"/>
                <wp:lineTo x="0" y="0"/>
              </wp:wrapPolygon>
            </wp:wrapTight>
            <wp:docPr id="635610135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610135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000" cy="110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26D7A2" w14:textId="60EB7021" w:rsidR="00393771" w:rsidRDefault="00393771" w:rsidP="00393771">
      <w:r>
        <w:t>You can also call Healthline on:</w:t>
      </w:r>
    </w:p>
    <w:p w14:paraId="40787EF0" w14:textId="77777777" w:rsidR="00393771" w:rsidRDefault="00393771" w:rsidP="00393771"/>
    <w:p w14:paraId="1DB08EED" w14:textId="46CBBCDE" w:rsidR="00393771" w:rsidRPr="00393771" w:rsidRDefault="00393771" w:rsidP="00393771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0800 358 5453</w:t>
      </w:r>
    </w:p>
    <w:p w14:paraId="3F6B84E2" w14:textId="20C6838A" w:rsidR="00393771" w:rsidRDefault="00393771">
      <w:pPr>
        <w:spacing w:line="240" w:lineRule="auto"/>
        <w:ind w:left="0"/>
      </w:pPr>
      <w:r>
        <w:br w:type="page"/>
      </w:r>
    </w:p>
    <w:p w14:paraId="7AB107BE" w14:textId="07A9432F" w:rsidR="00393771" w:rsidRDefault="00393771" w:rsidP="00393771">
      <w:pPr>
        <w:pStyle w:val="Heading1"/>
      </w:pPr>
      <w:r>
        <w:lastRenderedPageBreak/>
        <w:t>Crowded places</w:t>
      </w:r>
    </w:p>
    <w:p w14:paraId="5E467945" w14:textId="77777777" w:rsidR="00393771" w:rsidRDefault="00393771" w:rsidP="00393771"/>
    <w:p w14:paraId="3B42DA77" w14:textId="3ED09B42" w:rsidR="00393771" w:rsidRDefault="000C3F6C" w:rsidP="00393771">
      <w:r>
        <w:rPr>
          <w:b/>
          <w:bCs/>
          <w:noProof/>
          <w:color w:val="000000" w:themeColor="text1"/>
        </w:rPr>
        <w:drawing>
          <wp:anchor distT="0" distB="0" distL="114300" distR="114300" simplePos="0" relativeHeight="252071936" behindDoc="0" locked="0" layoutInCell="1" allowOverlap="1" wp14:anchorId="14BB6A3E" wp14:editId="63BDF248">
            <wp:simplePos x="0" y="0"/>
            <wp:positionH relativeFrom="margin">
              <wp:posOffset>0</wp:posOffset>
            </wp:positionH>
            <wp:positionV relativeFrom="paragraph">
              <wp:posOffset>121285</wp:posOffset>
            </wp:positionV>
            <wp:extent cx="1439545" cy="1439545"/>
            <wp:effectExtent l="0" t="0" r="0" b="0"/>
            <wp:wrapTight wrapText="bothSides">
              <wp:wrapPolygon edited="0">
                <wp:start x="13911" y="1906"/>
                <wp:lineTo x="2668" y="2668"/>
                <wp:lineTo x="381" y="3049"/>
                <wp:lineTo x="0" y="6670"/>
                <wp:lineTo x="0" y="16960"/>
                <wp:lineTo x="572" y="17532"/>
                <wp:lineTo x="3240" y="17532"/>
                <wp:lineTo x="3049" y="19056"/>
                <wp:lineTo x="4002" y="19247"/>
                <wp:lineTo x="10862" y="19628"/>
                <wp:lineTo x="12386" y="19628"/>
                <wp:lineTo x="19628" y="19247"/>
                <wp:lineTo x="21343" y="18865"/>
                <wp:lineTo x="21343" y="6479"/>
                <wp:lineTo x="20199" y="5336"/>
                <wp:lineTo x="20390" y="4002"/>
                <wp:lineTo x="19247" y="3049"/>
                <wp:lineTo x="15626" y="1906"/>
                <wp:lineTo x="13911" y="1906"/>
              </wp:wrapPolygon>
            </wp:wrapTight>
            <wp:docPr id="661214098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214098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D1FEE3" w14:textId="08E58D9C" w:rsidR="00393771" w:rsidRDefault="00E63E71" w:rsidP="00393771">
      <w:r>
        <w:t>COVID-</w:t>
      </w:r>
      <w:r w:rsidR="00393771">
        <w:t>19 spreads very easily when there are a lot of people in one place like:</w:t>
      </w:r>
    </w:p>
    <w:p w14:paraId="7F667EA3" w14:textId="2904AAD5" w:rsidR="00393771" w:rsidRDefault="00E04ADA" w:rsidP="00393771">
      <w:pPr>
        <w:pStyle w:val="Listtoplevel"/>
      </w:pPr>
      <w:r>
        <w:rPr>
          <w:b/>
          <w:bCs/>
          <w:color w:val="000000" w:themeColor="text1"/>
        </w:rPr>
        <w:drawing>
          <wp:anchor distT="0" distB="0" distL="114300" distR="114300" simplePos="0" relativeHeight="252072960" behindDoc="0" locked="0" layoutInCell="1" allowOverlap="1" wp14:anchorId="0E7A53AD" wp14:editId="0904A78D">
            <wp:simplePos x="0" y="0"/>
            <wp:positionH relativeFrom="margin">
              <wp:posOffset>0</wp:posOffset>
            </wp:positionH>
            <wp:positionV relativeFrom="paragraph">
              <wp:posOffset>368300</wp:posOffset>
            </wp:positionV>
            <wp:extent cx="1439545" cy="1439545"/>
            <wp:effectExtent l="0" t="0" r="0" b="0"/>
            <wp:wrapTight wrapText="bothSides">
              <wp:wrapPolygon edited="0">
                <wp:start x="13530" y="191"/>
                <wp:lineTo x="12386" y="762"/>
                <wp:lineTo x="10671" y="2668"/>
                <wp:lineTo x="10481" y="6670"/>
                <wp:lineTo x="0" y="6860"/>
                <wp:lineTo x="0" y="15626"/>
                <wp:lineTo x="4764" y="15816"/>
                <wp:lineTo x="4573" y="17150"/>
                <wp:lineTo x="4955" y="18865"/>
                <wp:lineTo x="5336" y="20009"/>
                <wp:lineTo x="7813" y="21343"/>
                <wp:lineTo x="10290" y="21343"/>
                <wp:lineTo x="11434" y="21343"/>
                <wp:lineTo x="19628" y="19056"/>
                <wp:lineTo x="19628" y="18865"/>
                <wp:lineTo x="21343" y="18103"/>
                <wp:lineTo x="21343" y="14483"/>
                <wp:lineTo x="20009" y="13911"/>
                <wp:lineTo x="14292" y="12768"/>
                <wp:lineTo x="15816" y="9719"/>
                <wp:lineTo x="21343" y="7813"/>
                <wp:lineTo x="21343" y="1906"/>
                <wp:lineTo x="16007" y="191"/>
                <wp:lineTo x="13530" y="191"/>
              </wp:wrapPolygon>
            </wp:wrapTight>
            <wp:docPr id="66580980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80980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3771">
        <w:t>buses</w:t>
      </w:r>
    </w:p>
    <w:p w14:paraId="227AF169" w14:textId="619CA970" w:rsidR="00393771" w:rsidRDefault="00393771" w:rsidP="00393771">
      <w:pPr>
        <w:pStyle w:val="Listtoplevel"/>
      </w:pPr>
      <w:r>
        <w:t>trains</w:t>
      </w:r>
    </w:p>
    <w:p w14:paraId="2A825C70" w14:textId="18797FD0" w:rsidR="00393771" w:rsidRDefault="00393771" w:rsidP="00393771">
      <w:pPr>
        <w:pStyle w:val="Listtoplevel"/>
      </w:pPr>
      <w:r>
        <w:t>shops</w:t>
      </w:r>
      <w:r w:rsidR="009E5867">
        <w:t>.</w:t>
      </w:r>
    </w:p>
    <w:p w14:paraId="021600F2" w14:textId="40CD2B56" w:rsidR="00393771" w:rsidRDefault="00E04ADA" w:rsidP="00393771">
      <w:r>
        <w:rPr>
          <w:noProof/>
        </w:rPr>
        <w:drawing>
          <wp:anchor distT="0" distB="0" distL="114300" distR="114300" simplePos="0" relativeHeight="252073984" behindDoc="0" locked="0" layoutInCell="1" allowOverlap="1" wp14:anchorId="731C6D21" wp14:editId="46A60F9F">
            <wp:simplePos x="0" y="0"/>
            <wp:positionH relativeFrom="margin">
              <wp:posOffset>0</wp:posOffset>
            </wp:positionH>
            <wp:positionV relativeFrom="paragraph">
              <wp:posOffset>38100</wp:posOffset>
            </wp:positionV>
            <wp:extent cx="1440000" cy="1440000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23057419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574198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65AE24" w14:textId="7A8D0CED" w:rsidR="00393771" w:rsidRDefault="00393771" w:rsidP="00393771"/>
    <w:p w14:paraId="397DD408" w14:textId="48C9F27E" w:rsidR="00393771" w:rsidRPr="00393771" w:rsidRDefault="00393771" w:rsidP="00393771">
      <w:r>
        <w:t xml:space="preserve">You have more chance of catching COVID-19 in indoor places where there is not a lot of </w:t>
      </w:r>
      <w:r>
        <w:rPr>
          <w:b/>
          <w:bCs/>
        </w:rPr>
        <w:t>ventilation</w:t>
      </w:r>
      <w:r>
        <w:t>.</w:t>
      </w:r>
    </w:p>
    <w:p w14:paraId="3D0A549A" w14:textId="0668B1E8" w:rsidR="00393771" w:rsidRDefault="009E5867" w:rsidP="00393771">
      <w:r>
        <w:rPr>
          <w:noProof/>
        </w:rPr>
        <w:drawing>
          <wp:anchor distT="0" distB="0" distL="114300" distR="114300" simplePos="0" relativeHeight="252166144" behindDoc="0" locked="0" layoutInCell="1" allowOverlap="1" wp14:anchorId="72A70192" wp14:editId="643EE31A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39545" cy="1795780"/>
            <wp:effectExtent l="0" t="0" r="0" b="0"/>
            <wp:wrapTight wrapText="bothSides">
              <wp:wrapPolygon edited="0">
                <wp:start x="0" y="0"/>
                <wp:lineTo x="0" y="21386"/>
                <wp:lineTo x="21343" y="21386"/>
                <wp:lineTo x="21343" y="0"/>
                <wp:lineTo x="0" y="0"/>
              </wp:wrapPolygon>
            </wp:wrapTight>
            <wp:docPr id="1494426002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426002" name="Picture 7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693EFD" w14:textId="1B80555F" w:rsidR="00393771" w:rsidRDefault="00025F9D" w:rsidP="00393771">
      <w:r>
        <w:rPr>
          <w:noProof/>
        </w:rPr>
        <mc:AlternateContent>
          <mc:Choice Requires="wps">
            <w:drawing>
              <wp:anchor distT="0" distB="0" distL="114300" distR="114300" simplePos="0" relativeHeight="251992064" behindDoc="1" locked="0" layoutInCell="1" allowOverlap="1" wp14:anchorId="66877DD4" wp14:editId="1057DA5F">
                <wp:simplePos x="0" y="0"/>
                <wp:positionH relativeFrom="column">
                  <wp:posOffset>2160270</wp:posOffset>
                </wp:positionH>
                <wp:positionV relativeFrom="page">
                  <wp:posOffset>7767320</wp:posOffset>
                </wp:positionV>
                <wp:extent cx="3599815" cy="687070"/>
                <wp:effectExtent l="0" t="0" r="0" b="0"/>
                <wp:wrapNone/>
                <wp:docPr id="178733298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687070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19685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8CAD6E" id="Rectangle 1" o:spid="_x0000_s1026" style="position:absolute;margin-left:170.1pt;margin-top:611.6pt;width:283.45pt;height:54.1pt;z-index:-25132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" fillcolor="#4472c4" stroked="f" strokeweight="1pt">
                <v:fill opacity="12850f"/>
                <w10:wrap anchory="page"/>
              </v:rect>
            </w:pict>
          </mc:Fallback>
        </mc:AlternateContent>
      </w:r>
    </w:p>
    <w:p w14:paraId="3E56A54A" w14:textId="3A3C67BA" w:rsidR="00025F9D" w:rsidRDefault="00025F9D" w:rsidP="00393771">
      <w:pPr>
        <w:rPr>
          <w:color w:val="000000" w:themeColor="text1"/>
        </w:rPr>
      </w:pPr>
      <w:r w:rsidRPr="00025F9D">
        <w:rPr>
          <w:b/>
          <w:bCs/>
          <w:color w:val="000000" w:themeColor="text1"/>
        </w:rPr>
        <w:t>Ventilation</w:t>
      </w:r>
      <w:r>
        <w:rPr>
          <w:color w:val="000000" w:themeColor="text1"/>
        </w:rPr>
        <w:t xml:space="preserve"> means fresh air that moves around indoors.</w:t>
      </w:r>
    </w:p>
    <w:p w14:paraId="3A64265C" w14:textId="77777777" w:rsidR="00025F9D" w:rsidRDefault="00025F9D">
      <w:pPr>
        <w:spacing w:line="240" w:lineRule="auto"/>
        <w:ind w:left="0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3EA0CF45" w14:textId="20D40E0D" w:rsidR="00025F9D" w:rsidRDefault="003A53B0" w:rsidP="00393771">
      <w:pPr>
        <w:rPr>
          <w:color w:val="000000" w:themeColor="text1"/>
        </w:rPr>
      </w:pPr>
      <w:r>
        <w:rPr>
          <w:noProof/>
        </w:rPr>
        <w:lastRenderedPageBreak/>
        <w:drawing>
          <wp:anchor distT="0" distB="0" distL="114300" distR="114300" simplePos="0" relativeHeight="252077056" behindDoc="0" locked="0" layoutInCell="1" allowOverlap="1" wp14:anchorId="022BC7D1" wp14:editId="74070EB9">
            <wp:simplePos x="0" y="0"/>
            <wp:positionH relativeFrom="margin">
              <wp:posOffset>0</wp:posOffset>
            </wp:positionH>
            <wp:positionV relativeFrom="page">
              <wp:posOffset>685800</wp:posOffset>
            </wp:positionV>
            <wp:extent cx="1439545" cy="1439545"/>
            <wp:effectExtent l="0" t="0" r="0" b="0"/>
            <wp:wrapTight wrapText="bothSides">
              <wp:wrapPolygon edited="0">
                <wp:start x="7241" y="191"/>
                <wp:lineTo x="6479" y="1143"/>
                <wp:lineTo x="6860" y="2096"/>
                <wp:lineTo x="10671" y="3621"/>
                <wp:lineTo x="4573" y="4192"/>
                <wp:lineTo x="2287" y="4955"/>
                <wp:lineTo x="2287" y="6670"/>
                <wp:lineTo x="1524" y="9719"/>
                <wp:lineTo x="1334" y="12768"/>
                <wp:lineTo x="191" y="15816"/>
                <wp:lineTo x="191" y="16960"/>
                <wp:lineTo x="381" y="18865"/>
                <wp:lineTo x="2477" y="20581"/>
                <wp:lineTo x="2668" y="20962"/>
                <wp:lineTo x="18865" y="20962"/>
                <wp:lineTo x="19056" y="20581"/>
                <wp:lineTo x="20962" y="19056"/>
                <wp:lineTo x="21343" y="15816"/>
                <wp:lineTo x="20962" y="10862"/>
                <wp:lineTo x="19628" y="6670"/>
                <wp:lineTo x="20581" y="4955"/>
                <wp:lineTo x="19247" y="4002"/>
                <wp:lineTo x="14483" y="3621"/>
                <wp:lineTo x="14673" y="2287"/>
                <wp:lineTo x="12768" y="1143"/>
                <wp:lineTo x="9528" y="191"/>
                <wp:lineTo x="7241" y="191"/>
              </wp:wrapPolygon>
            </wp:wrapTight>
            <wp:docPr id="609731637" name="Picture 6097316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918343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5F9D">
        <w:rPr>
          <w:color w:val="000000" w:themeColor="text1"/>
        </w:rPr>
        <w:t>COVID-19 spreads when people do things like:</w:t>
      </w:r>
    </w:p>
    <w:p w14:paraId="1A962746" w14:textId="0283CD52" w:rsidR="00025F9D" w:rsidRDefault="003A53B0" w:rsidP="00025F9D">
      <w:pPr>
        <w:pStyle w:val="Listtoplevel"/>
      </w:pPr>
      <w:r>
        <w:rPr>
          <w:color w:val="000000" w:themeColor="text1"/>
        </w:rPr>
        <w:drawing>
          <wp:anchor distT="0" distB="0" distL="114300" distR="114300" simplePos="0" relativeHeight="252075008" behindDoc="0" locked="0" layoutInCell="1" allowOverlap="1" wp14:anchorId="06AA10A7" wp14:editId="174959CF">
            <wp:simplePos x="0" y="0"/>
            <wp:positionH relativeFrom="margin">
              <wp:posOffset>0</wp:posOffset>
            </wp:positionH>
            <wp:positionV relativeFrom="paragraph">
              <wp:posOffset>600075</wp:posOffset>
            </wp:positionV>
            <wp:extent cx="1439545" cy="1439545"/>
            <wp:effectExtent l="0" t="0" r="0" b="0"/>
            <wp:wrapTight wrapText="bothSides">
              <wp:wrapPolygon edited="0">
                <wp:start x="2668" y="1143"/>
                <wp:lineTo x="1524" y="3430"/>
                <wp:lineTo x="1143" y="4383"/>
                <wp:lineTo x="1524" y="7622"/>
                <wp:lineTo x="381" y="9528"/>
                <wp:lineTo x="0" y="10481"/>
                <wp:lineTo x="572" y="14483"/>
                <wp:lineTo x="3811" y="16769"/>
                <wp:lineTo x="4764" y="16769"/>
                <wp:lineTo x="4383" y="20390"/>
                <wp:lineTo x="20771" y="20390"/>
                <wp:lineTo x="21343" y="15245"/>
                <wp:lineTo x="21343" y="13720"/>
                <wp:lineTo x="21152" y="10671"/>
                <wp:lineTo x="18865" y="7622"/>
                <wp:lineTo x="19056" y="4383"/>
                <wp:lineTo x="3811" y="1143"/>
                <wp:lineTo x="2668" y="1143"/>
              </wp:wrapPolygon>
            </wp:wrapTight>
            <wp:docPr id="2031709805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709805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5F9D">
        <w:t>talk</w:t>
      </w:r>
    </w:p>
    <w:p w14:paraId="689ADC87" w14:textId="6B14972E" w:rsidR="00025F9D" w:rsidRDefault="00025F9D" w:rsidP="00025F9D">
      <w:pPr>
        <w:pStyle w:val="Listtoplevel"/>
      </w:pPr>
      <w:r>
        <w:t>shout</w:t>
      </w:r>
    </w:p>
    <w:p w14:paraId="54B38815" w14:textId="248EA63A" w:rsidR="00025F9D" w:rsidRDefault="00025F9D" w:rsidP="00025F9D">
      <w:pPr>
        <w:pStyle w:val="Listtoplevel"/>
      </w:pPr>
      <w:r>
        <w:t>sing.</w:t>
      </w:r>
    </w:p>
    <w:p w14:paraId="7E4A6B26" w14:textId="77777777" w:rsidR="00025F9D" w:rsidRDefault="00025F9D" w:rsidP="00025F9D"/>
    <w:p w14:paraId="19C84666" w14:textId="6717FDDC" w:rsidR="00025F9D" w:rsidRDefault="00B84CE1" w:rsidP="00025F9D">
      <w:r>
        <w:rPr>
          <w:noProof/>
        </w:rPr>
        <mc:AlternateContent>
          <mc:Choice Requires="wpg">
            <w:drawing>
              <wp:anchor distT="0" distB="0" distL="114300" distR="114300" simplePos="0" relativeHeight="252082176" behindDoc="0" locked="0" layoutInCell="1" allowOverlap="1" wp14:anchorId="1E72BF8F" wp14:editId="4F2D0F4D">
                <wp:simplePos x="0" y="0"/>
                <wp:positionH relativeFrom="column">
                  <wp:posOffset>0</wp:posOffset>
                </wp:positionH>
                <wp:positionV relativeFrom="paragraph">
                  <wp:posOffset>256540</wp:posOffset>
                </wp:positionV>
                <wp:extent cx="1828800" cy="1151890"/>
                <wp:effectExtent l="0" t="0" r="0" b="0"/>
                <wp:wrapTight wrapText="bothSides">
                  <wp:wrapPolygon edited="0">
                    <wp:start x="8700" y="1905"/>
                    <wp:lineTo x="1800" y="2620"/>
                    <wp:lineTo x="0" y="3334"/>
                    <wp:lineTo x="0" y="17147"/>
                    <wp:lineTo x="300" y="17623"/>
                    <wp:lineTo x="1950" y="17623"/>
                    <wp:lineTo x="1950" y="19052"/>
                    <wp:lineTo x="2400" y="19290"/>
                    <wp:lineTo x="6750" y="19766"/>
                    <wp:lineTo x="7950" y="19766"/>
                    <wp:lineTo x="12450" y="19290"/>
                    <wp:lineTo x="13800" y="18814"/>
                    <wp:lineTo x="13500" y="17623"/>
                    <wp:lineTo x="19200" y="17147"/>
                    <wp:lineTo x="20400" y="15956"/>
                    <wp:lineTo x="19350" y="13813"/>
                    <wp:lineTo x="17850" y="10002"/>
                    <wp:lineTo x="20100" y="6192"/>
                    <wp:lineTo x="20550" y="4763"/>
                    <wp:lineTo x="18450" y="3810"/>
                    <wp:lineTo x="9900" y="1905"/>
                    <wp:lineTo x="8700" y="1905"/>
                  </wp:wrapPolygon>
                </wp:wrapTight>
                <wp:docPr id="359075444" name="Group 4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8800" cy="1151890"/>
                          <a:chOff x="0" y="0"/>
                          <a:chExt cx="1828800" cy="1151890"/>
                        </a:xfrm>
                      </wpg:grpSpPr>
                      <pic:pic xmlns:pic="http://schemas.openxmlformats.org/drawingml/2006/picture">
                        <pic:nvPicPr>
                          <pic:cNvPr id="923905980" name="Picture 92390598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1890" cy="11518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69058793" name="Graphic 40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1143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A79688E" id="Group 41" o:spid="_x0000_s1026" alt="&quot;&quot;" style="position:absolute;margin-left:0;margin-top:20.2pt;width:2in;height:90.7pt;z-index:252082176" coordsize="18288,115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">
                <v:shape id="Picture 923905980" o:spid="_x0000_s1027" type="#_x0000_t75" alt="&quot;&quot;" style="position:absolute;width:11518;height:115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">
                  <v:imagedata r:id="rId77" o:title=""/>
                </v:shape>
                <v:shape id="Graphic 40" o:spid="_x0000_s1028" type="#_x0000_t75" alt="Close with solid fill" style="position:absolute;left:9144;top:1143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">
                  <v:imagedata r:id="rId78" o:title="Close with solid fill"/>
                </v:shape>
                <w10:wrap type="tight"/>
              </v:group>
            </w:pict>
          </mc:Fallback>
        </mc:AlternateContent>
      </w:r>
    </w:p>
    <w:p w14:paraId="6EA0E096" w14:textId="61B9F0D9" w:rsidR="00025F9D" w:rsidRDefault="00025F9D" w:rsidP="00025F9D">
      <w:r>
        <w:t>You can lower your chance of catching COVID-19 by:</w:t>
      </w:r>
    </w:p>
    <w:p w14:paraId="78C4E402" w14:textId="06D4191D" w:rsidR="00025F9D" w:rsidRDefault="00B84CE1" w:rsidP="00025F9D">
      <w:pPr>
        <w:pStyle w:val="Listtoplevel"/>
      </w:pPr>
      <w:r>
        <w:drawing>
          <wp:anchor distT="0" distB="0" distL="114300" distR="114300" simplePos="0" relativeHeight="252078080" behindDoc="0" locked="0" layoutInCell="1" allowOverlap="1" wp14:anchorId="169E3850" wp14:editId="4DCCB5B5">
            <wp:simplePos x="0" y="0"/>
            <wp:positionH relativeFrom="margin">
              <wp:posOffset>0</wp:posOffset>
            </wp:positionH>
            <wp:positionV relativeFrom="paragraph">
              <wp:posOffset>579755</wp:posOffset>
            </wp:positionV>
            <wp:extent cx="1439545" cy="1363980"/>
            <wp:effectExtent l="0" t="0" r="0" b="0"/>
            <wp:wrapTight wrapText="bothSides">
              <wp:wrapPolygon edited="0">
                <wp:start x="0" y="0"/>
                <wp:lineTo x="0" y="21318"/>
                <wp:lineTo x="21343" y="21318"/>
                <wp:lineTo x="21343" y="0"/>
                <wp:lineTo x="0" y="0"/>
              </wp:wrapPolygon>
            </wp:wrapTight>
            <wp:docPr id="1791123922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123922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5F9D">
        <w:t>staying away from crowded places when you can</w:t>
      </w:r>
    </w:p>
    <w:p w14:paraId="6DCBB026" w14:textId="697651F1" w:rsidR="00025F9D" w:rsidRDefault="00025F9D" w:rsidP="00025F9D">
      <w:pPr>
        <w:pStyle w:val="Listtoplevel"/>
      </w:pPr>
      <w:r>
        <w:t>wearing a face</w:t>
      </w:r>
      <w:r w:rsidR="00E63E71">
        <w:t xml:space="preserve"> </w:t>
      </w:r>
      <w:r>
        <w:t>mask in crowded places.</w:t>
      </w:r>
    </w:p>
    <w:p w14:paraId="03F4A694" w14:textId="0E8C4ECC" w:rsidR="00025F9D" w:rsidRDefault="00025F9D">
      <w:pPr>
        <w:spacing w:line="240" w:lineRule="auto"/>
        <w:ind w:left="0"/>
      </w:pPr>
      <w:r>
        <w:br w:type="page"/>
      </w:r>
    </w:p>
    <w:p w14:paraId="37B79EBC" w14:textId="7B328B31" w:rsidR="00025F9D" w:rsidRDefault="00025F9D" w:rsidP="00025F9D">
      <w:pPr>
        <w:pStyle w:val="Heading1"/>
      </w:pPr>
      <w:r>
        <w:lastRenderedPageBreak/>
        <w:t>Wearing a face</w:t>
      </w:r>
      <w:r w:rsidR="00E63E71">
        <w:t xml:space="preserve"> </w:t>
      </w:r>
      <w:r>
        <w:t>mask</w:t>
      </w:r>
    </w:p>
    <w:p w14:paraId="398F91DB" w14:textId="500CC21B" w:rsidR="00025F9D" w:rsidRDefault="00025F9D" w:rsidP="00393771">
      <w:pPr>
        <w:rPr>
          <w:color w:val="000000" w:themeColor="text1"/>
        </w:rPr>
      </w:pPr>
    </w:p>
    <w:p w14:paraId="1EC18AEA" w14:textId="6C57FF39" w:rsidR="00025F9D" w:rsidRDefault="00230137" w:rsidP="00393771">
      <w:pPr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084224" behindDoc="0" locked="0" layoutInCell="1" allowOverlap="1" wp14:anchorId="3DD102FF" wp14:editId="5182DB1A">
            <wp:simplePos x="0" y="0"/>
            <wp:positionH relativeFrom="margin">
              <wp:posOffset>0</wp:posOffset>
            </wp:positionH>
            <wp:positionV relativeFrom="paragraph">
              <wp:posOffset>319405</wp:posOffset>
            </wp:positionV>
            <wp:extent cx="1439545" cy="1057910"/>
            <wp:effectExtent l="0" t="0" r="0" b="0"/>
            <wp:wrapTight wrapText="bothSides">
              <wp:wrapPolygon edited="0">
                <wp:start x="0" y="0"/>
                <wp:lineTo x="0" y="21263"/>
                <wp:lineTo x="21343" y="21263"/>
                <wp:lineTo x="21343" y="0"/>
                <wp:lineTo x="0" y="0"/>
              </wp:wrapPolygon>
            </wp:wrapTight>
            <wp:docPr id="942255584" name="Picture 44" descr="A person wearing a face m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255584" name="Picture 44" descr="A person wearing a face mask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57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D90FAE" w14:textId="5D12C2FF" w:rsidR="00025F9D" w:rsidRDefault="00025F9D" w:rsidP="00393771">
      <w:pPr>
        <w:rPr>
          <w:color w:val="000000" w:themeColor="text1"/>
        </w:rPr>
      </w:pPr>
      <w:r>
        <w:rPr>
          <w:color w:val="000000" w:themeColor="text1"/>
        </w:rPr>
        <w:t>Wearing a face</w:t>
      </w:r>
      <w:r w:rsidR="00E63E71">
        <w:rPr>
          <w:color w:val="000000" w:themeColor="text1"/>
        </w:rPr>
        <w:t xml:space="preserve"> </w:t>
      </w:r>
      <w:r>
        <w:rPr>
          <w:color w:val="000000" w:themeColor="text1"/>
        </w:rPr>
        <w:t>mask means you have less chance of catching COVID</w:t>
      </w:r>
      <w:r>
        <w:rPr>
          <w:color w:val="000000" w:themeColor="text1"/>
        </w:rPr>
        <w:noBreakHyphen/>
        <w:t>19.</w:t>
      </w:r>
    </w:p>
    <w:p w14:paraId="7ED6F6A9" w14:textId="3B93F93B" w:rsidR="00025F9D" w:rsidRDefault="00025F9D" w:rsidP="00393771">
      <w:pPr>
        <w:rPr>
          <w:color w:val="000000" w:themeColor="text1"/>
        </w:rPr>
      </w:pPr>
    </w:p>
    <w:p w14:paraId="7CE3CB08" w14:textId="63791AA3" w:rsidR="00025F9D" w:rsidRDefault="00025F9D" w:rsidP="00393771">
      <w:pPr>
        <w:rPr>
          <w:color w:val="000000" w:themeColor="text1"/>
        </w:rPr>
      </w:pPr>
    </w:p>
    <w:p w14:paraId="3C11C782" w14:textId="37FFC977" w:rsidR="00025F9D" w:rsidRDefault="00B23C96" w:rsidP="00393771">
      <w:pPr>
        <w:rPr>
          <w:color w:val="000000" w:themeColor="text1"/>
        </w:rPr>
      </w:pPr>
      <w:r>
        <w:rPr>
          <w:noProof/>
          <w:color w:val="000000" w:themeColor="text1"/>
        </w:rPr>
        <w:drawing>
          <wp:anchor distT="0" distB="0" distL="114300" distR="114300" simplePos="0" relativeHeight="252167168" behindDoc="0" locked="0" layoutInCell="1" allowOverlap="1" wp14:anchorId="120D3615" wp14:editId="1A3AFE6A">
            <wp:simplePos x="0" y="0"/>
            <wp:positionH relativeFrom="margin">
              <wp:posOffset>0</wp:posOffset>
            </wp:positionH>
            <wp:positionV relativeFrom="paragraph">
              <wp:posOffset>116205</wp:posOffset>
            </wp:positionV>
            <wp:extent cx="1439545" cy="993140"/>
            <wp:effectExtent l="0" t="0" r="0" b="0"/>
            <wp:wrapTight wrapText="bothSides">
              <wp:wrapPolygon edited="0">
                <wp:start x="0" y="0"/>
                <wp:lineTo x="0" y="21269"/>
                <wp:lineTo x="21343" y="21269"/>
                <wp:lineTo x="21343" y="0"/>
                <wp:lineTo x="0" y="0"/>
              </wp:wrapPolygon>
            </wp:wrapTight>
            <wp:docPr id="1711520623" name="Picture 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520623" name="Picture 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9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5F9D">
        <w:rPr>
          <w:color w:val="000000" w:themeColor="text1"/>
        </w:rPr>
        <w:t>Face masks can also stop you from giving COVID-19 to other people.</w:t>
      </w:r>
    </w:p>
    <w:p w14:paraId="2CF8EAEF" w14:textId="47F99AC8" w:rsidR="00025F9D" w:rsidRDefault="00025F9D" w:rsidP="00393771">
      <w:pPr>
        <w:rPr>
          <w:color w:val="000000" w:themeColor="text1"/>
        </w:rPr>
      </w:pPr>
    </w:p>
    <w:p w14:paraId="5E339396" w14:textId="44646FC7" w:rsidR="00025F9D" w:rsidRDefault="00025F9D" w:rsidP="00393771">
      <w:pPr>
        <w:rPr>
          <w:color w:val="000000" w:themeColor="text1"/>
        </w:rPr>
      </w:pPr>
    </w:p>
    <w:p w14:paraId="2E22C6BD" w14:textId="4E428CA8" w:rsidR="00025F9D" w:rsidRDefault="00E20BCA" w:rsidP="00393771">
      <w:pPr>
        <w:rPr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086272" behindDoc="0" locked="0" layoutInCell="1" allowOverlap="1" wp14:anchorId="6F1D5745" wp14:editId="0C79082B">
            <wp:simplePos x="0" y="0"/>
            <wp:positionH relativeFrom="margin">
              <wp:posOffset>0</wp:posOffset>
            </wp:positionH>
            <wp:positionV relativeFrom="paragraph">
              <wp:posOffset>280035</wp:posOffset>
            </wp:positionV>
            <wp:extent cx="1439545" cy="1313815"/>
            <wp:effectExtent l="0" t="0" r="0" b="0"/>
            <wp:wrapTight wrapText="bothSides">
              <wp:wrapPolygon edited="0">
                <wp:start x="0" y="0"/>
                <wp:lineTo x="0" y="21297"/>
                <wp:lineTo x="21343" y="21297"/>
                <wp:lineTo x="21343" y="0"/>
                <wp:lineTo x="0" y="0"/>
              </wp:wrapPolygon>
            </wp:wrapTight>
            <wp:docPr id="46961609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61609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5F9D">
        <w:rPr>
          <w:color w:val="000000" w:themeColor="text1"/>
        </w:rPr>
        <w:t xml:space="preserve">Face masks can stop </w:t>
      </w:r>
      <w:r w:rsidR="00025F9D">
        <w:rPr>
          <w:b/>
          <w:bCs/>
          <w:color w:val="000000" w:themeColor="text1"/>
        </w:rPr>
        <w:t>particles</w:t>
      </w:r>
      <w:r w:rsidR="00025F9D">
        <w:rPr>
          <w:color w:val="000000" w:themeColor="text1"/>
        </w:rPr>
        <w:t xml:space="preserve"> from going into the air when you:</w:t>
      </w:r>
    </w:p>
    <w:p w14:paraId="58B0A4BD" w14:textId="2E8BAB3B" w:rsidR="00025F9D" w:rsidRDefault="00025F9D" w:rsidP="00025F9D">
      <w:pPr>
        <w:pStyle w:val="Listtoplevel"/>
      </w:pPr>
      <w:r>
        <w:t>talk</w:t>
      </w:r>
    </w:p>
    <w:p w14:paraId="78BB8411" w14:textId="6F63DC24" w:rsidR="00025F9D" w:rsidRDefault="00E20BCA" w:rsidP="00025F9D">
      <w:pPr>
        <w:pStyle w:val="Listtoplevel"/>
      </w:pPr>
      <w:r>
        <w:drawing>
          <wp:anchor distT="0" distB="0" distL="114300" distR="114300" simplePos="0" relativeHeight="252085248" behindDoc="0" locked="0" layoutInCell="1" allowOverlap="1" wp14:anchorId="70EABA98" wp14:editId="7E236C22">
            <wp:simplePos x="0" y="0"/>
            <wp:positionH relativeFrom="margin">
              <wp:posOffset>0</wp:posOffset>
            </wp:positionH>
            <wp:positionV relativeFrom="paragraph">
              <wp:posOffset>505460</wp:posOffset>
            </wp:positionV>
            <wp:extent cx="1439545" cy="1439545"/>
            <wp:effectExtent l="0" t="0" r="0" b="0"/>
            <wp:wrapTight wrapText="bothSides">
              <wp:wrapPolygon edited="0">
                <wp:start x="8385" y="0"/>
                <wp:lineTo x="6479" y="953"/>
                <wp:lineTo x="5145" y="2287"/>
                <wp:lineTo x="5336" y="3430"/>
                <wp:lineTo x="4573" y="6479"/>
                <wp:lineTo x="4383" y="9528"/>
                <wp:lineTo x="3430" y="9909"/>
                <wp:lineTo x="1715" y="12005"/>
                <wp:lineTo x="0" y="14673"/>
                <wp:lineTo x="0" y="21343"/>
                <wp:lineTo x="19818" y="21343"/>
                <wp:lineTo x="20009" y="21152"/>
                <wp:lineTo x="20962" y="19056"/>
                <wp:lineTo x="21152" y="17150"/>
                <wp:lineTo x="21152" y="11243"/>
                <wp:lineTo x="20009" y="9909"/>
                <wp:lineTo x="18103" y="9528"/>
                <wp:lineTo x="19247" y="6479"/>
                <wp:lineTo x="19818" y="5717"/>
                <wp:lineTo x="19056" y="5145"/>
                <wp:lineTo x="14864" y="3430"/>
                <wp:lineTo x="11434" y="0"/>
                <wp:lineTo x="8385" y="0"/>
              </wp:wrapPolygon>
            </wp:wrapTight>
            <wp:docPr id="1547756730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756730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5F9D">
        <w:t>laugh</w:t>
      </w:r>
    </w:p>
    <w:p w14:paraId="3920F873" w14:textId="3CC984A3" w:rsidR="00025F9D" w:rsidRDefault="00025F9D" w:rsidP="00025F9D">
      <w:pPr>
        <w:pStyle w:val="Listtoplevel"/>
      </w:pPr>
      <w:r>
        <w:t>cough</w:t>
      </w:r>
    </w:p>
    <w:p w14:paraId="7E1AEAE2" w14:textId="3B183CBE" w:rsidR="00025F9D" w:rsidRDefault="00025F9D" w:rsidP="00025F9D">
      <w:pPr>
        <w:pStyle w:val="Listtoplevel"/>
      </w:pPr>
      <w:r>
        <w:t>sneeze.</w:t>
      </w:r>
    </w:p>
    <w:p w14:paraId="41DBE6B1" w14:textId="77777777" w:rsidR="00025F9D" w:rsidRDefault="00025F9D" w:rsidP="00025F9D"/>
    <w:p w14:paraId="2B4D0B8F" w14:textId="77777777" w:rsidR="00025F9D" w:rsidRDefault="00025F9D" w:rsidP="00025F9D"/>
    <w:p w14:paraId="2058A0FE" w14:textId="0CCA9774" w:rsidR="00025F9D" w:rsidRDefault="00D85C1D" w:rsidP="00025F9D">
      <w:r>
        <w:rPr>
          <w:b/>
          <w:bCs/>
          <w:noProof/>
        </w:rPr>
        <w:lastRenderedPageBreak/>
        <w:drawing>
          <wp:anchor distT="0" distB="0" distL="114300" distR="114300" simplePos="0" relativeHeight="252090368" behindDoc="0" locked="0" layoutInCell="1" allowOverlap="1" wp14:anchorId="1D7B6414" wp14:editId="58E2E8CE">
            <wp:simplePos x="0" y="0"/>
            <wp:positionH relativeFrom="margin">
              <wp:posOffset>0</wp:posOffset>
            </wp:positionH>
            <wp:positionV relativeFrom="page">
              <wp:posOffset>730885</wp:posOffset>
            </wp:positionV>
            <wp:extent cx="1440000" cy="1440000"/>
            <wp:effectExtent l="0" t="0" r="0" b="0"/>
            <wp:wrapTight wrapText="bothSides">
              <wp:wrapPolygon edited="0">
                <wp:start x="3811" y="381"/>
                <wp:lineTo x="2668" y="762"/>
                <wp:lineTo x="191" y="2858"/>
                <wp:lineTo x="191" y="4764"/>
                <wp:lineTo x="762" y="6860"/>
                <wp:lineTo x="5717" y="9909"/>
                <wp:lineTo x="6288" y="12958"/>
                <wp:lineTo x="3240" y="12958"/>
                <wp:lineTo x="191" y="14483"/>
                <wp:lineTo x="191" y="17150"/>
                <wp:lineTo x="762" y="19056"/>
                <wp:lineTo x="1143" y="20009"/>
                <wp:lineTo x="5907" y="20581"/>
                <wp:lineTo x="16007" y="20962"/>
                <wp:lineTo x="18675" y="20962"/>
                <wp:lineTo x="19056" y="20581"/>
                <wp:lineTo x="21152" y="19247"/>
                <wp:lineTo x="21343" y="17150"/>
                <wp:lineTo x="21343" y="16198"/>
                <wp:lineTo x="21152" y="14483"/>
                <wp:lineTo x="18865" y="13339"/>
                <wp:lineTo x="15816" y="12958"/>
                <wp:lineTo x="16198" y="9909"/>
                <wp:lineTo x="19247" y="7051"/>
                <wp:lineTo x="20009" y="6860"/>
                <wp:lineTo x="21152" y="4955"/>
                <wp:lineTo x="21152" y="2668"/>
                <wp:lineTo x="19247" y="953"/>
                <wp:lineTo x="17532" y="381"/>
                <wp:lineTo x="3811" y="381"/>
              </wp:wrapPolygon>
            </wp:wrapTight>
            <wp:docPr id="869439663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439663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3DC0">
        <w:rPr>
          <w:noProof/>
        </w:rPr>
        <mc:AlternateContent>
          <mc:Choice Requires="wps">
            <w:drawing>
              <wp:anchor distT="0" distB="0" distL="114300" distR="114300" simplePos="0" relativeHeight="251994112" behindDoc="1" locked="0" layoutInCell="1" allowOverlap="1" wp14:anchorId="4E353BCB" wp14:editId="1561346C">
                <wp:simplePos x="0" y="0"/>
                <wp:positionH relativeFrom="column">
                  <wp:posOffset>2160270</wp:posOffset>
                </wp:positionH>
                <wp:positionV relativeFrom="paragraph">
                  <wp:posOffset>0</wp:posOffset>
                </wp:positionV>
                <wp:extent cx="3600000" cy="4802400"/>
                <wp:effectExtent l="0" t="0" r="0" b="0"/>
                <wp:wrapNone/>
                <wp:docPr id="3347061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802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E87670" id="Rectangle 1" o:spid="_x0000_s1026" style="position:absolute;margin-left:170.1pt;margin-top:0;width:283.45pt;height:378.15pt;z-index:-25132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" fillcolor="#4472c4 [3204]" stroked="f" strokeweight="1pt">
                <v:fill opacity="12850f"/>
              </v:rect>
            </w:pict>
          </mc:Fallback>
        </mc:AlternateContent>
      </w:r>
      <w:r w:rsidR="00025F9D">
        <w:rPr>
          <w:b/>
          <w:bCs/>
        </w:rPr>
        <w:t>Particle</w:t>
      </w:r>
      <w:r w:rsidR="00025F9D">
        <w:t xml:space="preserve"> means a very small piece of something like</w:t>
      </w:r>
      <w:r w:rsidR="00E73DC0">
        <w:t>:</w:t>
      </w:r>
    </w:p>
    <w:p w14:paraId="3C32C124" w14:textId="24B9F3CC" w:rsidR="00E73DC0" w:rsidRDefault="00E73DC0" w:rsidP="00E73DC0">
      <w:pPr>
        <w:pStyle w:val="Listtoplevel"/>
      </w:pPr>
      <w:r>
        <w:t>water</w:t>
      </w:r>
    </w:p>
    <w:p w14:paraId="37811ED1" w14:textId="2FF85621" w:rsidR="00E73DC0" w:rsidRDefault="00D85C1D" w:rsidP="00E73DC0">
      <w:pPr>
        <w:pStyle w:val="Listtoplevel"/>
      </w:pPr>
      <w:r>
        <w:drawing>
          <wp:anchor distT="0" distB="0" distL="114300" distR="114300" simplePos="0" relativeHeight="252088320" behindDoc="0" locked="0" layoutInCell="1" allowOverlap="1" wp14:anchorId="7E2AECDF" wp14:editId="32182486">
            <wp:simplePos x="0" y="0"/>
            <wp:positionH relativeFrom="margin">
              <wp:posOffset>0</wp:posOffset>
            </wp:positionH>
            <wp:positionV relativeFrom="paragraph">
              <wp:posOffset>234315</wp:posOffset>
            </wp:positionV>
            <wp:extent cx="1439545" cy="1439545"/>
            <wp:effectExtent l="0" t="0" r="0" b="0"/>
            <wp:wrapTight wrapText="bothSides">
              <wp:wrapPolygon edited="0">
                <wp:start x="6860" y="0"/>
                <wp:lineTo x="5717" y="953"/>
                <wp:lineTo x="4192" y="2858"/>
                <wp:lineTo x="4192" y="3621"/>
                <wp:lineTo x="3430" y="6479"/>
                <wp:lineTo x="3049" y="7051"/>
                <wp:lineTo x="2858" y="21343"/>
                <wp:lineTo x="16960" y="21343"/>
                <wp:lineTo x="17722" y="18675"/>
                <wp:lineTo x="18484" y="15626"/>
                <wp:lineTo x="16198" y="12577"/>
                <wp:lineTo x="17722" y="10100"/>
                <wp:lineTo x="17913" y="9337"/>
                <wp:lineTo x="17341" y="7432"/>
                <wp:lineTo x="16769" y="6479"/>
                <wp:lineTo x="13720" y="3049"/>
                <wp:lineTo x="10862" y="572"/>
                <wp:lineTo x="9909" y="0"/>
                <wp:lineTo x="6860" y="0"/>
              </wp:wrapPolygon>
            </wp:wrapTight>
            <wp:docPr id="871368652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368652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3DC0">
        <w:t>dust</w:t>
      </w:r>
      <w:r w:rsidR="00B23C96">
        <w:t>.</w:t>
      </w:r>
    </w:p>
    <w:p w14:paraId="4637818B" w14:textId="7368891C" w:rsidR="00E73DC0" w:rsidRDefault="00E73DC0" w:rsidP="00E73DC0"/>
    <w:p w14:paraId="3309B22C" w14:textId="30C24BD9" w:rsidR="00E73DC0" w:rsidRDefault="00E73DC0" w:rsidP="00E73DC0"/>
    <w:p w14:paraId="5A26808F" w14:textId="4BE9886F" w:rsidR="00E73DC0" w:rsidRDefault="00D85C1D" w:rsidP="00E73DC0">
      <w:r>
        <w:rPr>
          <w:b/>
          <w:bCs/>
          <w:noProof/>
        </w:rPr>
        <w:drawing>
          <wp:anchor distT="0" distB="0" distL="114300" distR="114300" simplePos="0" relativeHeight="252089344" behindDoc="0" locked="0" layoutInCell="1" allowOverlap="1" wp14:anchorId="4BD4AE7A" wp14:editId="633DE765">
            <wp:simplePos x="0" y="0"/>
            <wp:positionH relativeFrom="margin">
              <wp:posOffset>0</wp:posOffset>
            </wp:positionH>
            <wp:positionV relativeFrom="paragraph">
              <wp:posOffset>579755</wp:posOffset>
            </wp:positionV>
            <wp:extent cx="1439545" cy="1439545"/>
            <wp:effectExtent l="0" t="0" r="0" b="0"/>
            <wp:wrapTight wrapText="bothSides">
              <wp:wrapPolygon edited="0">
                <wp:start x="9909" y="381"/>
                <wp:lineTo x="6479" y="1906"/>
                <wp:lineTo x="5336" y="2668"/>
                <wp:lineTo x="5526" y="3811"/>
                <wp:lineTo x="2858" y="3811"/>
                <wp:lineTo x="2668" y="4955"/>
                <wp:lineTo x="4192" y="6860"/>
                <wp:lineTo x="4192" y="7051"/>
                <wp:lineTo x="5907" y="9909"/>
                <wp:lineTo x="3240" y="10290"/>
                <wp:lineTo x="3240" y="12196"/>
                <wp:lineTo x="5336" y="12958"/>
                <wp:lineTo x="6098" y="19056"/>
                <wp:lineTo x="7051" y="21152"/>
                <wp:lineTo x="15245" y="21152"/>
                <wp:lineTo x="15816" y="19056"/>
                <wp:lineTo x="16579" y="12958"/>
                <wp:lineTo x="18865" y="9909"/>
                <wp:lineTo x="18294" y="8956"/>
                <wp:lineTo x="16579" y="6860"/>
                <wp:lineTo x="19818" y="5907"/>
                <wp:lineTo x="19628" y="4764"/>
                <wp:lineTo x="14864" y="3811"/>
                <wp:lineTo x="17532" y="2287"/>
                <wp:lineTo x="16960" y="953"/>
                <wp:lineTo x="11434" y="381"/>
                <wp:lineTo x="9909" y="381"/>
              </wp:wrapPolygon>
            </wp:wrapTight>
            <wp:docPr id="1828087483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087483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3DC0">
        <w:t>Particles are often so small we cannot see them</w:t>
      </w:r>
      <w:r w:rsidR="0026390B">
        <w:t xml:space="preserve"> with our eyes</w:t>
      </w:r>
      <w:r w:rsidR="00E73DC0">
        <w:t>.</w:t>
      </w:r>
    </w:p>
    <w:p w14:paraId="03FCEF38" w14:textId="698FC79C" w:rsidR="00E73DC0" w:rsidRDefault="00E73DC0" w:rsidP="00E73DC0"/>
    <w:p w14:paraId="4466B3A6" w14:textId="61A2F72E" w:rsidR="00E73DC0" w:rsidRDefault="00E73DC0" w:rsidP="00E73DC0"/>
    <w:p w14:paraId="23FBC7D3" w14:textId="1F65FA99" w:rsidR="00E73DC0" w:rsidRDefault="00E73DC0" w:rsidP="00E73DC0">
      <w:r>
        <w:t>Particles with COVID-19 on them can float in the air for a long time.</w:t>
      </w:r>
    </w:p>
    <w:p w14:paraId="30A7D6FC" w14:textId="06C091EA" w:rsidR="00E73DC0" w:rsidRDefault="00D85C1D" w:rsidP="00E73DC0">
      <w:r>
        <w:rPr>
          <w:noProof/>
          <w:lang w:eastAsia="en-NZ"/>
        </w:rPr>
        <w:drawing>
          <wp:anchor distT="0" distB="0" distL="114300" distR="114300" simplePos="0" relativeHeight="252092416" behindDoc="0" locked="0" layoutInCell="1" allowOverlap="1" wp14:anchorId="456E08AE" wp14:editId="650CFA8A">
            <wp:simplePos x="0" y="0"/>
            <wp:positionH relativeFrom="margin">
              <wp:align>left</wp:align>
            </wp:positionH>
            <wp:positionV relativeFrom="paragraph">
              <wp:posOffset>65405</wp:posOffset>
            </wp:positionV>
            <wp:extent cx="1764000" cy="1764000"/>
            <wp:effectExtent l="0" t="0" r="1905" b="1905"/>
            <wp:wrapNone/>
            <wp:docPr id="1887665465" name="Picture 18876654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665465" name="Picture 18876654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000" cy="17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8EAB42" w14:textId="57E4FCBC" w:rsidR="00E73DC0" w:rsidRDefault="00E73DC0" w:rsidP="00E73DC0"/>
    <w:p w14:paraId="6813EE60" w14:textId="42776357" w:rsidR="00E73DC0" w:rsidRDefault="00E73DC0" w:rsidP="00E73DC0">
      <w:r>
        <w:rPr>
          <w:b/>
          <w:bCs/>
        </w:rPr>
        <w:t>Respirator</w:t>
      </w:r>
      <w:r>
        <w:t xml:space="preserve"> </w:t>
      </w:r>
      <w:r w:rsidRPr="009E6C21">
        <w:rPr>
          <w:b/>
          <w:bCs/>
        </w:rPr>
        <w:t>masks</w:t>
      </w:r>
      <w:r>
        <w:t xml:space="preserve"> can stop you from breathing in COVID-19 particles.</w:t>
      </w:r>
    </w:p>
    <w:p w14:paraId="72551684" w14:textId="77777777" w:rsidR="009E6C21" w:rsidRDefault="009E6C21" w:rsidP="00E73DC0"/>
    <w:p w14:paraId="4FEC29FD" w14:textId="77777777" w:rsidR="009E6C21" w:rsidRDefault="009E6C21" w:rsidP="00E73DC0"/>
    <w:p w14:paraId="775F87AA" w14:textId="77777777" w:rsidR="009E6C21" w:rsidRDefault="009E6C21" w:rsidP="00E73DC0">
      <w:pPr>
        <w:rPr>
          <w:b/>
          <w:bCs/>
        </w:rPr>
      </w:pPr>
    </w:p>
    <w:p w14:paraId="240AAE5D" w14:textId="77777777" w:rsidR="009E6C21" w:rsidRDefault="009E6C21" w:rsidP="00E73DC0">
      <w:pPr>
        <w:rPr>
          <w:b/>
          <w:bCs/>
        </w:rPr>
      </w:pPr>
    </w:p>
    <w:p w14:paraId="6E69107A" w14:textId="77777777" w:rsidR="009E6C21" w:rsidRDefault="009E6C21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47F22717" w14:textId="43E8EDF6" w:rsidR="009E6C21" w:rsidRDefault="00D85C1D" w:rsidP="00E73DC0">
      <w:r>
        <w:rPr>
          <w:noProof/>
          <w:lang w:eastAsia="en-NZ"/>
        </w:rPr>
        <w:lastRenderedPageBreak/>
        <w:drawing>
          <wp:anchor distT="0" distB="0" distL="114300" distR="114300" simplePos="0" relativeHeight="252094464" behindDoc="0" locked="0" layoutInCell="1" allowOverlap="1" wp14:anchorId="4FFF33FB" wp14:editId="5E10C6CB">
            <wp:simplePos x="0" y="0"/>
            <wp:positionH relativeFrom="margin">
              <wp:posOffset>0</wp:posOffset>
            </wp:positionH>
            <wp:positionV relativeFrom="page">
              <wp:posOffset>414020</wp:posOffset>
            </wp:positionV>
            <wp:extent cx="1763395" cy="1763395"/>
            <wp:effectExtent l="0" t="0" r="1905" b="1905"/>
            <wp:wrapNone/>
            <wp:docPr id="902016666" name="Picture 9020166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016666" name="Picture 9020166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3395" cy="176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6C21">
        <w:rPr>
          <w:noProof/>
        </w:rPr>
        <mc:AlternateContent>
          <mc:Choice Requires="wps">
            <w:drawing>
              <wp:anchor distT="0" distB="0" distL="114300" distR="114300" simplePos="0" relativeHeight="251996160" behindDoc="1" locked="0" layoutInCell="1" allowOverlap="1" wp14:anchorId="0B6720E0" wp14:editId="4D24D8C4">
                <wp:simplePos x="0" y="0"/>
                <wp:positionH relativeFrom="column">
                  <wp:posOffset>2159000</wp:posOffset>
                </wp:positionH>
                <wp:positionV relativeFrom="paragraph">
                  <wp:posOffset>-114300</wp:posOffset>
                </wp:positionV>
                <wp:extent cx="3600000" cy="5600700"/>
                <wp:effectExtent l="0" t="0" r="0" b="0"/>
                <wp:wrapNone/>
                <wp:docPr id="40612384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56007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941E05" id="Rectangle 1" o:spid="_x0000_s1026" style="position:absolute;margin-left:170pt;margin-top:-9pt;width:283.45pt;height:441pt;z-index:-25132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" fillcolor="#4472c4 [3204]" stroked="f" strokeweight="1pt">
                <v:fill opacity="12850f"/>
              </v:rect>
            </w:pict>
          </mc:Fallback>
        </mc:AlternateContent>
      </w:r>
      <w:r w:rsidR="009E6C21">
        <w:rPr>
          <w:b/>
          <w:bCs/>
        </w:rPr>
        <w:t>Respirator masks</w:t>
      </w:r>
      <w:r w:rsidR="009E6C21">
        <w:t xml:space="preserve"> are a kind of face mask that you throw out after you have used them.</w:t>
      </w:r>
    </w:p>
    <w:p w14:paraId="1ABF2DCD" w14:textId="77777777" w:rsidR="009E6C21" w:rsidRDefault="009E6C21" w:rsidP="00E73DC0"/>
    <w:p w14:paraId="2285B774" w14:textId="26E98814" w:rsidR="009E6C21" w:rsidRDefault="00D85C1D" w:rsidP="00E73DC0">
      <w:r>
        <w:rPr>
          <w:noProof/>
        </w:rPr>
        <w:drawing>
          <wp:anchor distT="0" distB="0" distL="114300" distR="114300" simplePos="0" relativeHeight="252096512" behindDoc="0" locked="0" layoutInCell="1" allowOverlap="1" wp14:anchorId="7275283C" wp14:editId="3DF47612">
            <wp:simplePos x="0" y="0"/>
            <wp:positionH relativeFrom="margin">
              <wp:posOffset>0</wp:posOffset>
            </wp:positionH>
            <wp:positionV relativeFrom="paragraph">
              <wp:posOffset>192405</wp:posOffset>
            </wp:positionV>
            <wp:extent cx="1439545" cy="1057910"/>
            <wp:effectExtent l="0" t="0" r="0" b="0"/>
            <wp:wrapTight wrapText="bothSides">
              <wp:wrapPolygon edited="0">
                <wp:start x="0" y="0"/>
                <wp:lineTo x="0" y="21263"/>
                <wp:lineTo x="21343" y="21263"/>
                <wp:lineTo x="21343" y="0"/>
                <wp:lineTo x="0" y="0"/>
              </wp:wrapPolygon>
            </wp:wrapTight>
            <wp:docPr id="1846626440" name="Picture 18466264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626440" name="Picture 18466264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57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89C096" w14:textId="6A077E65" w:rsidR="009E6C21" w:rsidRPr="009E6C21" w:rsidRDefault="009E6C21" w:rsidP="00E73DC0">
      <w:r>
        <w:t>Respirator masks fit closer to your face than other types of mask.</w:t>
      </w:r>
    </w:p>
    <w:p w14:paraId="3733B659" w14:textId="117C4B54" w:rsidR="009E6C21" w:rsidRDefault="009E6C21" w:rsidP="00E73DC0"/>
    <w:p w14:paraId="2316BD88" w14:textId="4A84FC7E" w:rsidR="009E6C21" w:rsidRDefault="00D85C1D" w:rsidP="00E73DC0">
      <w:r>
        <w:rPr>
          <w:noProof/>
          <w:lang w:eastAsia="en-NZ"/>
        </w:rPr>
        <w:drawing>
          <wp:anchor distT="0" distB="0" distL="114300" distR="114300" simplePos="0" relativeHeight="252101632" behindDoc="0" locked="0" layoutInCell="1" allowOverlap="1" wp14:anchorId="6B93D735" wp14:editId="7EAE9F51">
            <wp:simplePos x="0" y="0"/>
            <wp:positionH relativeFrom="margin">
              <wp:posOffset>0</wp:posOffset>
            </wp:positionH>
            <wp:positionV relativeFrom="page">
              <wp:posOffset>4004945</wp:posOffset>
            </wp:positionV>
            <wp:extent cx="1763395" cy="1763395"/>
            <wp:effectExtent l="0" t="0" r="1905" b="1905"/>
            <wp:wrapNone/>
            <wp:docPr id="1296522004" name="Picture 1296522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016666" name="Picture 9020166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3395" cy="176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FDDFBD" w14:textId="7A3B2846" w:rsidR="009E6C21" w:rsidRDefault="009E6C21" w:rsidP="00E73DC0">
      <w:r w:rsidRPr="009E6C21">
        <w:t>Respirator</w:t>
      </w:r>
      <w:r>
        <w:rPr>
          <w:b/>
          <w:bCs/>
        </w:rPr>
        <w:t xml:space="preserve"> </w:t>
      </w:r>
      <w:r>
        <w:t>masks are also called:</w:t>
      </w:r>
    </w:p>
    <w:p w14:paraId="0E3D05E2" w14:textId="5AB41CF2" w:rsidR="009E6C21" w:rsidRDefault="009E6C21" w:rsidP="009E6C21">
      <w:pPr>
        <w:pStyle w:val="Listtoplevel"/>
      </w:pPr>
      <w:r>
        <w:t>N95</w:t>
      </w:r>
    </w:p>
    <w:p w14:paraId="0DF399D5" w14:textId="23DEFB58" w:rsidR="009E6C21" w:rsidRDefault="009E6C21" w:rsidP="009E6C21">
      <w:pPr>
        <w:pStyle w:val="Listtoplevel"/>
      </w:pPr>
      <w:r>
        <w:t>KN94</w:t>
      </w:r>
    </w:p>
    <w:p w14:paraId="4524F3DE" w14:textId="666266A1" w:rsidR="009E6C21" w:rsidRDefault="009E6C21" w:rsidP="009E6C21">
      <w:pPr>
        <w:pStyle w:val="Listtoplevel"/>
      </w:pPr>
      <w:r>
        <w:t>FFP2</w:t>
      </w:r>
      <w:r w:rsidR="00B23C96">
        <w:t>.</w:t>
      </w:r>
    </w:p>
    <w:p w14:paraId="04C07D8C" w14:textId="292B294F" w:rsidR="009E6C21" w:rsidRDefault="00D85C1D" w:rsidP="009E6C21">
      <w:r>
        <w:rPr>
          <w:noProof/>
        </w:rPr>
        <w:drawing>
          <wp:anchor distT="0" distB="0" distL="114300" distR="114300" simplePos="0" relativeHeight="252103680" behindDoc="0" locked="0" layoutInCell="1" allowOverlap="1" wp14:anchorId="7C5FA005" wp14:editId="68082360">
            <wp:simplePos x="0" y="0"/>
            <wp:positionH relativeFrom="margin">
              <wp:posOffset>0</wp:posOffset>
            </wp:positionH>
            <wp:positionV relativeFrom="paragraph">
              <wp:posOffset>90805</wp:posOffset>
            </wp:positionV>
            <wp:extent cx="1439545" cy="1057910"/>
            <wp:effectExtent l="0" t="0" r="0" b="0"/>
            <wp:wrapTight wrapText="bothSides">
              <wp:wrapPolygon edited="0">
                <wp:start x="0" y="0"/>
                <wp:lineTo x="0" y="21263"/>
                <wp:lineTo x="21343" y="21263"/>
                <wp:lineTo x="21343" y="0"/>
                <wp:lineTo x="0" y="0"/>
              </wp:wrapPolygon>
            </wp:wrapTight>
            <wp:docPr id="1275216783" name="Picture 12752167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216783" name="Picture 12752167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57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797295" w14:textId="1B01A532" w:rsidR="009E6C21" w:rsidRDefault="009E6C21" w:rsidP="009E6C21"/>
    <w:p w14:paraId="2B45B59A" w14:textId="438637F0" w:rsidR="009E6C21" w:rsidRDefault="009E6C21" w:rsidP="009E6C21">
      <w:r>
        <w:t>Face masks should fit your face well without any gaps.</w:t>
      </w:r>
    </w:p>
    <w:p w14:paraId="3FCB8541" w14:textId="1EE53F7D" w:rsidR="009E6C21" w:rsidRDefault="00D85C1D" w:rsidP="009E6C21">
      <w:r>
        <w:rPr>
          <w:noProof/>
        </w:rPr>
        <mc:AlternateContent>
          <mc:Choice Requires="wpg">
            <w:drawing>
              <wp:anchor distT="0" distB="0" distL="114300" distR="114300" simplePos="0" relativeHeight="252099584" behindDoc="0" locked="0" layoutInCell="1" allowOverlap="1" wp14:anchorId="5BC167EA" wp14:editId="1D381B38">
                <wp:simplePos x="0" y="0"/>
                <wp:positionH relativeFrom="column">
                  <wp:posOffset>0</wp:posOffset>
                </wp:positionH>
                <wp:positionV relativeFrom="paragraph">
                  <wp:posOffset>83820</wp:posOffset>
                </wp:positionV>
                <wp:extent cx="1998000" cy="1414800"/>
                <wp:effectExtent l="0" t="0" r="0" b="0"/>
                <wp:wrapTight wrapText="bothSides">
                  <wp:wrapPolygon edited="0">
                    <wp:start x="0" y="0"/>
                    <wp:lineTo x="0" y="21329"/>
                    <wp:lineTo x="11397" y="21329"/>
                    <wp:lineTo x="11397" y="18614"/>
                    <wp:lineTo x="14418" y="18614"/>
                    <wp:lineTo x="20323" y="16481"/>
                    <wp:lineTo x="20186" y="15512"/>
                    <wp:lineTo x="18126" y="12409"/>
                    <wp:lineTo x="17989" y="9307"/>
                    <wp:lineTo x="20048" y="6205"/>
                    <wp:lineTo x="20323" y="4847"/>
                    <wp:lineTo x="18675" y="4266"/>
                    <wp:lineTo x="11397" y="3102"/>
                    <wp:lineTo x="11397" y="0"/>
                    <wp:lineTo x="0" y="0"/>
                  </wp:wrapPolygon>
                </wp:wrapTight>
                <wp:docPr id="1459184874" name="Group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998000" cy="1414800"/>
                          <a:chOff x="0" y="0"/>
                          <a:chExt cx="2286000" cy="1619885"/>
                        </a:xfrm>
                      </wpg:grpSpPr>
                      <pic:pic xmlns:pic="http://schemas.openxmlformats.org/drawingml/2006/picture">
                        <pic:nvPicPr>
                          <pic:cNvPr id="589311180" name="Picture 5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06" r="14584"/>
                          <a:stretch/>
                        </pic:blipFill>
                        <pic:spPr bwMode="auto">
                          <a:xfrm>
                            <a:off x="0" y="0"/>
                            <a:ext cx="1191260" cy="16198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19128522" name="Graphic 51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8700" y="17780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91977F" id="Group 52" o:spid="_x0000_s1026" alt="&quot;&quot;" style="position:absolute;margin-left:0;margin-top:6.6pt;width:157.3pt;height:111.4pt;z-index:252099584;mso-width-relative:margin;mso-height-relative:margin" coordsize="22860,16198" o:gfxdata="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">
                <o:lock v:ext="edit" aspectratio="t"/>
                <v:shape id="Picture 50" o:spid="_x0000_s1027" type="#_x0000_t75" alt="&quot;&quot;" style="position:absolute;width:11912;height:16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">
                  <v:imagedata r:id="rId91" o:title="" cropleft="7737f" cropright="9558f"/>
                </v:shape>
                <v:shape id="Graphic 51" o:spid="_x0000_s1028" type="#_x0000_t75" alt="Close with solid fill" style="position:absolute;left:10287;top:1778;width:12573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">
                  <v:imagedata r:id="rId78" o:title="Close with solid fill"/>
                </v:shape>
                <w10:wrap type="tight"/>
              </v:group>
            </w:pict>
          </mc:Fallback>
        </mc:AlternateContent>
      </w:r>
    </w:p>
    <w:p w14:paraId="5ECDD40D" w14:textId="77777777" w:rsidR="009E6C21" w:rsidRDefault="009E6C21" w:rsidP="009E6C21"/>
    <w:p w14:paraId="37D4FD57" w14:textId="0D4FCA4E" w:rsidR="009E6C21" w:rsidRDefault="009E6C21" w:rsidP="009E6C21">
      <w:r>
        <w:t>You should choose a face mask that does not have a vent to let air out.</w:t>
      </w:r>
    </w:p>
    <w:p w14:paraId="4910D985" w14:textId="77777777" w:rsidR="009E6C21" w:rsidRDefault="009E6C21">
      <w:pPr>
        <w:spacing w:line="240" w:lineRule="auto"/>
        <w:ind w:left="0"/>
      </w:pPr>
      <w:r>
        <w:br w:type="page"/>
      </w:r>
    </w:p>
    <w:p w14:paraId="564E1A32" w14:textId="675728BD" w:rsidR="009E6C21" w:rsidRDefault="009E6C21" w:rsidP="009E6C21">
      <w:pPr>
        <w:pStyle w:val="Heading1"/>
      </w:pPr>
      <w:r>
        <w:lastRenderedPageBreak/>
        <w:t>Ventilation</w:t>
      </w:r>
    </w:p>
    <w:p w14:paraId="0691366F" w14:textId="77777777" w:rsidR="009E6C21" w:rsidRDefault="009E6C21" w:rsidP="009E6C21"/>
    <w:p w14:paraId="77D9BF8E" w14:textId="1304E44E" w:rsidR="009E6C21" w:rsidRDefault="00D85C1D" w:rsidP="009E6C21">
      <w:r>
        <w:rPr>
          <w:b/>
          <w:bCs/>
          <w:noProof/>
        </w:rPr>
        <w:drawing>
          <wp:anchor distT="0" distB="0" distL="114300" distR="114300" simplePos="0" relativeHeight="252105728" behindDoc="0" locked="0" layoutInCell="1" allowOverlap="1" wp14:anchorId="2EC5B461" wp14:editId="320A9F42">
            <wp:simplePos x="0" y="0"/>
            <wp:positionH relativeFrom="margin">
              <wp:posOffset>0</wp:posOffset>
            </wp:positionH>
            <wp:positionV relativeFrom="paragraph">
              <wp:posOffset>235585</wp:posOffset>
            </wp:positionV>
            <wp:extent cx="1439545" cy="1439545"/>
            <wp:effectExtent l="0" t="0" r="0" b="0"/>
            <wp:wrapTight wrapText="bothSides">
              <wp:wrapPolygon edited="0">
                <wp:start x="9909" y="381"/>
                <wp:lineTo x="6479" y="1906"/>
                <wp:lineTo x="5336" y="2668"/>
                <wp:lineTo x="5526" y="3811"/>
                <wp:lineTo x="2858" y="3811"/>
                <wp:lineTo x="2668" y="4955"/>
                <wp:lineTo x="4192" y="6860"/>
                <wp:lineTo x="4192" y="7051"/>
                <wp:lineTo x="5907" y="9909"/>
                <wp:lineTo x="3240" y="10290"/>
                <wp:lineTo x="3240" y="12196"/>
                <wp:lineTo x="5336" y="12958"/>
                <wp:lineTo x="6098" y="19056"/>
                <wp:lineTo x="7051" y="21152"/>
                <wp:lineTo x="15245" y="21152"/>
                <wp:lineTo x="15816" y="19056"/>
                <wp:lineTo x="16579" y="12958"/>
                <wp:lineTo x="18865" y="9909"/>
                <wp:lineTo x="18294" y="8956"/>
                <wp:lineTo x="16579" y="6860"/>
                <wp:lineTo x="19818" y="5907"/>
                <wp:lineTo x="19628" y="4764"/>
                <wp:lineTo x="14864" y="3811"/>
                <wp:lineTo x="17532" y="2287"/>
                <wp:lineTo x="16960" y="953"/>
                <wp:lineTo x="11434" y="381"/>
                <wp:lineTo x="9909" y="381"/>
              </wp:wrapPolygon>
            </wp:wrapTight>
            <wp:docPr id="154446812" name="Picture 1544468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087483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90C241" w14:textId="1B8C66EB" w:rsidR="009E6C21" w:rsidRDefault="009E6C21" w:rsidP="009E6C21">
      <w:r>
        <w:t>Good ventilation means COVID-19 particles will not stay in the air for as long.</w:t>
      </w:r>
    </w:p>
    <w:p w14:paraId="1DC84D9D" w14:textId="2604A2FA" w:rsidR="009E6C21" w:rsidRDefault="009E6C21" w:rsidP="009E6C21"/>
    <w:p w14:paraId="0ED7B0B2" w14:textId="199EAA1B" w:rsidR="009E6C21" w:rsidRDefault="009E6C21" w:rsidP="009E6C21"/>
    <w:p w14:paraId="0522C42B" w14:textId="0A166116" w:rsidR="009E6C21" w:rsidRDefault="00D85C1D" w:rsidP="009E6C21">
      <w:r>
        <w:rPr>
          <w:b/>
          <w:bCs/>
          <w:noProof/>
        </w:rPr>
        <w:drawing>
          <wp:anchor distT="0" distB="0" distL="114300" distR="114300" simplePos="0" relativeHeight="252106752" behindDoc="0" locked="0" layoutInCell="1" allowOverlap="1" wp14:anchorId="0EACAA92" wp14:editId="5C8C6384">
            <wp:simplePos x="0" y="0"/>
            <wp:positionH relativeFrom="margin">
              <wp:posOffset>0</wp:posOffset>
            </wp:positionH>
            <wp:positionV relativeFrom="paragraph">
              <wp:posOffset>229235</wp:posOffset>
            </wp:positionV>
            <wp:extent cx="1439545" cy="1223645"/>
            <wp:effectExtent l="0" t="0" r="0" b="0"/>
            <wp:wrapTight wrapText="bothSides">
              <wp:wrapPolygon edited="0">
                <wp:start x="0" y="0"/>
                <wp:lineTo x="0" y="21297"/>
                <wp:lineTo x="21343" y="21297"/>
                <wp:lineTo x="21343" y="0"/>
                <wp:lineTo x="0" y="0"/>
              </wp:wrapPolygon>
            </wp:wrapTight>
            <wp:docPr id="302900367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900367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23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6C21">
        <w:t>It is a good idea to let fresh air in when you have visitors to your:</w:t>
      </w:r>
    </w:p>
    <w:p w14:paraId="4C2AA07D" w14:textId="1222E995" w:rsidR="009E6C21" w:rsidRDefault="009E6C21" w:rsidP="009E6C21">
      <w:pPr>
        <w:pStyle w:val="Listtoplevel"/>
      </w:pPr>
      <w:r>
        <w:t>home</w:t>
      </w:r>
    </w:p>
    <w:p w14:paraId="7189E3FF" w14:textId="3E075E5B" w:rsidR="009E6C21" w:rsidRDefault="00D85C1D" w:rsidP="009E6C21">
      <w:pPr>
        <w:pStyle w:val="Listtoplevel"/>
      </w:pPr>
      <w:r>
        <w:rPr>
          <w:b/>
          <w:bCs/>
        </w:rPr>
        <w:drawing>
          <wp:anchor distT="0" distB="0" distL="114300" distR="114300" simplePos="0" relativeHeight="252107776" behindDoc="0" locked="0" layoutInCell="1" allowOverlap="1" wp14:anchorId="33BBAC3F" wp14:editId="10D2B62B">
            <wp:simplePos x="0" y="0"/>
            <wp:positionH relativeFrom="margin">
              <wp:posOffset>0</wp:posOffset>
            </wp:positionH>
            <wp:positionV relativeFrom="paragraph">
              <wp:posOffset>577850</wp:posOffset>
            </wp:positionV>
            <wp:extent cx="1439545" cy="1795780"/>
            <wp:effectExtent l="0" t="0" r="0" b="0"/>
            <wp:wrapTight wrapText="bothSides">
              <wp:wrapPolygon edited="0">
                <wp:start x="0" y="0"/>
                <wp:lineTo x="0" y="21386"/>
                <wp:lineTo x="21343" y="21386"/>
                <wp:lineTo x="21343" y="0"/>
                <wp:lineTo x="0" y="0"/>
              </wp:wrapPolygon>
            </wp:wrapTight>
            <wp:docPr id="1904280518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280518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6C21">
        <w:t>work.</w:t>
      </w:r>
    </w:p>
    <w:p w14:paraId="5CF6BD17" w14:textId="7D841B2F" w:rsidR="009E6C21" w:rsidRDefault="009E6C21" w:rsidP="00DA34FA"/>
    <w:p w14:paraId="0FE0E586" w14:textId="22A8BE4D" w:rsidR="00DA34FA" w:rsidRDefault="00DA34FA" w:rsidP="00DA34FA"/>
    <w:p w14:paraId="30DFD33A" w14:textId="23D4C686" w:rsidR="00DA34FA" w:rsidRDefault="00DA34FA" w:rsidP="00DA34FA">
      <w:r>
        <w:t>You can let fresh air in by having a window open a little bit all day.</w:t>
      </w:r>
    </w:p>
    <w:p w14:paraId="287B8408" w14:textId="5BCEA0A9" w:rsidR="00DA34FA" w:rsidRDefault="00DA34FA" w:rsidP="00DA34FA"/>
    <w:p w14:paraId="79B419FB" w14:textId="20F65EB2" w:rsidR="00DA34FA" w:rsidRDefault="00D85C1D" w:rsidP="00DA34FA">
      <w:r>
        <w:rPr>
          <w:b/>
          <w:bCs/>
          <w:noProof/>
        </w:rPr>
        <w:drawing>
          <wp:anchor distT="0" distB="0" distL="114300" distR="114300" simplePos="0" relativeHeight="252108800" behindDoc="0" locked="0" layoutInCell="1" allowOverlap="1" wp14:anchorId="03B2F5D2" wp14:editId="7EA342B8">
            <wp:simplePos x="0" y="0"/>
            <wp:positionH relativeFrom="margin">
              <wp:posOffset>0</wp:posOffset>
            </wp:positionH>
            <wp:positionV relativeFrom="paragraph">
              <wp:posOffset>151130</wp:posOffset>
            </wp:positionV>
            <wp:extent cx="1439545" cy="1562100"/>
            <wp:effectExtent l="0" t="0" r="0" b="0"/>
            <wp:wrapTight wrapText="bothSides">
              <wp:wrapPolygon edited="0">
                <wp:start x="0" y="0"/>
                <wp:lineTo x="0" y="21424"/>
                <wp:lineTo x="21343" y="21424"/>
                <wp:lineTo x="21343" y="0"/>
                <wp:lineTo x="0" y="0"/>
              </wp:wrapPolygon>
            </wp:wrapTight>
            <wp:docPr id="1404391049" name="Picture 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391049" name="Picture 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36D957" w14:textId="39C3EB78" w:rsidR="00DA34FA" w:rsidRDefault="00DA34FA" w:rsidP="00DA34FA">
      <w:r>
        <w:t>You can also open your windows right up for 15 minutes a few times a day.</w:t>
      </w:r>
    </w:p>
    <w:p w14:paraId="2C2D37E2" w14:textId="77777777" w:rsidR="00DA34FA" w:rsidRDefault="00DA34FA">
      <w:pPr>
        <w:spacing w:line="240" w:lineRule="auto"/>
        <w:ind w:left="0"/>
      </w:pPr>
      <w:r>
        <w:br w:type="page"/>
      </w:r>
    </w:p>
    <w:p w14:paraId="6B51BCC6" w14:textId="5C0D5FAF" w:rsidR="00DA34FA" w:rsidRDefault="00DA34FA" w:rsidP="00DA34FA">
      <w:pPr>
        <w:pStyle w:val="Heading1"/>
      </w:pPr>
      <w:r>
        <w:lastRenderedPageBreak/>
        <w:t xml:space="preserve">Coughs </w:t>
      </w:r>
      <w:r w:rsidR="009E2FF0">
        <w:t>and</w:t>
      </w:r>
      <w:r>
        <w:t xml:space="preserve"> sneezes</w:t>
      </w:r>
    </w:p>
    <w:p w14:paraId="73880AD3" w14:textId="77777777" w:rsidR="009E6C21" w:rsidRDefault="009E6C21" w:rsidP="009E6C21"/>
    <w:p w14:paraId="27FD5225" w14:textId="142BFE5D" w:rsidR="00DA34FA" w:rsidRDefault="00D85C1D" w:rsidP="009E6C21">
      <w:r>
        <w:rPr>
          <w:noProof/>
        </w:rPr>
        <w:drawing>
          <wp:anchor distT="0" distB="0" distL="114300" distR="114300" simplePos="0" relativeHeight="252110848" behindDoc="0" locked="0" layoutInCell="1" allowOverlap="1" wp14:anchorId="757641B2" wp14:editId="58438866">
            <wp:simplePos x="0" y="0"/>
            <wp:positionH relativeFrom="margin">
              <wp:posOffset>0</wp:posOffset>
            </wp:positionH>
            <wp:positionV relativeFrom="paragraph">
              <wp:posOffset>121285</wp:posOffset>
            </wp:positionV>
            <wp:extent cx="1439545" cy="1439545"/>
            <wp:effectExtent l="0" t="0" r="0" b="0"/>
            <wp:wrapTight wrapText="bothSides">
              <wp:wrapPolygon edited="0">
                <wp:start x="8385" y="0"/>
                <wp:lineTo x="6479" y="953"/>
                <wp:lineTo x="5145" y="2287"/>
                <wp:lineTo x="5336" y="3430"/>
                <wp:lineTo x="4573" y="6479"/>
                <wp:lineTo x="4383" y="9528"/>
                <wp:lineTo x="3430" y="9909"/>
                <wp:lineTo x="1715" y="12005"/>
                <wp:lineTo x="0" y="14673"/>
                <wp:lineTo x="0" y="21343"/>
                <wp:lineTo x="19818" y="21343"/>
                <wp:lineTo x="20009" y="21152"/>
                <wp:lineTo x="20962" y="19056"/>
                <wp:lineTo x="21152" y="17150"/>
                <wp:lineTo x="21152" y="11243"/>
                <wp:lineTo x="20009" y="9909"/>
                <wp:lineTo x="18103" y="9528"/>
                <wp:lineTo x="19247" y="6479"/>
                <wp:lineTo x="19818" y="5717"/>
                <wp:lineTo x="19056" y="5145"/>
                <wp:lineTo x="14864" y="3430"/>
                <wp:lineTo x="11434" y="0"/>
                <wp:lineTo x="8385" y="0"/>
              </wp:wrapPolygon>
            </wp:wrapTight>
            <wp:docPr id="1047015000" name="Picture 1047015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756730" name="Picture 1547756730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B2ABAB" w14:textId="15A5675A" w:rsidR="00DA34FA" w:rsidRDefault="00DA34FA" w:rsidP="009E6C21">
      <w:r>
        <w:t>Coughing / sneezing can spray a lot of COVID-19 particles into the air.</w:t>
      </w:r>
    </w:p>
    <w:p w14:paraId="3D4D37DE" w14:textId="2A4D61A7" w:rsidR="00DA34FA" w:rsidRDefault="00DA34FA" w:rsidP="009E6C21"/>
    <w:p w14:paraId="7E872DFA" w14:textId="25955CAA" w:rsidR="00DA34FA" w:rsidRDefault="00DA34FA" w:rsidP="009E6C21"/>
    <w:p w14:paraId="30AA9077" w14:textId="5FAA0FF8" w:rsidR="00DA34FA" w:rsidRDefault="00D85C1D" w:rsidP="009E6C21">
      <w:r>
        <w:rPr>
          <w:noProof/>
        </w:rPr>
        <w:drawing>
          <wp:anchor distT="0" distB="0" distL="114300" distR="114300" simplePos="0" relativeHeight="252112896" behindDoc="0" locked="0" layoutInCell="1" allowOverlap="1" wp14:anchorId="1C5032D5" wp14:editId="18F8D60B">
            <wp:simplePos x="0" y="0"/>
            <wp:positionH relativeFrom="margin">
              <wp:posOffset>0</wp:posOffset>
            </wp:positionH>
            <wp:positionV relativeFrom="paragraph">
              <wp:posOffset>429895</wp:posOffset>
            </wp:positionV>
            <wp:extent cx="1350000" cy="2012400"/>
            <wp:effectExtent l="0" t="0" r="0" b="0"/>
            <wp:wrapTight wrapText="bothSides">
              <wp:wrapPolygon edited="0">
                <wp:start x="0" y="0"/>
                <wp:lineTo x="0" y="21402"/>
                <wp:lineTo x="21346" y="21402"/>
                <wp:lineTo x="21346" y="0"/>
                <wp:lineTo x="0" y="0"/>
              </wp:wrapPolygon>
            </wp:wrapTight>
            <wp:docPr id="1366826244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826244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000" cy="201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23B4">
        <w:t>When you cough / sneeze you can stop COVID-19 from spreading by covering your:</w:t>
      </w:r>
    </w:p>
    <w:p w14:paraId="1E99160B" w14:textId="5FAD90BB" w:rsidR="005A23B4" w:rsidRDefault="005A23B4" w:rsidP="005A23B4">
      <w:pPr>
        <w:pStyle w:val="Listtoplevel"/>
      </w:pPr>
      <w:r>
        <w:t>nose</w:t>
      </w:r>
    </w:p>
    <w:p w14:paraId="356C5B03" w14:textId="2E871156" w:rsidR="005A23B4" w:rsidRDefault="005A23B4" w:rsidP="005A23B4">
      <w:pPr>
        <w:pStyle w:val="Listtoplevel"/>
      </w:pPr>
      <w:r>
        <w:t>mouth</w:t>
      </w:r>
      <w:r w:rsidR="00B23C96">
        <w:t>.</w:t>
      </w:r>
    </w:p>
    <w:p w14:paraId="060C6E7A" w14:textId="54723CF9" w:rsidR="00DA34FA" w:rsidRDefault="00DA34FA" w:rsidP="009E6C21"/>
    <w:p w14:paraId="0D3C9592" w14:textId="1987E7FA" w:rsidR="00DA34FA" w:rsidRDefault="00DA34FA" w:rsidP="009E6C21"/>
    <w:p w14:paraId="6203BD15" w14:textId="27F855C7" w:rsidR="00DA34FA" w:rsidRDefault="00D85C1D" w:rsidP="009E6C21">
      <w:r>
        <w:rPr>
          <w:noProof/>
        </w:rPr>
        <w:drawing>
          <wp:anchor distT="0" distB="0" distL="114300" distR="114300" simplePos="0" relativeHeight="252111872" behindDoc="0" locked="0" layoutInCell="1" allowOverlap="1" wp14:anchorId="2D5387B9" wp14:editId="31D49F20">
            <wp:simplePos x="0" y="0"/>
            <wp:positionH relativeFrom="margin">
              <wp:posOffset>0</wp:posOffset>
            </wp:positionH>
            <wp:positionV relativeFrom="paragraph">
              <wp:posOffset>20955</wp:posOffset>
            </wp:positionV>
            <wp:extent cx="1439545" cy="1439545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180912008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12008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34FA">
        <w:t>Cover coughs / sneezes with:</w:t>
      </w:r>
    </w:p>
    <w:p w14:paraId="33DB62C6" w14:textId="676AD015" w:rsidR="00DA34FA" w:rsidRDefault="00DA34FA" w:rsidP="00DA34FA">
      <w:pPr>
        <w:pStyle w:val="Listtoplevel"/>
      </w:pPr>
      <w:r>
        <w:t>your elbow</w:t>
      </w:r>
    </w:p>
    <w:p w14:paraId="12F8896F" w14:textId="138A2276" w:rsidR="00DA34FA" w:rsidRDefault="00DA34FA" w:rsidP="00DA34FA">
      <w:pPr>
        <w:pStyle w:val="Listtoplevel"/>
      </w:pPr>
      <w:r>
        <w:t>a tissue.</w:t>
      </w:r>
    </w:p>
    <w:p w14:paraId="370A365C" w14:textId="3271A5E0" w:rsidR="00DA34FA" w:rsidRDefault="00DA34FA" w:rsidP="005A23B4"/>
    <w:p w14:paraId="0C272237" w14:textId="77777777" w:rsidR="005A23B4" w:rsidRDefault="005A23B4" w:rsidP="005A23B4"/>
    <w:p w14:paraId="71F2835B" w14:textId="0B02841E" w:rsidR="00DA34FA" w:rsidRDefault="00D85C1D" w:rsidP="00DA34FA">
      <w:r>
        <w:rPr>
          <w:noProof/>
        </w:rPr>
        <w:lastRenderedPageBreak/>
        <w:drawing>
          <wp:anchor distT="0" distB="0" distL="114300" distR="114300" simplePos="0" relativeHeight="252114944" behindDoc="0" locked="0" layoutInCell="1" allowOverlap="1" wp14:anchorId="2254BC33" wp14:editId="485F5A27">
            <wp:simplePos x="0" y="0"/>
            <wp:positionH relativeFrom="margin">
              <wp:posOffset>0</wp:posOffset>
            </wp:positionH>
            <wp:positionV relativeFrom="page">
              <wp:posOffset>621030</wp:posOffset>
            </wp:positionV>
            <wp:extent cx="1440000" cy="1440000"/>
            <wp:effectExtent l="0" t="0" r="0" b="0"/>
            <wp:wrapTight wrapText="bothSides">
              <wp:wrapPolygon edited="0">
                <wp:start x="3049" y="381"/>
                <wp:lineTo x="2858" y="1524"/>
                <wp:lineTo x="4573" y="2858"/>
                <wp:lineTo x="6670" y="3811"/>
                <wp:lineTo x="6288" y="4192"/>
                <wp:lineTo x="6670" y="4955"/>
                <wp:lineTo x="8956" y="6860"/>
                <wp:lineTo x="6479" y="7622"/>
                <wp:lineTo x="3621" y="9337"/>
                <wp:lineTo x="3430" y="10100"/>
                <wp:lineTo x="762" y="12958"/>
                <wp:lineTo x="191" y="13911"/>
                <wp:lineTo x="572" y="14864"/>
                <wp:lineTo x="4192" y="19056"/>
                <wp:lineTo x="4383" y="19628"/>
                <wp:lineTo x="15054" y="21152"/>
                <wp:lineTo x="17150" y="21152"/>
                <wp:lineTo x="17341" y="20771"/>
                <wp:lineTo x="20009" y="19056"/>
                <wp:lineTo x="20390" y="16007"/>
                <wp:lineTo x="21152" y="6288"/>
                <wp:lineTo x="20199" y="4573"/>
                <wp:lineTo x="19437" y="3811"/>
                <wp:lineTo x="3811" y="381"/>
                <wp:lineTo x="3049" y="381"/>
              </wp:wrapPolygon>
            </wp:wrapTight>
            <wp:docPr id="985406800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406800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34FA">
        <w:t>You need to put used tissues into the rubbish straight away.</w:t>
      </w:r>
    </w:p>
    <w:p w14:paraId="2640122B" w14:textId="07810345" w:rsidR="005A23B4" w:rsidRDefault="005A23B4" w:rsidP="00DA34FA"/>
    <w:p w14:paraId="1122E9D2" w14:textId="7B6722D0" w:rsidR="005A23B4" w:rsidRDefault="00D85C1D" w:rsidP="00DA34FA">
      <w:r>
        <w:rPr>
          <w:noProof/>
        </w:rPr>
        <w:drawing>
          <wp:anchor distT="0" distB="0" distL="114300" distR="114300" simplePos="0" relativeHeight="252115968" behindDoc="0" locked="0" layoutInCell="1" allowOverlap="1" wp14:anchorId="64AE09B4" wp14:editId="0D1270D3">
            <wp:simplePos x="0" y="0"/>
            <wp:positionH relativeFrom="margin">
              <wp:posOffset>0</wp:posOffset>
            </wp:positionH>
            <wp:positionV relativeFrom="paragraph">
              <wp:posOffset>132080</wp:posOffset>
            </wp:positionV>
            <wp:extent cx="1439545" cy="1439545"/>
            <wp:effectExtent l="0" t="0" r="0" b="0"/>
            <wp:wrapTight wrapText="bothSides">
              <wp:wrapPolygon edited="0">
                <wp:start x="14483" y="0"/>
                <wp:lineTo x="3811" y="1906"/>
                <wp:lineTo x="3049" y="2287"/>
                <wp:lineTo x="3811" y="3430"/>
                <wp:lineTo x="3430" y="3811"/>
                <wp:lineTo x="381" y="9337"/>
                <wp:lineTo x="191" y="16960"/>
                <wp:lineTo x="3621" y="18675"/>
                <wp:lineTo x="6098" y="18675"/>
                <wp:lineTo x="6098" y="20009"/>
                <wp:lineTo x="10290" y="20771"/>
                <wp:lineTo x="16960" y="21152"/>
                <wp:lineTo x="21152" y="21152"/>
                <wp:lineTo x="20962" y="5145"/>
                <wp:lineTo x="20199" y="3430"/>
                <wp:lineTo x="20390" y="2287"/>
                <wp:lineTo x="19628" y="1524"/>
                <wp:lineTo x="16960" y="0"/>
                <wp:lineTo x="14483" y="0"/>
              </wp:wrapPolygon>
            </wp:wrapTight>
            <wp:docPr id="1969392041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392041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3CA0EF" w14:textId="54692152" w:rsidR="005A23B4" w:rsidRDefault="005A23B4" w:rsidP="00DA34FA">
      <w:r>
        <w:t>Remember to wash your hands after you cough / sneeze.</w:t>
      </w:r>
    </w:p>
    <w:p w14:paraId="09558ACB" w14:textId="77777777" w:rsidR="00DA34FA" w:rsidRDefault="00DA34FA" w:rsidP="009E6C21"/>
    <w:p w14:paraId="51FD5286" w14:textId="08349534" w:rsidR="005A23B4" w:rsidRDefault="005A23B4">
      <w:pPr>
        <w:spacing w:line="240" w:lineRule="auto"/>
        <w:ind w:left="0"/>
      </w:pPr>
      <w:r>
        <w:br w:type="page"/>
      </w:r>
    </w:p>
    <w:p w14:paraId="644CAFEC" w14:textId="21D146CB" w:rsidR="00DA34FA" w:rsidRDefault="005A23B4" w:rsidP="005A23B4">
      <w:pPr>
        <w:pStyle w:val="Heading1"/>
      </w:pPr>
      <w:r>
        <w:lastRenderedPageBreak/>
        <w:t>Keep your hands clean</w:t>
      </w:r>
    </w:p>
    <w:p w14:paraId="17917D85" w14:textId="77777777" w:rsidR="005A23B4" w:rsidRDefault="005A23B4" w:rsidP="009E6C21"/>
    <w:p w14:paraId="7A9B28FC" w14:textId="0B1FDD64" w:rsidR="005A23B4" w:rsidRDefault="00D85C1D" w:rsidP="009E6C21">
      <w:r>
        <w:rPr>
          <w:noProof/>
        </w:rPr>
        <w:drawing>
          <wp:anchor distT="0" distB="0" distL="114300" distR="114300" simplePos="0" relativeHeight="252120064" behindDoc="0" locked="0" layoutInCell="1" allowOverlap="1" wp14:anchorId="432DCA03" wp14:editId="7DA147BE">
            <wp:simplePos x="0" y="0"/>
            <wp:positionH relativeFrom="margin">
              <wp:posOffset>0</wp:posOffset>
            </wp:positionH>
            <wp:positionV relativeFrom="paragraph">
              <wp:posOffset>121285</wp:posOffset>
            </wp:positionV>
            <wp:extent cx="1439545" cy="1439545"/>
            <wp:effectExtent l="0" t="0" r="0" b="0"/>
            <wp:wrapTight wrapText="bothSides">
              <wp:wrapPolygon edited="0">
                <wp:start x="16007" y="0"/>
                <wp:lineTo x="4192" y="1524"/>
                <wp:lineTo x="2477" y="1906"/>
                <wp:lineTo x="2477" y="3240"/>
                <wp:lineTo x="2858" y="6288"/>
                <wp:lineTo x="4573" y="9337"/>
                <wp:lineTo x="4573" y="10862"/>
                <wp:lineTo x="6098" y="12386"/>
                <wp:lineTo x="7622" y="12386"/>
                <wp:lineTo x="2668" y="15435"/>
                <wp:lineTo x="2477" y="15816"/>
                <wp:lineTo x="2477" y="19437"/>
                <wp:lineTo x="3240" y="20962"/>
                <wp:lineTo x="3621" y="21343"/>
                <wp:lineTo x="5145" y="21343"/>
                <wp:lineTo x="15816" y="20962"/>
                <wp:lineTo x="18675" y="20390"/>
                <wp:lineTo x="18484" y="15435"/>
                <wp:lineTo x="19247" y="12386"/>
                <wp:lineTo x="19247" y="6288"/>
                <wp:lineTo x="19056" y="2477"/>
                <wp:lineTo x="18294" y="953"/>
                <wp:lineTo x="17341" y="0"/>
                <wp:lineTo x="16007" y="0"/>
              </wp:wrapPolygon>
            </wp:wrapTight>
            <wp:docPr id="1013649816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649816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8ADAA3" w14:textId="27127BB0" w:rsidR="005A23B4" w:rsidRDefault="005A23B4" w:rsidP="009E6C21">
      <w:r>
        <w:t>Washing your hands can stop diseases like COVID-19 from spreading.</w:t>
      </w:r>
    </w:p>
    <w:p w14:paraId="655E2AAB" w14:textId="77777777" w:rsidR="005A23B4" w:rsidRDefault="005A23B4" w:rsidP="009E6C21"/>
    <w:p w14:paraId="218B2D19" w14:textId="53D20DD8" w:rsidR="005A23B4" w:rsidRDefault="0091411B" w:rsidP="009E6C21">
      <w:r>
        <w:rPr>
          <w:b/>
          <w:bCs/>
          <w:noProof/>
          <w:color w:val="000000" w:themeColor="text1"/>
        </w:rPr>
        <w:drawing>
          <wp:anchor distT="0" distB="0" distL="114300" distR="114300" simplePos="0" relativeHeight="252122112" behindDoc="0" locked="0" layoutInCell="1" allowOverlap="1" wp14:anchorId="3068911B" wp14:editId="2F4A5250">
            <wp:simplePos x="0" y="0"/>
            <wp:positionH relativeFrom="margin">
              <wp:posOffset>0</wp:posOffset>
            </wp:positionH>
            <wp:positionV relativeFrom="paragraph">
              <wp:posOffset>319405</wp:posOffset>
            </wp:positionV>
            <wp:extent cx="1439545" cy="1439545"/>
            <wp:effectExtent l="0" t="0" r="0" b="0"/>
            <wp:wrapTight wrapText="bothSides">
              <wp:wrapPolygon edited="0">
                <wp:start x="14101" y="1906"/>
                <wp:lineTo x="2668" y="2668"/>
                <wp:lineTo x="381" y="3049"/>
                <wp:lineTo x="0" y="6670"/>
                <wp:lineTo x="0" y="16960"/>
                <wp:lineTo x="572" y="17532"/>
                <wp:lineTo x="3240" y="17532"/>
                <wp:lineTo x="3049" y="19056"/>
                <wp:lineTo x="4002" y="19247"/>
                <wp:lineTo x="10862" y="19628"/>
                <wp:lineTo x="12386" y="19628"/>
                <wp:lineTo x="19437" y="19247"/>
                <wp:lineTo x="21343" y="18865"/>
                <wp:lineTo x="21343" y="6479"/>
                <wp:lineTo x="20199" y="5336"/>
                <wp:lineTo x="20390" y="4002"/>
                <wp:lineTo x="19247" y="3049"/>
                <wp:lineTo x="15435" y="1906"/>
                <wp:lineTo x="14101" y="1906"/>
              </wp:wrapPolygon>
            </wp:wrapTight>
            <wp:docPr id="598948331" name="Picture 5989483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214098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CB21F8" w14:textId="179BECA4" w:rsidR="005A23B4" w:rsidRDefault="005A23B4" w:rsidP="009E6C21">
      <w:r>
        <w:t>You should wash your hands after:</w:t>
      </w:r>
    </w:p>
    <w:p w14:paraId="674234DE" w14:textId="74B0B7EF" w:rsidR="005A23B4" w:rsidRDefault="005A23B4" w:rsidP="005A23B4">
      <w:pPr>
        <w:pStyle w:val="Listtoplevel"/>
      </w:pPr>
      <w:r>
        <w:t>being somewhere where there are a lot of people</w:t>
      </w:r>
    </w:p>
    <w:p w14:paraId="2F6DDC3F" w14:textId="6AF03665" w:rsidR="005A23B4" w:rsidRDefault="0091411B" w:rsidP="005A23B4">
      <w:pPr>
        <w:pStyle w:val="Listtoplevel"/>
      </w:pPr>
      <w:r>
        <w:drawing>
          <wp:anchor distT="0" distB="0" distL="114300" distR="114300" simplePos="0" relativeHeight="252124160" behindDoc="0" locked="0" layoutInCell="1" allowOverlap="1" wp14:anchorId="1E0E20CD" wp14:editId="51449E81">
            <wp:simplePos x="0" y="0"/>
            <wp:positionH relativeFrom="margin">
              <wp:posOffset>0</wp:posOffset>
            </wp:positionH>
            <wp:positionV relativeFrom="paragraph">
              <wp:posOffset>313055</wp:posOffset>
            </wp:positionV>
            <wp:extent cx="1439545" cy="1439545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67920768" name="Picture 679207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12008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23B4">
        <w:t xml:space="preserve">coughing </w:t>
      </w:r>
    </w:p>
    <w:p w14:paraId="6A96C8B0" w14:textId="049F363B" w:rsidR="005A23B4" w:rsidRDefault="005A23B4" w:rsidP="005A23B4">
      <w:pPr>
        <w:pStyle w:val="Listtoplevel"/>
      </w:pPr>
      <w:r>
        <w:t>sneezing</w:t>
      </w:r>
    </w:p>
    <w:p w14:paraId="49954ACE" w14:textId="7D41A282" w:rsidR="005A23B4" w:rsidRDefault="005A23B4" w:rsidP="005A23B4">
      <w:pPr>
        <w:pStyle w:val="Listtoplevel"/>
      </w:pPr>
      <w:r>
        <w:t>blowing your nose</w:t>
      </w:r>
    </w:p>
    <w:p w14:paraId="74484361" w14:textId="00E12C24" w:rsidR="005A23B4" w:rsidRDefault="005A23B4" w:rsidP="005A23B4">
      <w:pPr>
        <w:pStyle w:val="Listtoplevel"/>
      </w:pPr>
      <w:r>
        <w:t>using the toilet.</w:t>
      </w:r>
    </w:p>
    <w:p w14:paraId="27082CB8" w14:textId="5FE3BF7C" w:rsidR="005A23B4" w:rsidRDefault="0091411B" w:rsidP="005A23B4">
      <w:r>
        <w:rPr>
          <w:noProof/>
        </w:rPr>
        <w:drawing>
          <wp:anchor distT="0" distB="0" distL="114300" distR="114300" simplePos="0" relativeHeight="252125184" behindDoc="0" locked="0" layoutInCell="1" allowOverlap="1" wp14:anchorId="0B9DFBA5" wp14:editId="587C3620">
            <wp:simplePos x="0" y="0"/>
            <wp:positionH relativeFrom="margin">
              <wp:posOffset>0</wp:posOffset>
            </wp:positionH>
            <wp:positionV relativeFrom="paragraph">
              <wp:posOffset>19050</wp:posOffset>
            </wp:positionV>
            <wp:extent cx="1439545" cy="1439545"/>
            <wp:effectExtent l="0" t="0" r="0" b="0"/>
            <wp:wrapTight wrapText="bothSides">
              <wp:wrapPolygon edited="0">
                <wp:start x="10100" y="0"/>
                <wp:lineTo x="8766" y="381"/>
                <wp:lineTo x="7622" y="1715"/>
                <wp:lineTo x="7813" y="3240"/>
                <wp:lineTo x="2668" y="12386"/>
                <wp:lineTo x="2668" y="13720"/>
                <wp:lineTo x="2858" y="15435"/>
                <wp:lineTo x="4764" y="18484"/>
                <wp:lineTo x="3430" y="21343"/>
                <wp:lineTo x="17913" y="21343"/>
                <wp:lineTo x="17150" y="18484"/>
                <wp:lineTo x="17913" y="15435"/>
                <wp:lineTo x="18675" y="12958"/>
                <wp:lineTo x="18484" y="12386"/>
                <wp:lineTo x="17722" y="9337"/>
                <wp:lineTo x="16388" y="7813"/>
                <wp:lineTo x="14673" y="6288"/>
                <wp:lineTo x="13911" y="2668"/>
                <wp:lineTo x="12386" y="572"/>
                <wp:lineTo x="11434" y="0"/>
                <wp:lineTo x="10100" y="0"/>
              </wp:wrapPolygon>
            </wp:wrapTight>
            <wp:docPr id="1460334038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334038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1FEEEB" w14:textId="77777777" w:rsidR="005A23B4" w:rsidRDefault="005A23B4" w:rsidP="005A23B4"/>
    <w:p w14:paraId="42437B04" w14:textId="30A9FF69" w:rsidR="005A23B4" w:rsidRDefault="005A23B4" w:rsidP="005A23B4">
      <w:r>
        <w:t>Do not touch your face if your hands are not clean.</w:t>
      </w:r>
    </w:p>
    <w:p w14:paraId="260DDFA8" w14:textId="176D6120" w:rsidR="005A23B4" w:rsidRDefault="00D85C1D" w:rsidP="002C168C">
      <w:pPr>
        <w:ind w:right="237"/>
      </w:pPr>
      <w:r>
        <w:rPr>
          <w:noProof/>
        </w:rPr>
        <w:lastRenderedPageBreak/>
        <w:drawing>
          <wp:anchor distT="0" distB="0" distL="114300" distR="114300" simplePos="0" relativeHeight="252118016" behindDoc="0" locked="0" layoutInCell="1" allowOverlap="1" wp14:anchorId="60534104" wp14:editId="69F08FD2">
            <wp:simplePos x="0" y="0"/>
            <wp:positionH relativeFrom="margin">
              <wp:posOffset>0</wp:posOffset>
            </wp:positionH>
            <wp:positionV relativeFrom="page">
              <wp:posOffset>840740</wp:posOffset>
            </wp:positionV>
            <wp:extent cx="1440000" cy="1440000"/>
            <wp:effectExtent l="0" t="0" r="0" b="0"/>
            <wp:wrapTight wrapText="bothSides">
              <wp:wrapPolygon edited="0">
                <wp:start x="14673" y="0"/>
                <wp:lineTo x="4192" y="1906"/>
                <wp:lineTo x="3049" y="2477"/>
                <wp:lineTo x="3811" y="3430"/>
                <wp:lineTo x="3430" y="3811"/>
                <wp:lineTo x="381" y="9337"/>
                <wp:lineTo x="381" y="16960"/>
                <wp:lineTo x="3621" y="18675"/>
                <wp:lineTo x="6098" y="18675"/>
                <wp:lineTo x="6098" y="20009"/>
                <wp:lineTo x="10290" y="20771"/>
                <wp:lineTo x="17150" y="21152"/>
                <wp:lineTo x="21152" y="21152"/>
                <wp:lineTo x="21152" y="12577"/>
                <wp:lineTo x="20390" y="9528"/>
                <wp:lineTo x="21343" y="6479"/>
                <wp:lineTo x="20390" y="2477"/>
                <wp:lineTo x="19247" y="1334"/>
                <wp:lineTo x="16960" y="0"/>
                <wp:lineTo x="14673" y="0"/>
              </wp:wrapPolygon>
            </wp:wrapTight>
            <wp:docPr id="306915969" name="Picture 3069159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392041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23B4">
        <w:t>You need to wash your hands for 20 seconds using:</w:t>
      </w:r>
    </w:p>
    <w:p w14:paraId="4242697B" w14:textId="29FD402A" w:rsidR="005A23B4" w:rsidRDefault="005A23B4" w:rsidP="005A23B4">
      <w:pPr>
        <w:pStyle w:val="Listtoplevel"/>
      </w:pPr>
      <w:r>
        <w:t>soap</w:t>
      </w:r>
    </w:p>
    <w:p w14:paraId="785B0499" w14:textId="72022A84" w:rsidR="005A23B4" w:rsidRDefault="005A23B4" w:rsidP="005A23B4">
      <w:pPr>
        <w:pStyle w:val="Listtoplevel"/>
      </w:pPr>
      <w:r>
        <w:t>water.</w:t>
      </w:r>
    </w:p>
    <w:p w14:paraId="4321B794" w14:textId="77777777" w:rsidR="005A23B4" w:rsidRDefault="005A23B4" w:rsidP="005A23B4"/>
    <w:p w14:paraId="52A91A49" w14:textId="3C52FD39" w:rsidR="005A23B4" w:rsidRDefault="0091411B" w:rsidP="005A23B4">
      <w:r>
        <w:rPr>
          <w:noProof/>
        </w:rPr>
        <w:drawing>
          <wp:anchor distT="0" distB="0" distL="114300" distR="114300" simplePos="0" relativeHeight="252127232" behindDoc="0" locked="0" layoutInCell="1" allowOverlap="1" wp14:anchorId="4B66D692" wp14:editId="4A772967">
            <wp:simplePos x="0" y="0"/>
            <wp:positionH relativeFrom="margin">
              <wp:posOffset>0</wp:posOffset>
            </wp:positionH>
            <wp:positionV relativeFrom="paragraph">
              <wp:posOffset>6985</wp:posOffset>
            </wp:positionV>
            <wp:extent cx="1439545" cy="1439545"/>
            <wp:effectExtent l="0" t="0" r="0" b="0"/>
            <wp:wrapTight wrapText="bothSides">
              <wp:wrapPolygon edited="0">
                <wp:start x="16007" y="572"/>
                <wp:lineTo x="5145" y="953"/>
                <wp:lineTo x="2858" y="1524"/>
                <wp:lineTo x="2858" y="16198"/>
                <wp:lineTo x="4192" y="19247"/>
                <wp:lineTo x="4002" y="20390"/>
                <wp:lineTo x="4955" y="20581"/>
                <wp:lineTo x="8956" y="20962"/>
                <wp:lineTo x="16007" y="20962"/>
                <wp:lineTo x="16388" y="19247"/>
                <wp:lineTo x="17532" y="19247"/>
                <wp:lineTo x="19056" y="17341"/>
                <wp:lineTo x="19056" y="2858"/>
                <wp:lineTo x="18484" y="953"/>
                <wp:lineTo x="17913" y="572"/>
                <wp:lineTo x="16007" y="572"/>
              </wp:wrapPolygon>
            </wp:wrapTight>
            <wp:docPr id="1023378947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378947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81894B" w14:textId="271D3304" w:rsidR="005A23B4" w:rsidRDefault="005A23B4" w:rsidP="005A23B4">
      <w:r>
        <w:t>After you wash your hands you should dry them well.</w:t>
      </w:r>
    </w:p>
    <w:p w14:paraId="3EC734CE" w14:textId="0EA338F9" w:rsidR="005A23B4" w:rsidRDefault="005A23B4" w:rsidP="005A23B4"/>
    <w:p w14:paraId="1ECB4E88" w14:textId="7FE16023" w:rsidR="005A23B4" w:rsidRDefault="0091411B" w:rsidP="005A23B4">
      <w:r>
        <w:rPr>
          <w:noProof/>
        </w:rPr>
        <w:drawing>
          <wp:anchor distT="0" distB="0" distL="114300" distR="114300" simplePos="0" relativeHeight="252128256" behindDoc="0" locked="0" layoutInCell="1" allowOverlap="1" wp14:anchorId="70DF3084" wp14:editId="4CCA5A7B">
            <wp:simplePos x="0" y="0"/>
            <wp:positionH relativeFrom="margin">
              <wp:posOffset>0</wp:posOffset>
            </wp:positionH>
            <wp:positionV relativeFrom="paragraph">
              <wp:posOffset>332105</wp:posOffset>
            </wp:positionV>
            <wp:extent cx="1439545" cy="1932940"/>
            <wp:effectExtent l="0" t="0" r="0" b="0"/>
            <wp:wrapTight wrapText="bothSides">
              <wp:wrapPolygon edited="0">
                <wp:start x="0" y="0"/>
                <wp:lineTo x="0" y="21430"/>
                <wp:lineTo x="21343" y="21430"/>
                <wp:lineTo x="21343" y="0"/>
                <wp:lineTo x="0" y="0"/>
              </wp:wrapPolygon>
            </wp:wrapTight>
            <wp:docPr id="280114072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114072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932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389C90" w14:textId="05D4D9D1" w:rsidR="005A23B4" w:rsidRDefault="005A23B4" w:rsidP="005A23B4">
      <w:r>
        <w:t>You can also clean your hands with a hand sanitiser that has alcohol in it.</w:t>
      </w:r>
    </w:p>
    <w:p w14:paraId="7C42B265" w14:textId="729C3183" w:rsidR="005A23B4" w:rsidRDefault="005A23B4" w:rsidP="005A23B4"/>
    <w:p w14:paraId="3CAB8568" w14:textId="4B1A3023" w:rsidR="005A23B4" w:rsidRDefault="005A23B4" w:rsidP="005A23B4"/>
    <w:p w14:paraId="292BE3D4" w14:textId="7BD71E9B" w:rsidR="005A23B4" w:rsidRDefault="005A23B4" w:rsidP="005A23B4">
      <w:r>
        <w:t>Make sure you use enough hand sanitiser to cover both your hands.</w:t>
      </w:r>
    </w:p>
    <w:p w14:paraId="031AC217" w14:textId="06BE0A30" w:rsidR="005A23B4" w:rsidRDefault="0091411B" w:rsidP="005A23B4">
      <w:r>
        <w:rPr>
          <w:noProof/>
        </w:rPr>
        <w:drawing>
          <wp:anchor distT="0" distB="0" distL="114300" distR="114300" simplePos="0" relativeHeight="252129280" behindDoc="0" locked="0" layoutInCell="1" allowOverlap="1" wp14:anchorId="5BF545B8" wp14:editId="09FE0FCE">
            <wp:simplePos x="0" y="0"/>
            <wp:positionH relativeFrom="margin">
              <wp:posOffset>0</wp:posOffset>
            </wp:positionH>
            <wp:positionV relativeFrom="paragraph">
              <wp:posOffset>-2540</wp:posOffset>
            </wp:positionV>
            <wp:extent cx="1439545" cy="1752600"/>
            <wp:effectExtent l="0" t="0" r="0" b="0"/>
            <wp:wrapTight wrapText="bothSides">
              <wp:wrapPolygon edited="0">
                <wp:start x="0" y="0"/>
                <wp:lineTo x="0" y="21443"/>
                <wp:lineTo x="21343" y="21443"/>
                <wp:lineTo x="21343" y="0"/>
                <wp:lineTo x="0" y="0"/>
              </wp:wrapPolygon>
            </wp:wrapTight>
            <wp:docPr id="806511659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511659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3AB1C5" w14:textId="77777777" w:rsidR="005A23B4" w:rsidRDefault="005A23B4" w:rsidP="005A23B4"/>
    <w:p w14:paraId="721D4F47" w14:textId="7D9FCC11" w:rsidR="005A23B4" w:rsidRDefault="005A23B4" w:rsidP="005A23B4">
      <w:r>
        <w:t>Rub the sanitiser all over your hands until they are dry.</w:t>
      </w:r>
    </w:p>
    <w:p w14:paraId="0FECB3C8" w14:textId="77777777" w:rsidR="005A23B4" w:rsidRDefault="005A23B4" w:rsidP="005A23B4"/>
    <w:p w14:paraId="1F86D517" w14:textId="77777777" w:rsidR="005A23B4" w:rsidRDefault="005A23B4" w:rsidP="005A23B4"/>
    <w:p w14:paraId="1129F711" w14:textId="4AB6A594" w:rsidR="005A23B4" w:rsidRDefault="0091411B" w:rsidP="005A23B4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134400" behindDoc="0" locked="0" layoutInCell="1" allowOverlap="1" wp14:anchorId="0231B8EF" wp14:editId="3694EABE">
                <wp:simplePos x="0" y="0"/>
                <wp:positionH relativeFrom="margin">
                  <wp:align>left</wp:align>
                </wp:positionH>
                <wp:positionV relativeFrom="page">
                  <wp:posOffset>736600</wp:posOffset>
                </wp:positionV>
                <wp:extent cx="1900555" cy="1149985"/>
                <wp:effectExtent l="0" t="0" r="0" b="5715"/>
                <wp:wrapTight wrapText="bothSides">
                  <wp:wrapPolygon edited="0">
                    <wp:start x="5773" y="0"/>
                    <wp:lineTo x="3897" y="477"/>
                    <wp:lineTo x="722" y="2863"/>
                    <wp:lineTo x="722" y="3817"/>
                    <wp:lineTo x="144" y="7633"/>
                    <wp:lineTo x="0" y="12404"/>
                    <wp:lineTo x="577" y="17414"/>
                    <wp:lineTo x="2309" y="19083"/>
                    <wp:lineTo x="4330" y="19083"/>
                    <wp:lineTo x="3753" y="20515"/>
                    <wp:lineTo x="3753" y="20753"/>
                    <wp:lineTo x="4474" y="21469"/>
                    <wp:lineTo x="5918" y="21469"/>
                    <wp:lineTo x="7073" y="21469"/>
                    <wp:lineTo x="10248" y="19799"/>
                    <wp:lineTo x="19197" y="18845"/>
                    <wp:lineTo x="20496" y="17414"/>
                    <wp:lineTo x="17320" y="11450"/>
                    <wp:lineTo x="20496" y="5725"/>
                    <wp:lineTo x="19052" y="4055"/>
                    <wp:lineTo x="10537" y="3817"/>
                    <wp:lineTo x="10681" y="2624"/>
                    <wp:lineTo x="8516" y="477"/>
                    <wp:lineTo x="6639" y="0"/>
                    <wp:lineTo x="5773" y="0"/>
                  </wp:wrapPolygon>
                </wp:wrapTight>
                <wp:docPr id="141073099" name="Group 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901119" cy="1150339"/>
                          <a:chOff x="0" y="0"/>
                          <a:chExt cx="2171700" cy="1259840"/>
                        </a:xfrm>
                      </wpg:grpSpPr>
                      <pic:pic xmlns:pic="http://schemas.openxmlformats.org/drawingml/2006/picture">
                        <pic:nvPicPr>
                          <pic:cNvPr id="11585168" name="Graphic 65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28700" y="108803"/>
                            <a:ext cx="1143000" cy="1143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56806517" name="Picture 6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840" cy="12598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0AEA17" id="Group 67" o:spid="_x0000_s1026" alt="&quot;&quot;" style="position:absolute;margin-left:0;margin-top:58pt;width:149.65pt;height:90.55pt;z-index:252134400;mso-position-horizontal:left;mso-position-horizontal-relative:margin;mso-position-vertical-relative:page;mso-width-relative:margin;mso-height-relative:margin" coordsize="21717,1259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">
                <o:lock v:ext="edit" aspectratio="t"/>
                <v:shape id="Graphic 65" o:spid="_x0000_s1027" type="#_x0000_t75" alt="Close with solid fill" style="position:absolute;left:10287;top:1088;width:11430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">
                  <v:imagedata r:id="rId78" o:title="Close with solid fill"/>
                </v:shape>
                <v:shape id="Picture 66" o:spid="_x0000_s1028" type="#_x0000_t75" alt="&quot;&quot;" style="position:absolute;width:12598;height:125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">
                  <v:imagedata r:id="rId104" o:title=""/>
                </v:shape>
                <w10:wrap type="tight" anchorx="margin" anchory="page"/>
              </v:group>
            </w:pict>
          </mc:Fallback>
        </mc:AlternateContent>
      </w:r>
      <w:r w:rsidR="005A23B4">
        <w:t>Cleaning your hands will kill the COVID-19 germs.</w:t>
      </w:r>
    </w:p>
    <w:p w14:paraId="60722AE4" w14:textId="26AAF991" w:rsidR="005A23B4" w:rsidRDefault="005A23B4" w:rsidP="005A23B4"/>
    <w:p w14:paraId="4FC830A9" w14:textId="5A90FF87" w:rsidR="005A23B4" w:rsidRDefault="005A23B4" w:rsidP="005A23B4"/>
    <w:p w14:paraId="6E8CA475" w14:textId="1342E92D" w:rsidR="00DA34FA" w:rsidRDefault="0091411B" w:rsidP="009E6C21">
      <w:r>
        <w:rPr>
          <w:noProof/>
        </w:rPr>
        <w:drawing>
          <wp:anchor distT="0" distB="0" distL="114300" distR="114300" simplePos="0" relativeHeight="252135424" behindDoc="0" locked="0" layoutInCell="1" allowOverlap="1" wp14:anchorId="67623EB3" wp14:editId="24FA1BE5">
            <wp:simplePos x="0" y="0"/>
            <wp:positionH relativeFrom="margin">
              <wp:posOffset>0</wp:posOffset>
            </wp:positionH>
            <wp:positionV relativeFrom="paragraph">
              <wp:posOffset>26670</wp:posOffset>
            </wp:positionV>
            <wp:extent cx="1439545" cy="1090295"/>
            <wp:effectExtent l="0" t="0" r="0" b="1905"/>
            <wp:wrapTight wrapText="bothSides">
              <wp:wrapPolygon edited="0">
                <wp:start x="0" y="0"/>
                <wp:lineTo x="0" y="21386"/>
                <wp:lineTo x="21343" y="21386"/>
                <wp:lineTo x="21343" y="0"/>
                <wp:lineTo x="0" y="0"/>
              </wp:wrapPolygon>
            </wp:wrapTight>
            <wp:docPr id="628751688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751688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23B4">
        <w:t>It will also kill other germs that can make you unwell.</w:t>
      </w:r>
    </w:p>
    <w:p w14:paraId="57B2310F" w14:textId="41B9BA2E" w:rsidR="005A23B4" w:rsidRDefault="005A23B4" w:rsidP="009E6C21"/>
    <w:p w14:paraId="259EB3B6" w14:textId="0D284A8F" w:rsidR="005A23B4" w:rsidRDefault="0091411B" w:rsidP="009E6C21">
      <w:r>
        <w:rPr>
          <w:noProof/>
        </w:rPr>
        <w:drawing>
          <wp:anchor distT="0" distB="0" distL="114300" distR="114300" simplePos="0" relativeHeight="252136448" behindDoc="0" locked="0" layoutInCell="1" allowOverlap="1" wp14:anchorId="52ED8E50" wp14:editId="67DD0448">
            <wp:simplePos x="0" y="0"/>
            <wp:positionH relativeFrom="margin">
              <wp:posOffset>0</wp:posOffset>
            </wp:positionH>
            <wp:positionV relativeFrom="paragraph">
              <wp:posOffset>220345</wp:posOffset>
            </wp:positionV>
            <wp:extent cx="1439545" cy="1439545"/>
            <wp:effectExtent l="0" t="0" r="0" b="0"/>
            <wp:wrapTight wrapText="bothSides">
              <wp:wrapPolygon edited="0">
                <wp:start x="0" y="191"/>
                <wp:lineTo x="0" y="21152"/>
                <wp:lineTo x="21343" y="21152"/>
                <wp:lineTo x="21343" y="191"/>
                <wp:lineTo x="0" y="191"/>
              </wp:wrapPolygon>
            </wp:wrapTight>
            <wp:docPr id="641237938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237938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F86F82" w14:textId="20D75B29" w:rsidR="005A23B4" w:rsidRDefault="005A23B4" w:rsidP="009E6C21">
      <w:r>
        <w:t>Having clean hands is very important if you visit someone who could get very unwell from COVID-19.</w:t>
      </w:r>
    </w:p>
    <w:p w14:paraId="6C6DD4F8" w14:textId="77777777" w:rsidR="005A23B4" w:rsidRDefault="005A23B4" w:rsidP="009E6C21"/>
    <w:p w14:paraId="51C8BCB2" w14:textId="1CFBC7CA" w:rsidR="005A23B4" w:rsidRDefault="005A23B4">
      <w:pPr>
        <w:spacing w:line="240" w:lineRule="auto"/>
        <w:ind w:left="0"/>
      </w:pPr>
      <w:r>
        <w:br w:type="page"/>
      </w:r>
    </w:p>
    <w:p w14:paraId="022C6308" w14:textId="570F8C82" w:rsidR="005A23B4" w:rsidRDefault="00C936B5" w:rsidP="00C936B5">
      <w:pPr>
        <w:pStyle w:val="Heading1"/>
      </w:pPr>
      <w:r>
        <w:lastRenderedPageBreak/>
        <w:t>Clean things people touch</w:t>
      </w:r>
    </w:p>
    <w:p w14:paraId="0FF3AF31" w14:textId="77777777" w:rsidR="00C936B5" w:rsidRDefault="00C936B5" w:rsidP="00C936B5"/>
    <w:p w14:paraId="418EF9F4" w14:textId="324A1190" w:rsidR="00C936B5" w:rsidRDefault="0091411B" w:rsidP="00C936B5">
      <w:r>
        <w:rPr>
          <w:noProof/>
        </w:rPr>
        <w:drawing>
          <wp:anchor distT="0" distB="0" distL="114300" distR="114300" simplePos="0" relativeHeight="252140544" behindDoc="0" locked="0" layoutInCell="1" allowOverlap="1" wp14:anchorId="28D98822" wp14:editId="4470083D">
            <wp:simplePos x="0" y="0"/>
            <wp:positionH relativeFrom="margin">
              <wp:posOffset>0</wp:posOffset>
            </wp:positionH>
            <wp:positionV relativeFrom="paragraph">
              <wp:posOffset>352425</wp:posOffset>
            </wp:positionV>
            <wp:extent cx="1439545" cy="1313815"/>
            <wp:effectExtent l="0" t="0" r="0" b="0"/>
            <wp:wrapTight wrapText="bothSides">
              <wp:wrapPolygon edited="0">
                <wp:start x="0" y="0"/>
                <wp:lineTo x="0" y="21297"/>
                <wp:lineTo x="21343" y="21297"/>
                <wp:lineTo x="21343" y="0"/>
                <wp:lineTo x="0" y="0"/>
              </wp:wrapPolygon>
            </wp:wrapTight>
            <wp:docPr id="1974634763" name="Picture 19746347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61609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162129" w14:textId="5B569C27" w:rsidR="00C936B5" w:rsidRDefault="00C936B5" w:rsidP="00C936B5">
      <w:r>
        <w:t>COVID-19 particles can go into the air when someone:</w:t>
      </w:r>
    </w:p>
    <w:p w14:paraId="4EDE7411" w14:textId="7A03640F" w:rsidR="00C936B5" w:rsidRDefault="00C936B5" w:rsidP="00C936B5">
      <w:pPr>
        <w:pStyle w:val="Listtoplevel"/>
      </w:pPr>
      <w:r>
        <w:t>breathes</w:t>
      </w:r>
    </w:p>
    <w:p w14:paraId="31379A1A" w14:textId="2B74F611" w:rsidR="00C936B5" w:rsidRDefault="0091411B" w:rsidP="00C936B5">
      <w:pPr>
        <w:pStyle w:val="Listtoplevel"/>
      </w:pPr>
      <w:r>
        <w:drawing>
          <wp:anchor distT="0" distB="0" distL="114300" distR="114300" simplePos="0" relativeHeight="252138496" behindDoc="0" locked="0" layoutInCell="1" allowOverlap="1" wp14:anchorId="28E1894C" wp14:editId="09FE5637">
            <wp:simplePos x="0" y="0"/>
            <wp:positionH relativeFrom="margin">
              <wp:posOffset>0</wp:posOffset>
            </wp:positionH>
            <wp:positionV relativeFrom="paragraph">
              <wp:posOffset>462280</wp:posOffset>
            </wp:positionV>
            <wp:extent cx="1439545" cy="1439545"/>
            <wp:effectExtent l="0" t="0" r="0" b="0"/>
            <wp:wrapTight wrapText="bothSides">
              <wp:wrapPolygon edited="0">
                <wp:start x="8385" y="0"/>
                <wp:lineTo x="6479" y="953"/>
                <wp:lineTo x="5145" y="2287"/>
                <wp:lineTo x="5336" y="3430"/>
                <wp:lineTo x="4573" y="6479"/>
                <wp:lineTo x="4383" y="9528"/>
                <wp:lineTo x="3430" y="9909"/>
                <wp:lineTo x="1715" y="12005"/>
                <wp:lineTo x="0" y="14673"/>
                <wp:lineTo x="0" y="21343"/>
                <wp:lineTo x="19818" y="21343"/>
                <wp:lineTo x="20009" y="21152"/>
                <wp:lineTo x="20962" y="19056"/>
                <wp:lineTo x="21152" y="17150"/>
                <wp:lineTo x="21152" y="11243"/>
                <wp:lineTo x="20009" y="9909"/>
                <wp:lineTo x="18103" y="9528"/>
                <wp:lineTo x="19247" y="6479"/>
                <wp:lineTo x="19818" y="5717"/>
                <wp:lineTo x="19056" y="5145"/>
                <wp:lineTo x="14864" y="3430"/>
                <wp:lineTo x="11434" y="0"/>
                <wp:lineTo x="8385" y="0"/>
              </wp:wrapPolygon>
            </wp:wrapTight>
            <wp:docPr id="422463602" name="Picture 4224636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463602" name="Picture 4224636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6B5">
        <w:t>talks</w:t>
      </w:r>
    </w:p>
    <w:p w14:paraId="7CCF38DB" w14:textId="58492422" w:rsidR="00C936B5" w:rsidRDefault="00C936B5" w:rsidP="00C936B5">
      <w:pPr>
        <w:pStyle w:val="Listtoplevel"/>
      </w:pPr>
      <w:r>
        <w:t xml:space="preserve">coughs </w:t>
      </w:r>
    </w:p>
    <w:p w14:paraId="7655A450" w14:textId="7A919E2E" w:rsidR="00C936B5" w:rsidRDefault="00C936B5" w:rsidP="00C936B5">
      <w:pPr>
        <w:pStyle w:val="Listtoplevel"/>
      </w:pPr>
      <w:r>
        <w:t>sneezes.</w:t>
      </w:r>
    </w:p>
    <w:p w14:paraId="493D975D" w14:textId="50B587D6" w:rsidR="00C936B5" w:rsidRDefault="00C936B5" w:rsidP="00C936B5"/>
    <w:p w14:paraId="5360CFFF" w14:textId="1865FF78" w:rsidR="00C936B5" w:rsidRDefault="00C936B5" w:rsidP="00C936B5"/>
    <w:p w14:paraId="70CA9D89" w14:textId="1C064F60" w:rsidR="00C936B5" w:rsidRDefault="0091411B" w:rsidP="00C936B5">
      <w:r>
        <w:rPr>
          <w:noProof/>
        </w:rPr>
        <w:drawing>
          <wp:anchor distT="0" distB="0" distL="114300" distR="114300" simplePos="0" relativeHeight="252141568" behindDoc="0" locked="0" layoutInCell="1" allowOverlap="1" wp14:anchorId="2054F2EB" wp14:editId="458DB171">
            <wp:simplePos x="0" y="0"/>
            <wp:positionH relativeFrom="margin">
              <wp:posOffset>0</wp:posOffset>
            </wp:positionH>
            <wp:positionV relativeFrom="paragraph">
              <wp:posOffset>312420</wp:posOffset>
            </wp:positionV>
            <wp:extent cx="1620000" cy="1620000"/>
            <wp:effectExtent l="0" t="0" r="5715" b="0"/>
            <wp:wrapTight wrapText="bothSides">
              <wp:wrapPolygon edited="0">
                <wp:start x="13040" y="3895"/>
                <wp:lineTo x="5419" y="5419"/>
                <wp:lineTo x="0" y="6604"/>
                <wp:lineTo x="1355" y="9653"/>
                <wp:lineTo x="1355" y="15749"/>
                <wp:lineTo x="6266" y="17781"/>
                <wp:lineTo x="8129" y="18289"/>
                <wp:lineTo x="8975" y="18289"/>
                <wp:lineTo x="9483" y="17781"/>
                <wp:lineTo x="9653" y="15072"/>
                <wp:lineTo x="15072" y="15072"/>
                <wp:lineTo x="20829" y="13717"/>
                <wp:lineTo x="20660" y="6943"/>
                <wp:lineTo x="21507" y="5758"/>
                <wp:lineTo x="21507" y="5080"/>
                <wp:lineTo x="14733" y="3895"/>
                <wp:lineTo x="13040" y="3895"/>
              </wp:wrapPolygon>
            </wp:wrapTight>
            <wp:docPr id="1804745070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745070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6B5">
        <w:t>Some particles can fall down onto surfaces like:</w:t>
      </w:r>
    </w:p>
    <w:p w14:paraId="596F876B" w14:textId="04013DC7" w:rsidR="00C936B5" w:rsidRDefault="00C936B5" w:rsidP="00C936B5">
      <w:pPr>
        <w:pStyle w:val="Listtoplevel"/>
      </w:pPr>
      <w:r>
        <w:t>tables</w:t>
      </w:r>
    </w:p>
    <w:p w14:paraId="5A8D968C" w14:textId="4DC9D62F" w:rsidR="00C936B5" w:rsidRDefault="00C936B5" w:rsidP="00C936B5">
      <w:pPr>
        <w:pStyle w:val="Listtoplevel"/>
      </w:pPr>
      <w:r>
        <w:t>benches</w:t>
      </w:r>
      <w:r w:rsidR="0091411B">
        <w:t xml:space="preserve"> / counters.</w:t>
      </w:r>
    </w:p>
    <w:p w14:paraId="5A3A1604" w14:textId="77777777" w:rsidR="00C936B5" w:rsidRDefault="00C936B5" w:rsidP="00C936B5"/>
    <w:p w14:paraId="00928D48" w14:textId="77777777" w:rsidR="00C936B5" w:rsidRDefault="00C936B5" w:rsidP="00C936B5"/>
    <w:p w14:paraId="490EA362" w14:textId="6DCCE2F6" w:rsidR="00C936B5" w:rsidRDefault="0091411B" w:rsidP="00C936B5">
      <w:r>
        <w:rPr>
          <w:noProof/>
        </w:rPr>
        <w:lastRenderedPageBreak/>
        <w:drawing>
          <wp:anchor distT="0" distB="0" distL="114300" distR="114300" simplePos="0" relativeHeight="252143616" behindDoc="0" locked="0" layoutInCell="1" allowOverlap="1" wp14:anchorId="16077C19" wp14:editId="25AEFF87">
            <wp:simplePos x="0" y="0"/>
            <wp:positionH relativeFrom="margin">
              <wp:posOffset>0</wp:posOffset>
            </wp:positionH>
            <wp:positionV relativeFrom="page">
              <wp:posOffset>669290</wp:posOffset>
            </wp:positionV>
            <wp:extent cx="1620000" cy="1620000"/>
            <wp:effectExtent l="0" t="0" r="5715" b="0"/>
            <wp:wrapTight wrapText="bothSides">
              <wp:wrapPolygon edited="0">
                <wp:start x="13040" y="3895"/>
                <wp:lineTo x="5419" y="5419"/>
                <wp:lineTo x="0" y="6604"/>
                <wp:lineTo x="1355" y="9653"/>
                <wp:lineTo x="1355" y="15749"/>
                <wp:lineTo x="6266" y="17781"/>
                <wp:lineTo x="8129" y="18289"/>
                <wp:lineTo x="8975" y="18289"/>
                <wp:lineTo x="9483" y="17781"/>
                <wp:lineTo x="9653" y="15072"/>
                <wp:lineTo x="15072" y="15072"/>
                <wp:lineTo x="20829" y="13717"/>
                <wp:lineTo x="20660" y="6943"/>
                <wp:lineTo x="21507" y="5758"/>
                <wp:lineTo x="21507" y="5080"/>
                <wp:lineTo x="14733" y="3895"/>
                <wp:lineTo x="13040" y="3895"/>
              </wp:wrapPolygon>
            </wp:wrapTight>
            <wp:docPr id="70265241" name="Picture 702652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745070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I</w:t>
      </w:r>
      <w:r w:rsidR="00C936B5">
        <w:t>t is important to clean the surfaces in your home often.</w:t>
      </w:r>
    </w:p>
    <w:p w14:paraId="7C880F47" w14:textId="031B7BC9" w:rsidR="00C936B5" w:rsidRDefault="00C936B5" w:rsidP="00C936B5"/>
    <w:p w14:paraId="6196F2B9" w14:textId="766ED1CE" w:rsidR="00C936B5" w:rsidRDefault="00C936B5" w:rsidP="00C936B5"/>
    <w:p w14:paraId="21A2EF4B" w14:textId="3FB8059D" w:rsidR="00C936B5" w:rsidRDefault="0091411B" w:rsidP="00C936B5">
      <w:r>
        <w:rPr>
          <w:noProof/>
        </w:rPr>
        <w:drawing>
          <wp:anchor distT="0" distB="0" distL="114300" distR="114300" simplePos="0" relativeHeight="252144640" behindDoc="0" locked="0" layoutInCell="1" allowOverlap="1" wp14:anchorId="081E30A2" wp14:editId="002BA6EA">
            <wp:simplePos x="0" y="0"/>
            <wp:positionH relativeFrom="margin">
              <wp:posOffset>0</wp:posOffset>
            </wp:positionH>
            <wp:positionV relativeFrom="paragraph">
              <wp:posOffset>13970</wp:posOffset>
            </wp:positionV>
            <wp:extent cx="1439545" cy="1439545"/>
            <wp:effectExtent l="0" t="0" r="0" b="0"/>
            <wp:wrapTight wrapText="bothSides">
              <wp:wrapPolygon edited="0">
                <wp:start x="5907" y="1334"/>
                <wp:lineTo x="0" y="7432"/>
                <wp:lineTo x="0" y="20009"/>
                <wp:lineTo x="8004" y="20009"/>
                <wp:lineTo x="12386" y="19628"/>
                <wp:lineTo x="21343" y="17913"/>
                <wp:lineTo x="21343" y="4002"/>
                <wp:lineTo x="8385" y="1334"/>
                <wp:lineTo x="5907" y="1334"/>
              </wp:wrapPolygon>
            </wp:wrapTight>
            <wp:docPr id="1961794428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794428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6B5">
        <w:t>It is also important to clean the things people touch often like:</w:t>
      </w:r>
    </w:p>
    <w:p w14:paraId="64AF0473" w14:textId="39E8BA63" w:rsidR="00C936B5" w:rsidRDefault="00C936B5" w:rsidP="00C936B5">
      <w:pPr>
        <w:pStyle w:val="Listtoplevel"/>
      </w:pPr>
      <w:r>
        <w:t>door handles</w:t>
      </w:r>
    </w:p>
    <w:p w14:paraId="381B3726" w14:textId="488848FF" w:rsidR="00C936B5" w:rsidRDefault="0091411B" w:rsidP="00C936B5">
      <w:pPr>
        <w:pStyle w:val="Listtoplevel"/>
      </w:pPr>
      <w:r>
        <w:drawing>
          <wp:anchor distT="0" distB="0" distL="114300" distR="114300" simplePos="0" relativeHeight="252145664" behindDoc="0" locked="0" layoutInCell="1" allowOverlap="1" wp14:anchorId="7CA4A405" wp14:editId="28BD45CE">
            <wp:simplePos x="0" y="0"/>
            <wp:positionH relativeFrom="margin">
              <wp:posOffset>0</wp:posOffset>
            </wp:positionH>
            <wp:positionV relativeFrom="paragraph">
              <wp:posOffset>244475</wp:posOffset>
            </wp:positionV>
            <wp:extent cx="1439545" cy="1439545"/>
            <wp:effectExtent l="0" t="0" r="0" b="0"/>
            <wp:wrapTight wrapText="bothSides">
              <wp:wrapPolygon edited="0">
                <wp:start x="2668" y="0"/>
                <wp:lineTo x="1334" y="572"/>
                <wp:lineTo x="0" y="2096"/>
                <wp:lineTo x="0" y="20581"/>
                <wp:lineTo x="2096" y="20962"/>
                <wp:lineTo x="10481" y="21343"/>
                <wp:lineTo x="15816" y="21343"/>
                <wp:lineTo x="19247" y="20962"/>
                <wp:lineTo x="21343" y="20009"/>
                <wp:lineTo x="21343" y="953"/>
                <wp:lineTo x="19818" y="762"/>
                <wp:lineTo x="5336" y="0"/>
                <wp:lineTo x="2668" y="0"/>
              </wp:wrapPolygon>
            </wp:wrapTight>
            <wp:docPr id="461197450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197450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6B5">
        <w:t>light switches</w:t>
      </w:r>
    </w:p>
    <w:p w14:paraId="3ACF689C" w14:textId="3DA9A8DA" w:rsidR="00C936B5" w:rsidRDefault="00E63E71" w:rsidP="00C936B5">
      <w:pPr>
        <w:pStyle w:val="Listtoplevel"/>
      </w:pPr>
      <w:r>
        <w:t>p</w:t>
      </w:r>
      <w:r w:rsidR="00C936B5">
        <w:t>hones</w:t>
      </w:r>
      <w:r w:rsidR="00B23C96">
        <w:t>.</w:t>
      </w:r>
    </w:p>
    <w:p w14:paraId="367C34E6" w14:textId="0C54E3C3" w:rsidR="00C936B5" w:rsidRDefault="00C936B5" w:rsidP="00C936B5"/>
    <w:p w14:paraId="61183650" w14:textId="12D9867F" w:rsidR="00C936B5" w:rsidRDefault="00C936B5" w:rsidP="00C936B5"/>
    <w:p w14:paraId="0BD07174" w14:textId="3E096C4F" w:rsidR="00C936B5" w:rsidRDefault="002C168C" w:rsidP="00C936B5">
      <w:r>
        <w:rPr>
          <w:noProof/>
        </w:rPr>
        <w:drawing>
          <wp:anchor distT="0" distB="0" distL="114300" distR="114300" simplePos="0" relativeHeight="252146688" behindDoc="0" locked="0" layoutInCell="1" allowOverlap="1" wp14:anchorId="456003A3" wp14:editId="46013AF7">
            <wp:simplePos x="0" y="0"/>
            <wp:positionH relativeFrom="margin">
              <wp:posOffset>0</wp:posOffset>
            </wp:positionH>
            <wp:positionV relativeFrom="paragraph">
              <wp:posOffset>304800</wp:posOffset>
            </wp:positionV>
            <wp:extent cx="1439545" cy="1439545"/>
            <wp:effectExtent l="0" t="0" r="0" b="0"/>
            <wp:wrapTight wrapText="bothSides">
              <wp:wrapPolygon edited="0">
                <wp:start x="7051" y="191"/>
                <wp:lineTo x="1715" y="2858"/>
                <wp:lineTo x="1715" y="3621"/>
                <wp:lineTo x="0" y="6479"/>
                <wp:lineTo x="0" y="17341"/>
                <wp:lineTo x="2096" y="18865"/>
                <wp:lineTo x="4002" y="18865"/>
                <wp:lineTo x="8766" y="20771"/>
                <wp:lineTo x="8956" y="21152"/>
                <wp:lineTo x="10671" y="21152"/>
                <wp:lineTo x="10862" y="20771"/>
                <wp:lineTo x="13911" y="19056"/>
                <wp:lineTo x="21343" y="16007"/>
                <wp:lineTo x="21343" y="12768"/>
                <wp:lineTo x="21152" y="10671"/>
                <wp:lineTo x="19437" y="6670"/>
                <wp:lineTo x="20199" y="6288"/>
                <wp:lineTo x="20390" y="4573"/>
                <wp:lineTo x="19818" y="3621"/>
                <wp:lineTo x="20962" y="2668"/>
                <wp:lineTo x="20199" y="1524"/>
                <wp:lineTo x="8766" y="191"/>
                <wp:lineTo x="7051" y="191"/>
              </wp:wrapPolygon>
            </wp:wrapTight>
            <wp:docPr id="2059129517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129517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36B5">
        <w:t>You can use regular cleaning products.</w:t>
      </w:r>
    </w:p>
    <w:p w14:paraId="02664D4F" w14:textId="1FCA6C77" w:rsidR="00C936B5" w:rsidRDefault="00C936B5" w:rsidP="00C936B5"/>
    <w:p w14:paraId="7296F32D" w14:textId="2C1D3CB8" w:rsidR="00C936B5" w:rsidRDefault="00C936B5" w:rsidP="00C936B5"/>
    <w:p w14:paraId="149EF8B8" w14:textId="3EA34AAA" w:rsidR="00C936B5" w:rsidRDefault="00C936B5" w:rsidP="00C936B5">
      <w:r>
        <w:t>Follow the instructions on the bottle / container.</w:t>
      </w:r>
    </w:p>
    <w:p w14:paraId="0EB43931" w14:textId="19743201" w:rsidR="00C936B5" w:rsidRDefault="0091411B" w:rsidP="00C936B5">
      <w:r>
        <w:rPr>
          <w:noProof/>
        </w:rPr>
        <w:drawing>
          <wp:anchor distT="0" distB="0" distL="114300" distR="114300" simplePos="0" relativeHeight="252148736" behindDoc="0" locked="0" layoutInCell="1" allowOverlap="1" wp14:anchorId="3E420264" wp14:editId="464D6BD2">
            <wp:simplePos x="0" y="0"/>
            <wp:positionH relativeFrom="margin">
              <wp:posOffset>-76200</wp:posOffset>
            </wp:positionH>
            <wp:positionV relativeFrom="paragraph">
              <wp:posOffset>6985</wp:posOffset>
            </wp:positionV>
            <wp:extent cx="1439545" cy="1439545"/>
            <wp:effectExtent l="0" t="0" r="0" b="0"/>
            <wp:wrapTight wrapText="bothSides">
              <wp:wrapPolygon edited="0">
                <wp:start x="9719" y="2096"/>
                <wp:lineTo x="8194" y="2858"/>
                <wp:lineTo x="5907" y="4764"/>
                <wp:lineTo x="5526" y="8575"/>
                <wp:lineTo x="4192" y="9909"/>
                <wp:lineTo x="4002" y="18484"/>
                <wp:lineTo x="6098" y="18865"/>
                <wp:lineTo x="9528" y="19247"/>
                <wp:lineTo x="11815" y="19247"/>
                <wp:lineTo x="17532" y="18484"/>
                <wp:lineTo x="17150" y="9909"/>
                <wp:lineTo x="15816" y="8575"/>
                <wp:lineTo x="15626" y="4955"/>
                <wp:lineTo x="12768" y="2668"/>
                <wp:lineTo x="11624" y="2096"/>
                <wp:lineTo x="9719" y="2096"/>
              </wp:wrapPolygon>
            </wp:wrapTight>
            <wp:docPr id="1449797999" name="Graphic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797999" name="Graphic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E808DE" w14:textId="77777777" w:rsidR="00C936B5" w:rsidRDefault="00C936B5" w:rsidP="00C936B5"/>
    <w:p w14:paraId="5B407692" w14:textId="044B3621" w:rsidR="00C936B5" w:rsidRDefault="00C936B5" w:rsidP="00C936B5">
      <w:r>
        <w:t>Remember to store cleaning products safely.</w:t>
      </w:r>
    </w:p>
    <w:p w14:paraId="3F7DD791" w14:textId="59C3A4F3" w:rsidR="00C936B5" w:rsidRDefault="00C936B5">
      <w:pPr>
        <w:spacing w:line="240" w:lineRule="auto"/>
        <w:ind w:left="0"/>
      </w:pPr>
      <w:r>
        <w:br w:type="page"/>
      </w:r>
    </w:p>
    <w:p w14:paraId="1DB2E963" w14:textId="77777777" w:rsidR="00C936B5" w:rsidRDefault="00C936B5" w:rsidP="00C936B5">
      <w:pPr>
        <w:pStyle w:val="Heading1"/>
        <w:rPr>
          <w:noProof/>
        </w:rPr>
      </w:pPr>
      <w:r>
        <w:rPr>
          <w:noProof/>
        </w:rPr>
        <w:lastRenderedPageBreak/>
        <w:t>Where to get support</w:t>
      </w:r>
    </w:p>
    <w:p w14:paraId="73B02A77" w14:textId="77777777" w:rsidR="00C936B5" w:rsidRDefault="00C936B5" w:rsidP="00C936B5"/>
    <w:p w14:paraId="485A1D94" w14:textId="77777777" w:rsidR="00C936B5" w:rsidRDefault="00C936B5" w:rsidP="00C936B5">
      <w:r>
        <w:rPr>
          <w:noProof/>
        </w:rPr>
        <w:drawing>
          <wp:anchor distT="0" distB="0" distL="114300" distR="114300" simplePos="0" relativeHeight="251998208" behindDoc="0" locked="0" layoutInCell="1" allowOverlap="1" wp14:anchorId="50DC9A7A" wp14:editId="199CC6A0">
            <wp:simplePos x="0" y="0"/>
            <wp:positionH relativeFrom="margin">
              <wp:posOffset>0</wp:posOffset>
            </wp:positionH>
            <wp:positionV relativeFrom="paragraph">
              <wp:posOffset>127423</wp:posOffset>
            </wp:positionV>
            <wp:extent cx="1440000" cy="1440000"/>
            <wp:effectExtent l="0" t="0" r="0" b="0"/>
            <wp:wrapTight wrapText="bothSides">
              <wp:wrapPolygon edited="0">
                <wp:start x="12577" y="191"/>
                <wp:lineTo x="11434" y="953"/>
                <wp:lineTo x="4955" y="3621"/>
                <wp:lineTo x="4192" y="4383"/>
                <wp:lineTo x="3430" y="6098"/>
                <wp:lineTo x="2858" y="9719"/>
                <wp:lineTo x="762" y="12768"/>
                <wp:lineTo x="381" y="13911"/>
                <wp:lineTo x="191" y="15816"/>
                <wp:lineTo x="2287" y="18865"/>
                <wp:lineTo x="1715" y="20962"/>
                <wp:lineTo x="1906" y="21343"/>
                <wp:lineTo x="13149" y="21343"/>
                <wp:lineTo x="13530" y="18865"/>
                <wp:lineTo x="13339" y="15816"/>
                <wp:lineTo x="18865" y="12958"/>
                <wp:lineTo x="20962" y="9909"/>
                <wp:lineTo x="21343" y="6479"/>
                <wp:lineTo x="20390" y="3240"/>
                <wp:lineTo x="17150" y="953"/>
                <wp:lineTo x="15816" y="191"/>
                <wp:lineTo x="12577" y="191"/>
              </wp:wrapPolygon>
            </wp:wrapTight>
            <wp:docPr id="1648657020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657020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2D8477" w14:textId="77777777" w:rsidR="00C936B5" w:rsidRDefault="00C936B5" w:rsidP="00C936B5">
      <w:r>
        <w:t xml:space="preserve">You can phone the </w:t>
      </w:r>
      <w:r w:rsidRPr="007B77F3">
        <w:rPr>
          <w:b/>
          <w:bCs/>
        </w:rPr>
        <w:t>COVID-19 disability helpline</w:t>
      </w:r>
      <w:r>
        <w:t xml:space="preserve"> to get information about:</w:t>
      </w:r>
    </w:p>
    <w:p w14:paraId="213FB0EF" w14:textId="77777777" w:rsidR="00C936B5" w:rsidRDefault="00C936B5" w:rsidP="00C936B5">
      <w:pPr>
        <w:pStyle w:val="Listtoplevel"/>
      </w:pPr>
      <w:r>
        <w:drawing>
          <wp:anchor distT="0" distB="0" distL="114300" distR="114300" simplePos="0" relativeHeight="251999232" behindDoc="0" locked="0" layoutInCell="1" allowOverlap="1" wp14:anchorId="55AB76B0" wp14:editId="2E7C9F6C">
            <wp:simplePos x="0" y="0"/>
            <wp:positionH relativeFrom="margin">
              <wp:posOffset>0</wp:posOffset>
            </wp:positionH>
            <wp:positionV relativeFrom="paragraph">
              <wp:posOffset>430953</wp:posOffset>
            </wp:positionV>
            <wp:extent cx="1619885" cy="608330"/>
            <wp:effectExtent l="0" t="0" r="5715" b="1270"/>
            <wp:wrapTight wrapText="bothSides">
              <wp:wrapPolygon edited="0">
                <wp:start x="0" y="0"/>
                <wp:lineTo x="0" y="21194"/>
                <wp:lineTo x="21507" y="21194"/>
                <wp:lineTo x="21507" y="0"/>
                <wp:lineTo x="0" y="0"/>
              </wp:wrapPolygon>
            </wp:wrapTight>
            <wp:docPr id="315260928" name="Picture 3152609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00624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08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OVID-19 tests</w:t>
      </w:r>
    </w:p>
    <w:p w14:paraId="2373834A" w14:textId="77777777" w:rsidR="00C936B5" w:rsidRDefault="00C936B5" w:rsidP="00C936B5">
      <w:pPr>
        <w:pStyle w:val="Listtoplevel"/>
      </w:pPr>
      <w:r>
        <w:drawing>
          <wp:anchor distT="0" distB="0" distL="114300" distR="114300" simplePos="0" relativeHeight="252000256" behindDoc="0" locked="0" layoutInCell="1" allowOverlap="1" wp14:anchorId="2D450E7C" wp14:editId="7DFCCE05">
            <wp:simplePos x="0" y="0"/>
            <wp:positionH relativeFrom="margin">
              <wp:posOffset>0</wp:posOffset>
            </wp:positionH>
            <wp:positionV relativeFrom="paragraph">
              <wp:posOffset>495899</wp:posOffset>
            </wp:positionV>
            <wp:extent cx="1439545" cy="1439545"/>
            <wp:effectExtent l="0" t="0" r="0" b="0"/>
            <wp:wrapTight wrapText="bothSides">
              <wp:wrapPolygon edited="0">
                <wp:start x="20390" y="3049"/>
                <wp:lineTo x="762" y="3430"/>
                <wp:lineTo x="0" y="3621"/>
                <wp:lineTo x="0" y="10671"/>
                <wp:lineTo x="2096" y="12577"/>
                <wp:lineTo x="3430" y="12577"/>
                <wp:lineTo x="0" y="15626"/>
                <wp:lineTo x="0" y="18484"/>
                <wp:lineTo x="21343" y="18484"/>
                <wp:lineTo x="21343" y="3049"/>
                <wp:lineTo x="20390" y="3049"/>
              </wp:wrapPolygon>
            </wp:wrapTight>
            <wp:docPr id="1923340350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340350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masks</w:t>
      </w:r>
    </w:p>
    <w:p w14:paraId="218065C8" w14:textId="77777777" w:rsidR="00C936B5" w:rsidRDefault="00C936B5" w:rsidP="00C936B5">
      <w:pPr>
        <w:pStyle w:val="Listtoplevel"/>
      </w:pPr>
      <w:r>
        <w:t>COVID-19 vaccines</w:t>
      </w:r>
    </w:p>
    <w:p w14:paraId="55CD7076" w14:textId="77777777" w:rsidR="00C936B5" w:rsidRDefault="00C936B5" w:rsidP="00C936B5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001280" behindDoc="0" locked="0" layoutInCell="1" allowOverlap="1" wp14:anchorId="17C99228" wp14:editId="66788336">
                <wp:simplePos x="0" y="0"/>
                <wp:positionH relativeFrom="column">
                  <wp:posOffset>0</wp:posOffset>
                </wp:positionH>
                <wp:positionV relativeFrom="paragraph">
                  <wp:posOffset>612049</wp:posOffset>
                </wp:positionV>
                <wp:extent cx="1439545" cy="1439545"/>
                <wp:effectExtent l="0" t="0" r="0" b="0"/>
                <wp:wrapTight wrapText="bothSides">
                  <wp:wrapPolygon edited="0">
                    <wp:start x="14101" y="0"/>
                    <wp:lineTo x="11815" y="953"/>
                    <wp:lineTo x="9337" y="2668"/>
                    <wp:lineTo x="9337" y="3430"/>
                    <wp:lineTo x="6098" y="4383"/>
                    <wp:lineTo x="4764" y="5336"/>
                    <wp:lineTo x="4955" y="9528"/>
                    <wp:lineTo x="4002" y="11434"/>
                    <wp:lineTo x="2858" y="15626"/>
                    <wp:lineTo x="953" y="16960"/>
                    <wp:lineTo x="953" y="17341"/>
                    <wp:lineTo x="2287" y="18675"/>
                    <wp:lineTo x="0" y="20771"/>
                    <wp:lineTo x="381" y="21343"/>
                    <wp:lineTo x="14483" y="21343"/>
                    <wp:lineTo x="13720" y="19247"/>
                    <wp:lineTo x="11624" y="15626"/>
                    <wp:lineTo x="12768" y="12577"/>
                    <wp:lineTo x="16769" y="9528"/>
                    <wp:lineTo x="18103" y="9528"/>
                    <wp:lineTo x="21343" y="7432"/>
                    <wp:lineTo x="21152" y="2668"/>
                    <wp:lineTo x="18675" y="953"/>
                    <wp:lineTo x="16388" y="0"/>
                    <wp:lineTo x="14101" y="0"/>
                  </wp:wrapPolygon>
                </wp:wrapTight>
                <wp:docPr id="70698256" name="Group 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9545" cy="1439545"/>
                          <a:chOff x="0" y="0"/>
                          <a:chExt cx="1439545" cy="1439545"/>
                        </a:xfrm>
                      </wpg:grpSpPr>
                      <pic:pic xmlns:pic="http://schemas.openxmlformats.org/drawingml/2006/picture">
                        <pic:nvPicPr>
                          <pic:cNvPr id="1904210827" name="Picture 7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38854522" name="Picture 7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00100" y="146957"/>
                            <a:ext cx="415925" cy="4159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4E14886" id="Group 72" o:spid="_x0000_s1026" alt="&quot;&quot;" style="position:absolute;margin-left:0;margin-top:48.2pt;width:113.35pt;height:113.35pt;z-index:252001280" coordsize="14395,143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">
                <v:shape id="Picture 70" o:spid="_x0000_s1027" type="#_x0000_t75" alt="&quot;&quot;" style="position:absolute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">
                  <v:imagedata r:id="rId115" o:title=""/>
                </v:shape>
                <v:shape id="Picture 71" o:spid="_x0000_s1028" type="#_x0000_t75" alt="&quot;&quot;" style="position:absolute;left:8001;top:1469;width:4159;height:41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">
                  <v:imagedata r:id="rId116" o:title=""/>
                </v:shape>
                <w10:wrap type="tight"/>
              </v:group>
            </w:pict>
          </mc:Fallback>
        </mc:AlternateContent>
      </w:r>
      <w:r>
        <w:t>how to look after yourself when you have COVID-19</w:t>
      </w:r>
    </w:p>
    <w:p w14:paraId="456051A8" w14:textId="77777777" w:rsidR="00C936B5" w:rsidRDefault="00C936B5" w:rsidP="00C936B5">
      <w:pPr>
        <w:pStyle w:val="Listtoplevel"/>
      </w:pPr>
      <w:r>
        <w:t>any other worries you have about COVID-19.</w:t>
      </w:r>
    </w:p>
    <w:p w14:paraId="1B297E5D" w14:textId="77777777" w:rsidR="00C936B5" w:rsidRDefault="00C936B5" w:rsidP="00C936B5"/>
    <w:p w14:paraId="21E17195" w14:textId="77777777" w:rsidR="00C936B5" w:rsidRDefault="00C936B5" w:rsidP="00C936B5"/>
    <w:p w14:paraId="60CF12A8" w14:textId="77777777" w:rsidR="00C936B5" w:rsidRDefault="00C936B5" w:rsidP="00C936B5">
      <w:pPr>
        <w:spacing w:line="240" w:lineRule="auto"/>
        <w:ind w:left="0"/>
      </w:pPr>
      <w:r>
        <w:br w:type="page"/>
      </w:r>
    </w:p>
    <w:p w14:paraId="030B9359" w14:textId="77777777" w:rsidR="00C936B5" w:rsidRDefault="00C936B5" w:rsidP="00C936B5">
      <w:r>
        <w:rPr>
          <w:noProof/>
        </w:rPr>
        <w:lastRenderedPageBreak/>
        <w:drawing>
          <wp:anchor distT="0" distB="0" distL="114300" distR="114300" simplePos="0" relativeHeight="252002304" behindDoc="0" locked="0" layoutInCell="1" allowOverlap="1" wp14:anchorId="270BBF77" wp14:editId="384E8FF3">
            <wp:simplePos x="0" y="0"/>
            <wp:positionH relativeFrom="margin">
              <wp:posOffset>0</wp:posOffset>
            </wp:positionH>
            <wp:positionV relativeFrom="page">
              <wp:posOffset>732790</wp:posOffset>
            </wp:positionV>
            <wp:extent cx="1440000" cy="1440000"/>
            <wp:effectExtent l="0" t="0" r="0" b="0"/>
            <wp:wrapTight wrapText="bothSides">
              <wp:wrapPolygon edited="0">
                <wp:start x="8004" y="0"/>
                <wp:lineTo x="6098" y="191"/>
                <wp:lineTo x="4955" y="1334"/>
                <wp:lineTo x="4955" y="19818"/>
                <wp:lineTo x="6288" y="21343"/>
                <wp:lineTo x="7622" y="21343"/>
                <wp:lineTo x="13720" y="21343"/>
                <wp:lineTo x="15054" y="21343"/>
                <wp:lineTo x="16579" y="19628"/>
                <wp:lineTo x="16579" y="1715"/>
                <wp:lineTo x="15054" y="0"/>
                <wp:lineTo x="13339" y="0"/>
                <wp:lineTo x="8004" y="0"/>
              </wp:wrapPolygon>
            </wp:wrapTight>
            <wp:docPr id="16144110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4110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phone number for the COVID-19 disability helpline is:</w:t>
      </w:r>
    </w:p>
    <w:p w14:paraId="6E20686A" w14:textId="77777777" w:rsidR="00C936B5" w:rsidRDefault="00C936B5" w:rsidP="00C936B5"/>
    <w:p w14:paraId="6C52955B" w14:textId="77777777" w:rsidR="00C936B5" w:rsidRDefault="00C936B5" w:rsidP="00C936B5">
      <w:pPr>
        <w:rPr>
          <w:b/>
          <w:bCs/>
        </w:rPr>
      </w:pPr>
      <w:r>
        <w:rPr>
          <w:b/>
          <w:bCs/>
        </w:rPr>
        <w:t>0800 11 12 13</w:t>
      </w:r>
    </w:p>
    <w:p w14:paraId="3738B593" w14:textId="77777777" w:rsidR="00C936B5" w:rsidRDefault="00C936B5" w:rsidP="00C936B5">
      <w:pPr>
        <w:rPr>
          <w:b/>
          <w:bCs/>
        </w:rPr>
      </w:pPr>
    </w:p>
    <w:p w14:paraId="159AA970" w14:textId="77777777" w:rsidR="00C936B5" w:rsidRDefault="00C936B5" w:rsidP="00C936B5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2003328" behindDoc="0" locked="0" layoutInCell="1" allowOverlap="1" wp14:anchorId="54887AF5" wp14:editId="38F5353E">
            <wp:simplePos x="0" y="0"/>
            <wp:positionH relativeFrom="margin">
              <wp:posOffset>0</wp:posOffset>
            </wp:positionH>
            <wp:positionV relativeFrom="paragraph">
              <wp:posOffset>111125</wp:posOffset>
            </wp:positionV>
            <wp:extent cx="1439545" cy="1565910"/>
            <wp:effectExtent l="0" t="0" r="0" b="0"/>
            <wp:wrapTight wrapText="bothSides">
              <wp:wrapPolygon edited="0">
                <wp:start x="0" y="0"/>
                <wp:lineTo x="0" y="21372"/>
                <wp:lineTo x="21343" y="21372"/>
                <wp:lineTo x="21343" y="0"/>
                <wp:lineTo x="0" y="0"/>
              </wp:wrapPolygon>
            </wp:wrapTight>
            <wp:docPr id="991061355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061355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65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62E9C7" w14:textId="77777777" w:rsidR="00C936B5" w:rsidRDefault="00C936B5" w:rsidP="00C936B5">
      <w:r>
        <w:t>You can also text the COVID-19 disability helpline on:</w:t>
      </w:r>
    </w:p>
    <w:p w14:paraId="12AF6B0F" w14:textId="77777777" w:rsidR="00C936B5" w:rsidRDefault="00C936B5" w:rsidP="00C936B5"/>
    <w:p w14:paraId="6EAAEA46" w14:textId="77777777" w:rsidR="00C936B5" w:rsidRDefault="00C936B5" w:rsidP="00C936B5">
      <w:r>
        <w:rPr>
          <w:b/>
          <w:bCs/>
        </w:rPr>
        <w:t>8988</w:t>
      </w:r>
    </w:p>
    <w:p w14:paraId="2DEA78BD" w14:textId="77777777" w:rsidR="00C936B5" w:rsidRDefault="00C936B5" w:rsidP="00C936B5"/>
    <w:p w14:paraId="45C02F00" w14:textId="361224AF" w:rsidR="00C936B5" w:rsidRDefault="00C936B5" w:rsidP="00C936B5">
      <w:pPr>
        <w:spacing w:line="240" w:lineRule="auto"/>
        <w:ind w:left="0"/>
      </w:pPr>
    </w:p>
    <w:p w14:paraId="02BB604F" w14:textId="4D2B5711" w:rsidR="00C936B5" w:rsidRDefault="00C936B5" w:rsidP="00C936B5">
      <w:r>
        <w:rPr>
          <w:noProof/>
        </w:rPr>
        <w:drawing>
          <wp:anchor distT="0" distB="0" distL="114300" distR="114300" simplePos="0" relativeHeight="252008448" behindDoc="0" locked="0" layoutInCell="1" allowOverlap="1" wp14:anchorId="2E270CB8" wp14:editId="25A7EBEA">
            <wp:simplePos x="0" y="0"/>
            <wp:positionH relativeFrom="margin">
              <wp:posOffset>0</wp:posOffset>
            </wp:positionH>
            <wp:positionV relativeFrom="paragraph">
              <wp:posOffset>601</wp:posOffset>
            </wp:positionV>
            <wp:extent cx="1637665" cy="1104900"/>
            <wp:effectExtent l="0" t="0" r="635" b="0"/>
            <wp:wrapTight wrapText="bothSides">
              <wp:wrapPolygon edited="0">
                <wp:start x="0" y="0"/>
                <wp:lineTo x="0" y="21352"/>
                <wp:lineTo x="21441" y="21352"/>
                <wp:lineTo x="21441" y="0"/>
                <wp:lineTo x="0" y="0"/>
              </wp:wrapPolygon>
            </wp:wrapTight>
            <wp:docPr id="1534576297" name="Picture 15345762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793233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66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</w:t>
      </w:r>
      <w:r w:rsidR="00E63E71">
        <w:t xml:space="preserve"> also</w:t>
      </w:r>
      <w:r>
        <w:t xml:space="preserve"> call Healthline on:</w:t>
      </w:r>
    </w:p>
    <w:p w14:paraId="696A7689" w14:textId="77777777" w:rsidR="00C936B5" w:rsidRDefault="00C936B5" w:rsidP="00C936B5"/>
    <w:p w14:paraId="34525CAF" w14:textId="77777777" w:rsidR="00C936B5" w:rsidRDefault="00C936B5" w:rsidP="00C936B5">
      <w:pPr>
        <w:rPr>
          <w:b/>
          <w:bCs/>
        </w:rPr>
      </w:pPr>
      <w:r>
        <w:rPr>
          <w:b/>
          <w:bCs/>
        </w:rPr>
        <w:t>0800 358 5453</w:t>
      </w:r>
    </w:p>
    <w:p w14:paraId="56BA7A2B" w14:textId="77777777" w:rsidR="00C936B5" w:rsidRDefault="00C936B5" w:rsidP="00C936B5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009472" behindDoc="0" locked="0" layoutInCell="1" allowOverlap="1" wp14:anchorId="7C62DEC1" wp14:editId="7E1D064F">
            <wp:simplePos x="0" y="0"/>
            <wp:positionH relativeFrom="margin">
              <wp:posOffset>0</wp:posOffset>
            </wp:positionH>
            <wp:positionV relativeFrom="paragraph">
              <wp:posOffset>236003</wp:posOffset>
            </wp:positionV>
            <wp:extent cx="1842770" cy="1090295"/>
            <wp:effectExtent l="0" t="0" r="0" b="1905"/>
            <wp:wrapTight wrapText="bothSides">
              <wp:wrapPolygon edited="0">
                <wp:start x="0" y="0"/>
                <wp:lineTo x="0" y="21386"/>
                <wp:lineTo x="21436" y="21386"/>
                <wp:lineTo x="21436" y="0"/>
                <wp:lineTo x="0" y="0"/>
              </wp:wrapPolygon>
            </wp:wrapTight>
            <wp:docPr id="1722299235" name="Picture 17222992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27386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842770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EDA03B" w14:textId="77777777" w:rsidR="00C936B5" w:rsidRDefault="00C936B5" w:rsidP="00C936B5">
      <w:pPr>
        <w:rPr>
          <w:b/>
          <w:bCs/>
        </w:rPr>
      </w:pPr>
    </w:p>
    <w:p w14:paraId="0D587040" w14:textId="5FA4352A" w:rsidR="009B32B5" w:rsidRDefault="00C936B5" w:rsidP="00C936B5">
      <w:r>
        <w:t>It does not cost money to call these numbers.</w:t>
      </w:r>
    </w:p>
    <w:p w14:paraId="323B6E1B" w14:textId="77777777" w:rsidR="00E63E71" w:rsidRDefault="00E63E71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4D6FD5A" w14:textId="3EB7F4E9" w:rsidR="009B32B5" w:rsidRDefault="00420B1D" w:rsidP="00420B1D">
      <w:pPr>
        <w:pStyle w:val="Heading1"/>
      </w:pPr>
      <w:r>
        <w:lastRenderedPageBreak/>
        <w:t>Where to find more information</w:t>
      </w:r>
    </w:p>
    <w:p w14:paraId="16C21EB8" w14:textId="77777777" w:rsidR="009B32B5" w:rsidRDefault="009B32B5" w:rsidP="009B32B5"/>
    <w:p w14:paraId="30213516" w14:textId="77777777" w:rsidR="00A40A9F" w:rsidRDefault="00A40A9F" w:rsidP="009B32B5"/>
    <w:p w14:paraId="04FE6855" w14:textId="77777777" w:rsidR="009B32B5" w:rsidRDefault="00A40A9F" w:rsidP="009B32B5">
      <w:r>
        <w:rPr>
          <w:noProof/>
        </w:rPr>
        <mc:AlternateContent>
          <mc:Choice Requires="wpg">
            <w:drawing>
              <wp:anchor distT="0" distB="0" distL="0" distR="0" simplePos="0" relativeHeight="251869184" behindDoc="0" locked="0" layoutInCell="1" allowOverlap="1" wp14:anchorId="3FD44939" wp14:editId="405423BC">
                <wp:simplePos x="0" y="0"/>
                <wp:positionH relativeFrom="margin">
                  <wp:posOffset>220980</wp:posOffset>
                </wp:positionH>
                <wp:positionV relativeFrom="paragraph">
                  <wp:posOffset>33020</wp:posOffset>
                </wp:positionV>
                <wp:extent cx="1135380" cy="1135380"/>
                <wp:effectExtent l="0" t="0" r="7620" b="7620"/>
                <wp:wrapNone/>
                <wp:docPr id="235" name="Group 2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35380" cy="1135380"/>
                          <a:chOff x="0" y="0"/>
                          <a:chExt cx="1135380" cy="1135380"/>
                        </a:xfrm>
                      </wpg:grpSpPr>
                      <pic:pic xmlns:pic="http://schemas.openxmlformats.org/drawingml/2006/picture">
                        <pic:nvPicPr>
                          <pic:cNvPr id="236" name="Image 236"/>
                          <pic:cNvPicPr/>
                        </pic:nvPicPr>
                        <pic:blipFill>
                          <a:blip r:embed="rId1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83718" y="195579"/>
                            <a:ext cx="969467" cy="7084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7" name="Graphic 237"/>
                        <wps:cNvSpPr/>
                        <wps:spPr>
                          <a:xfrm>
                            <a:off x="0" y="0"/>
                            <a:ext cx="1135380" cy="11353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35380" h="1135380">
                                <a:moveTo>
                                  <a:pt x="1135380" y="1135380"/>
                                </a:moveTo>
                                <a:lnTo>
                                  <a:pt x="0" y="1135380"/>
                                </a:lnTo>
                                <a:lnTo>
                                  <a:pt x="0" y="0"/>
                                </a:lnTo>
                                <a:lnTo>
                                  <a:pt x="1135380" y="0"/>
                                </a:lnTo>
                                <a:lnTo>
                                  <a:pt x="1135380" y="4572"/>
                                </a:lnTo>
                                <a:lnTo>
                                  <a:pt x="9144" y="4572"/>
                                </a:lnTo>
                                <a:lnTo>
                                  <a:pt x="4572" y="9144"/>
                                </a:lnTo>
                                <a:lnTo>
                                  <a:pt x="9144" y="9144"/>
                                </a:lnTo>
                                <a:lnTo>
                                  <a:pt x="9144" y="1127760"/>
                                </a:lnTo>
                                <a:lnTo>
                                  <a:pt x="4572" y="1127760"/>
                                </a:lnTo>
                                <a:lnTo>
                                  <a:pt x="9144" y="1132332"/>
                                </a:lnTo>
                                <a:lnTo>
                                  <a:pt x="1135380" y="1132332"/>
                                </a:lnTo>
                                <a:lnTo>
                                  <a:pt x="1135380" y="1135380"/>
                                </a:lnTo>
                                <a:close/>
                              </a:path>
                              <a:path w="1135380" h="1135380">
                                <a:moveTo>
                                  <a:pt x="9144" y="9144"/>
                                </a:moveTo>
                                <a:lnTo>
                                  <a:pt x="4572" y="9144"/>
                                </a:lnTo>
                                <a:lnTo>
                                  <a:pt x="9144" y="4572"/>
                                </a:lnTo>
                                <a:lnTo>
                                  <a:pt x="9144" y="9144"/>
                                </a:lnTo>
                                <a:close/>
                              </a:path>
                              <a:path w="1135380" h="1135380">
                                <a:moveTo>
                                  <a:pt x="1127760" y="9144"/>
                                </a:moveTo>
                                <a:lnTo>
                                  <a:pt x="9144" y="9144"/>
                                </a:lnTo>
                                <a:lnTo>
                                  <a:pt x="9144" y="4572"/>
                                </a:lnTo>
                                <a:lnTo>
                                  <a:pt x="1127760" y="4572"/>
                                </a:lnTo>
                                <a:lnTo>
                                  <a:pt x="1127760" y="9144"/>
                                </a:lnTo>
                                <a:close/>
                              </a:path>
                              <a:path w="1135380" h="1135380">
                                <a:moveTo>
                                  <a:pt x="1127760" y="1132332"/>
                                </a:moveTo>
                                <a:lnTo>
                                  <a:pt x="1127760" y="4572"/>
                                </a:lnTo>
                                <a:lnTo>
                                  <a:pt x="1132332" y="9144"/>
                                </a:lnTo>
                                <a:lnTo>
                                  <a:pt x="1135380" y="9144"/>
                                </a:lnTo>
                                <a:lnTo>
                                  <a:pt x="1135380" y="1127760"/>
                                </a:lnTo>
                                <a:lnTo>
                                  <a:pt x="1132332" y="1127760"/>
                                </a:lnTo>
                                <a:lnTo>
                                  <a:pt x="1127760" y="1132332"/>
                                </a:lnTo>
                                <a:close/>
                              </a:path>
                              <a:path w="1135380" h="1135380">
                                <a:moveTo>
                                  <a:pt x="1135380" y="9144"/>
                                </a:moveTo>
                                <a:lnTo>
                                  <a:pt x="1132332" y="9144"/>
                                </a:lnTo>
                                <a:lnTo>
                                  <a:pt x="1127760" y="4572"/>
                                </a:lnTo>
                                <a:lnTo>
                                  <a:pt x="1135380" y="4572"/>
                                </a:lnTo>
                                <a:lnTo>
                                  <a:pt x="1135380" y="9144"/>
                                </a:lnTo>
                                <a:close/>
                              </a:path>
                              <a:path w="1135380" h="1135380">
                                <a:moveTo>
                                  <a:pt x="9144" y="1132332"/>
                                </a:moveTo>
                                <a:lnTo>
                                  <a:pt x="4572" y="1127760"/>
                                </a:lnTo>
                                <a:lnTo>
                                  <a:pt x="9144" y="1127760"/>
                                </a:lnTo>
                                <a:lnTo>
                                  <a:pt x="9144" y="1132332"/>
                                </a:lnTo>
                                <a:close/>
                              </a:path>
                              <a:path w="1135380" h="1135380">
                                <a:moveTo>
                                  <a:pt x="1127760" y="1132332"/>
                                </a:moveTo>
                                <a:lnTo>
                                  <a:pt x="9144" y="1132332"/>
                                </a:lnTo>
                                <a:lnTo>
                                  <a:pt x="9144" y="1127760"/>
                                </a:lnTo>
                                <a:lnTo>
                                  <a:pt x="1127760" y="1127760"/>
                                </a:lnTo>
                                <a:lnTo>
                                  <a:pt x="1127760" y="1132332"/>
                                </a:lnTo>
                                <a:close/>
                              </a:path>
                              <a:path w="1135380" h="1135380">
                                <a:moveTo>
                                  <a:pt x="1135380" y="1132332"/>
                                </a:moveTo>
                                <a:lnTo>
                                  <a:pt x="1127760" y="1132332"/>
                                </a:lnTo>
                                <a:lnTo>
                                  <a:pt x="1132332" y="1127760"/>
                                </a:lnTo>
                                <a:lnTo>
                                  <a:pt x="1135380" y="1127760"/>
                                </a:lnTo>
                                <a:lnTo>
                                  <a:pt x="1135380" y="11323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A3C99F" id="Group 235" o:spid="_x0000_s1026" alt="&quot;&quot;" style="position:absolute;margin-left:17.4pt;margin-top:2.6pt;width:89.4pt;height:89.4pt;z-index:251869184;mso-wrap-distance-left:0;mso-wrap-distance-right:0;mso-position-horizontal-relative:margin" coordsize="11353,1135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">
                <v:shape id="Image 236" o:spid="_x0000_s1027" type="#_x0000_t75" style="position:absolute;left:837;top:1955;width:9694;height:70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">
                  <v:imagedata r:id="rId123" o:title=""/>
                </v:shape>
                <v:shape id="Graphic 237" o:spid="_x0000_s1028" style="position:absolute;width:11353;height:11353;visibility:visible;mso-wrap-style:square;v-text-anchor:top" coordsize="1135380,1135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" path="m1135380,1135380l,1135380,,,1135380,r,4572l9144,4572,4572,9144r4572,l9144,1127760r-4572,l9144,1132332r1126236,l1135380,1135380xem9144,9144r-4572,l9144,4572r,4572xem1127760,9144l9144,9144r,-4572l1127760,4572r,4572xem1127760,1132332r,-1127760l1132332,9144r3048,l1135380,1127760r-3048,l1127760,1132332xem1135380,9144r-3048,l1127760,4572r7620,l1135380,9144xem9144,1132332r-4572,-4572l9144,1127760r,4572xem1127760,1132332r-1118616,l9144,1127760r1118616,l1127760,1132332xem1135380,1132332r-7620,l1132332,1127760r3048,l1135380,1132332xe" fillcolor="#bfbfbf" stroked="f">
                  <v:path arrowok="t"/>
                </v:shape>
                <w10:wrap anchorx="margin"/>
              </v:group>
            </w:pict>
          </mc:Fallback>
        </mc:AlternateContent>
      </w:r>
      <w:r w:rsidR="009B32B5">
        <w:t xml:space="preserve">The government </w:t>
      </w:r>
      <w:r w:rsidR="009B32B5" w:rsidRPr="00172809">
        <w:rPr>
          <w:b/>
          <w:bCs/>
        </w:rPr>
        <w:t>website</w:t>
      </w:r>
      <w:r>
        <w:t xml:space="preserve"> about COVID-19 </w:t>
      </w:r>
      <w:r w:rsidR="009B32B5">
        <w:t>is:</w:t>
      </w:r>
    </w:p>
    <w:p w14:paraId="2EF54877" w14:textId="77777777" w:rsidR="009B32B5" w:rsidRDefault="009B32B5" w:rsidP="009B32B5"/>
    <w:p w14:paraId="12E9D0EE" w14:textId="77777777" w:rsidR="009B32B5" w:rsidRPr="00A40A9F" w:rsidRDefault="009B32B5" w:rsidP="009B32B5">
      <w:pPr>
        <w:rPr>
          <w:b/>
          <w:bCs/>
        </w:rPr>
      </w:pPr>
      <w:r w:rsidRPr="00A40A9F">
        <w:rPr>
          <w:b/>
          <w:bCs/>
        </w:rPr>
        <w:t>https://covid19.govt.nz</w:t>
      </w:r>
    </w:p>
    <w:p w14:paraId="2F00E9D1" w14:textId="77777777" w:rsidR="009B32B5" w:rsidRDefault="009B32B5" w:rsidP="009B32B5"/>
    <w:p w14:paraId="5116C8F9" w14:textId="77777777" w:rsidR="009B32B5" w:rsidRDefault="009B32B5" w:rsidP="009B32B5"/>
    <w:p w14:paraId="7228CE52" w14:textId="77777777" w:rsidR="009B32B5" w:rsidRDefault="00A40A9F" w:rsidP="009B32B5">
      <w:r>
        <w:rPr>
          <w:noProof/>
        </w:rPr>
        <w:drawing>
          <wp:anchor distT="0" distB="0" distL="0" distR="0" simplePos="0" relativeHeight="251866112" behindDoc="0" locked="0" layoutInCell="1" allowOverlap="1" wp14:anchorId="6DCD0BF8" wp14:editId="23A9EAF0">
            <wp:simplePos x="0" y="0"/>
            <wp:positionH relativeFrom="page">
              <wp:posOffset>979392</wp:posOffset>
            </wp:positionH>
            <wp:positionV relativeFrom="paragraph">
              <wp:posOffset>23159</wp:posOffset>
            </wp:positionV>
            <wp:extent cx="1461516" cy="1363591"/>
            <wp:effectExtent l="0" t="0" r="0" b="0"/>
            <wp:wrapNone/>
            <wp:docPr id="239" name="Image 2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Image 2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1516" cy="13635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B32B5">
        <w:t>You can use this website to find out more information about:</w:t>
      </w:r>
    </w:p>
    <w:p w14:paraId="22802623" w14:textId="77777777" w:rsidR="009B32B5" w:rsidRDefault="009B32B5" w:rsidP="00420B1D">
      <w:pPr>
        <w:pStyle w:val="Listtoplevel"/>
      </w:pPr>
      <w:r>
        <w:t>looking after yourself if you have COVID-19</w:t>
      </w:r>
    </w:p>
    <w:p w14:paraId="2943DA6B" w14:textId="77777777" w:rsidR="009B32B5" w:rsidRDefault="00024FF3" w:rsidP="00420B1D">
      <w:pPr>
        <w:pStyle w:val="Listtoplevel"/>
      </w:pPr>
      <w:r>
        <w:drawing>
          <wp:anchor distT="0" distB="0" distL="0" distR="0" simplePos="0" relativeHeight="251867136" behindDoc="0" locked="0" layoutInCell="1" allowOverlap="1" wp14:anchorId="3709A40E" wp14:editId="48A6C158">
            <wp:simplePos x="0" y="0"/>
            <wp:positionH relativeFrom="page">
              <wp:posOffset>1133979</wp:posOffset>
            </wp:positionH>
            <wp:positionV relativeFrom="paragraph">
              <wp:posOffset>361606</wp:posOffset>
            </wp:positionV>
            <wp:extent cx="1188720" cy="1780032"/>
            <wp:effectExtent l="0" t="0" r="0" b="0"/>
            <wp:wrapNone/>
            <wp:docPr id="240" name="Image 2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Image 2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7800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B32B5">
        <w:t>where to get support if you need it.</w:t>
      </w:r>
    </w:p>
    <w:p w14:paraId="2B1EFC36" w14:textId="77777777" w:rsidR="009B32B5" w:rsidRDefault="009B32B5" w:rsidP="009B32B5"/>
    <w:p w14:paraId="5EBE6614" w14:textId="77777777" w:rsidR="00A40A9F" w:rsidRDefault="00A40A9F" w:rsidP="009B32B5"/>
    <w:p w14:paraId="495EEB86" w14:textId="77777777" w:rsidR="009B32B5" w:rsidRDefault="00024FF3" w:rsidP="009B32B5">
      <w:r>
        <w:rPr>
          <w:noProof/>
        </w:rPr>
        <w:drawing>
          <wp:anchor distT="0" distB="0" distL="0" distR="0" simplePos="0" relativeHeight="251930624" behindDoc="0" locked="0" layoutInCell="1" allowOverlap="1" wp14:anchorId="56641876" wp14:editId="7F87DD53">
            <wp:simplePos x="0" y="0"/>
            <wp:positionH relativeFrom="margin">
              <wp:posOffset>382392</wp:posOffset>
            </wp:positionH>
            <wp:positionV relativeFrom="paragraph">
              <wp:posOffset>952408</wp:posOffset>
            </wp:positionV>
            <wp:extent cx="938783" cy="976883"/>
            <wp:effectExtent l="0" t="0" r="0" b="0"/>
            <wp:wrapNone/>
            <wp:docPr id="1844" name="Picture 18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" name="Picture 18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8783" cy="9768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B32B5">
        <w:t xml:space="preserve">More information about COVID-19 is available in Easy Read on the COVID-19 </w:t>
      </w:r>
      <w:r w:rsidR="009B32B5" w:rsidRPr="00172809">
        <w:rPr>
          <w:b/>
          <w:bCs/>
        </w:rPr>
        <w:t>website</w:t>
      </w:r>
      <w:r w:rsidR="00A40A9F">
        <w:t xml:space="preserve"> at</w:t>
      </w:r>
      <w:r w:rsidR="009B32B5">
        <w:t>:</w:t>
      </w:r>
    </w:p>
    <w:p w14:paraId="597E60D9" w14:textId="77777777" w:rsidR="009B32B5" w:rsidRDefault="009B32B5" w:rsidP="009B32B5"/>
    <w:p w14:paraId="6056579F" w14:textId="77777777" w:rsidR="009B32B5" w:rsidRPr="00024FF3" w:rsidRDefault="009B32B5" w:rsidP="009B32B5">
      <w:pPr>
        <w:rPr>
          <w:b/>
          <w:bCs/>
        </w:rPr>
      </w:pPr>
      <w:r w:rsidRPr="00024FF3">
        <w:rPr>
          <w:b/>
          <w:bCs/>
        </w:rPr>
        <w:t>https://covid19.govt.nz/easy-read/</w:t>
      </w:r>
    </w:p>
    <w:p w14:paraId="6B6C5317" w14:textId="77777777" w:rsidR="00DF1EBC" w:rsidRDefault="00DF1EBC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0" w:name="_Hlk53559738"/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39840" behindDoc="0" locked="0" layoutInCell="1" allowOverlap="1" wp14:anchorId="20C0E5CA" wp14:editId="1A42C89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77556" cy="628153"/>
            <wp:effectExtent l="0" t="0" r="0" b="635"/>
            <wp:wrapNone/>
            <wp:docPr id="2" name="Picture 2" descr="Logo for Te Whatu Ora – Health New Zeal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345719" name="Picture 1588345719" descr="Logo for Te Whatu Ora – Health New Zealand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7556" cy="6281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57F61962" wp14:editId="48B54F16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2AD16F" id="Rectangle: Rounded Corners 24" o:spid="_x0000_s1026" style="position:absolute;margin-left:-27.1pt;margin-top:-21.15pt;width:490.9pt;height:727.65pt;z-index:-251617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" filled="f" strokecolor="windowText">
                <w10:wrap anchorx="margin"/>
              </v:rect>
            </w:pict>
          </mc:Fallback>
        </mc:AlternateContent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</w:p>
    <w:p w14:paraId="35BC7B83" w14:textId="77777777" w:rsidR="0060011B" w:rsidRPr="00E43F08" w:rsidRDefault="00DF1EBC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Te Whatu Ora Health New Zealand.</w:t>
      </w:r>
    </w:p>
    <w:p w14:paraId="1ADB287C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4ACD2FE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eastAsia="en-NZ"/>
        </w:rPr>
        <w:drawing>
          <wp:anchor distT="0" distB="0" distL="114300" distR="114300" simplePos="0" relativeHeight="251703296" behindDoc="1" locked="0" layoutInCell="1" allowOverlap="1" wp14:anchorId="74454E26" wp14:editId="284C3D2E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Make it Easy Kia Māmā Mai"/>
                    <pic:cNvPicPr/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55275215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6084DA7A" w14:textId="77777777" w:rsidR="0060011B" w:rsidRPr="00E43F08" w:rsidRDefault="00257D60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96128" behindDoc="1" locked="0" layoutInCell="1" allowOverlap="1" wp14:anchorId="5BD72268" wp14:editId="1F990015">
            <wp:simplePos x="0" y="0"/>
            <wp:positionH relativeFrom="margin">
              <wp:posOffset>179070</wp:posOffset>
            </wp:positionH>
            <wp:positionV relativeFrom="paragraph">
              <wp:posOffset>1071880</wp:posOffset>
            </wp:positionV>
            <wp:extent cx="1304925" cy="800100"/>
            <wp:effectExtent l="0" t="0" r="3175" b="0"/>
            <wp:wrapThrough wrapText="bothSides">
              <wp:wrapPolygon edited="0">
                <wp:start x="0" y="0"/>
                <wp:lineTo x="0" y="21257"/>
                <wp:lineTo x="21442" y="21257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02272" behindDoc="0" locked="0" layoutInCell="1" allowOverlap="1" wp14:anchorId="7D1BB1BB" wp14:editId="5F966923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63BE54E8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17CC3947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10BE08FA" w14:textId="77777777" w:rsidR="0060011B" w:rsidRPr="00EC6639" w:rsidRDefault="0060011B" w:rsidP="0060011B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656B0A6D" w14:textId="77777777" w:rsidR="0060011B" w:rsidRPr="00E43F08" w:rsidRDefault="00257D60" w:rsidP="00257D60">
      <w:pPr>
        <w:pStyle w:val="Listbulletbackpage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00224" behindDoc="0" locked="0" layoutInCell="1" allowOverlap="1" wp14:anchorId="483D3A6F" wp14:editId="6EA7D203">
            <wp:simplePos x="0" y="0"/>
            <wp:positionH relativeFrom="margin">
              <wp:posOffset>-6663</wp:posOffset>
            </wp:positionH>
            <wp:positionV relativeFrom="paragraph">
              <wp:posOffset>106471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t>Changepeople.org</w:t>
      </w:r>
    </w:p>
    <w:p w14:paraId="567BECDC" w14:textId="77777777" w:rsidR="0060011B" w:rsidRPr="00E43F08" w:rsidRDefault="0060011B" w:rsidP="00257D60">
      <w:pPr>
        <w:pStyle w:val="Listbulletbackpage"/>
        <w:rPr>
          <w:rFonts w:eastAsia="Times New Roman"/>
          <w:sz w:val="2"/>
        </w:rPr>
      </w:pPr>
    </w:p>
    <w:p w14:paraId="6B3A9806" w14:textId="77777777" w:rsidR="0060011B" w:rsidRPr="00EC6639" w:rsidRDefault="00257D60" w:rsidP="00257D60">
      <w:pPr>
        <w:pStyle w:val="Listbulletbackpage"/>
        <w:numPr>
          <w:ilvl w:val="0"/>
          <w:numId w:val="0"/>
        </w:numPr>
        <w:ind w:left="3969"/>
        <w:rPr>
          <w:sz w:val="20"/>
        </w:rPr>
      </w:pPr>
      <w:r>
        <w:rPr>
          <w:noProof/>
          <w:sz w:val="20"/>
        </w:rPr>
        <w:drawing>
          <wp:anchor distT="0" distB="0" distL="114300" distR="114300" simplePos="0" relativeHeight="251701248" behindDoc="0" locked="0" layoutInCell="1" allowOverlap="1" wp14:anchorId="07A84C56" wp14:editId="3730A0D2">
            <wp:simplePos x="0" y="0"/>
            <wp:positionH relativeFrom="column">
              <wp:posOffset>209275</wp:posOffset>
            </wp:positionH>
            <wp:positionV relativeFrom="paragraph">
              <wp:posOffset>114631</wp:posOffset>
            </wp:positionV>
            <wp:extent cx="1036955" cy="1098550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E711CB" w14:textId="77777777" w:rsidR="0060011B" w:rsidRPr="00E43F08" w:rsidRDefault="0060011B" w:rsidP="00257D60">
      <w:pPr>
        <w:pStyle w:val="Listbulletbackpage"/>
      </w:pPr>
      <w:r w:rsidRPr="00E43F08">
        <w:t>Photosymbols.com</w:t>
      </w:r>
    </w:p>
    <w:p w14:paraId="58A27D13" w14:textId="77777777" w:rsidR="0060011B" w:rsidRPr="00E43F08" w:rsidRDefault="0060011B" w:rsidP="00257D60">
      <w:pPr>
        <w:pStyle w:val="Listbulletbackpage"/>
        <w:rPr>
          <w:rFonts w:eastAsia="Times New Roman"/>
          <w:sz w:val="2"/>
        </w:rPr>
      </w:pPr>
    </w:p>
    <w:p w14:paraId="6CA5240E" w14:textId="77777777" w:rsidR="0060011B" w:rsidRPr="00AF668B" w:rsidRDefault="0060011B" w:rsidP="00257D60">
      <w:pPr>
        <w:pStyle w:val="Listbulletbackpage"/>
        <w:numPr>
          <w:ilvl w:val="0"/>
          <w:numId w:val="0"/>
        </w:numPr>
        <w:ind w:left="3969"/>
        <w:rPr>
          <w:sz w:val="20"/>
        </w:rPr>
      </w:pPr>
    </w:p>
    <w:p w14:paraId="16652B58" w14:textId="77777777" w:rsidR="0060011B" w:rsidRPr="00AF668B" w:rsidRDefault="0060011B" w:rsidP="00257D60">
      <w:pPr>
        <w:pStyle w:val="Listbulletbackpage"/>
      </w:pPr>
      <w:r w:rsidRPr="00AF668B">
        <w:rPr>
          <w:color w:val="000000"/>
          <w:shd w:val="clear" w:color="auto" w:fill="FFFFFF"/>
        </w:rPr>
        <w:t>SGC Image Works</w:t>
      </w:r>
    </w:p>
    <w:p w14:paraId="423C84FE" w14:textId="77777777" w:rsidR="0060011B" w:rsidRPr="00AF668B" w:rsidRDefault="0060011B" w:rsidP="00257D60">
      <w:pPr>
        <w:pStyle w:val="Listbulletbackpage"/>
        <w:numPr>
          <w:ilvl w:val="0"/>
          <w:numId w:val="0"/>
        </w:numPr>
        <w:ind w:left="3969"/>
        <w:rPr>
          <w:sz w:val="20"/>
        </w:rPr>
      </w:pPr>
    </w:p>
    <w:p w14:paraId="26C6DCB1" w14:textId="77777777" w:rsidR="00257D60" w:rsidRPr="00257D60" w:rsidRDefault="00257D60" w:rsidP="00257D60">
      <w:pPr>
        <w:pStyle w:val="Listbulletbackpage"/>
      </w:pPr>
      <w:r>
        <w:rPr>
          <w:noProof/>
          <w:shd w:val="clear" w:color="auto" w:fill="FFFFFF"/>
        </w:rPr>
        <w:drawing>
          <wp:anchor distT="0" distB="0" distL="114300" distR="114300" simplePos="0" relativeHeight="251764736" behindDoc="0" locked="0" layoutInCell="1" allowOverlap="1" wp14:anchorId="39E8ACA2" wp14:editId="0FD3E2E8">
            <wp:simplePos x="0" y="0"/>
            <wp:positionH relativeFrom="column">
              <wp:posOffset>328352</wp:posOffset>
            </wp:positionH>
            <wp:positionV relativeFrom="paragraph">
              <wp:posOffset>341980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AF668B">
        <w:t>Huriana</w:t>
      </w:r>
      <w:r w:rsidR="0060011B" w:rsidRPr="00AF668B">
        <w:rPr>
          <w:shd w:val="clear" w:color="auto" w:fill="FFFFFF"/>
        </w:rPr>
        <w:t> Kopeke-Te Aho</w:t>
      </w:r>
      <w:r>
        <w:rPr>
          <w:shd w:val="clear" w:color="auto" w:fill="FFFFFF"/>
        </w:rPr>
        <w:br/>
      </w:r>
    </w:p>
    <w:p w14:paraId="360D32AA" w14:textId="77777777" w:rsidR="0060011B" w:rsidRPr="00AF668B" w:rsidRDefault="00257D60" w:rsidP="00257D60">
      <w:pPr>
        <w:pStyle w:val="Listbulletbackpage"/>
      </w:pPr>
      <w:r>
        <w:rPr>
          <w:shd w:val="clear" w:color="auto" w:fill="FFFFFF"/>
        </w:rPr>
        <w:t>T.Wood</w:t>
      </w:r>
      <w:r w:rsidR="0060011B" w:rsidRPr="00AF668B">
        <w:rPr>
          <w:shd w:val="clear" w:color="auto" w:fill="FFFFFF"/>
        </w:rPr>
        <w:t>.</w:t>
      </w:r>
    </w:p>
    <w:p w14:paraId="335D7EB9" w14:textId="77777777" w:rsidR="00F15CC4" w:rsidRPr="0060011B" w:rsidRDefault="00257D60" w:rsidP="0060011B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698176" behindDoc="0" locked="0" layoutInCell="1" allowOverlap="1" wp14:anchorId="0C290E52" wp14:editId="11C18919">
            <wp:simplePos x="0" y="0"/>
            <wp:positionH relativeFrom="column">
              <wp:posOffset>393350</wp:posOffset>
            </wp:positionH>
            <wp:positionV relativeFrom="paragraph">
              <wp:posOffset>619258</wp:posOffset>
            </wp:positionV>
            <wp:extent cx="752475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>
        <w:rPr>
          <w:rFonts w:eastAsia="Times New Roman" w:cs="Arial"/>
          <w:szCs w:val="32"/>
          <w:lang w:eastAsia="en-NZ"/>
        </w:rPr>
        <w:br/>
      </w:r>
      <w:r w:rsidR="0060011B" w:rsidRPr="00E43F0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79A382D5" wp14:editId="4BA4F115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725DE0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9A382D5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6971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yC2HAIAAB4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" stroked="f">
                <v:textbox style="mso-fit-shape-to-text:t">
                  <w:txbxContent>
                    <w:p w14:paraId="4E725DE0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0011B"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F15CC4" w:rsidRPr="0060011B" w:rsidSect="00315307">
      <w:footerReference w:type="even" r:id="rId135"/>
      <w:footerReference w:type="default" r:id="rId13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B9003" w14:textId="77777777" w:rsidR="00223FFB" w:rsidRDefault="00223FFB">
      <w:pPr>
        <w:spacing w:line="240" w:lineRule="auto"/>
      </w:pPr>
      <w:r>
        <w:separator/>
      </w:r>
    </w:p>
  </w:endnote>
  <w:endnote w:type="continuationSeparator" w:id="0">
    <w:p w14:paraId="24CA2F52" w14:textId="77777777" w:rsidR="00223FFB" w:rsidRDefault="00223FF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4D9A7686" w14:textId="77777777" w:rsidR="00F15CC4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9C1C45A" w14:textId="77777777" w:rsidR="00F15CC4" w:rsidRDefault="00F15CC4" w:rsidP="00153863">
    <w:pPr>
      <w:pStyle w:val="Footer"/>
      <w:ind w:right="360"/>
    </w:pPr>
  </w:p>
  <w:p w14:paraId="59968A15" w14:textId="77777777" w:rsidR="006906B0" w:rsidRDefault="006906B0"/>
  <w:p w14:paraId="7F3C3C37" w14:textId="77777777" w:rsidR="006906B0" w:rsidRDefault="006906B0"/>
  <w:p w14:paraId="44DEFC19" w14:textId="77777777" w:rsidR="006906B0" w:rsidRDefault="006906B0"/>
  <w:p w14:paraId="397A1723" w14:textId="77777777" w:rsidR="006906B0" w:rsidRDefault="006906B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46205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75AA4B" w14:textId="77777777" w:rsidR="00587613" w:rsidRDefault="005876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12AEE8" w14:textId="77777777" w:rsidR="006906B0" w:rsidRDefault="006906B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20C9A" w14:textId="77777777" w:rsidR="00223FFB" w:rsidRDefault="00223FFB">
      <w:pPr>
        <w:spacing w:line="240" w:lineRule="auto"/>
      </w:pPr>
      <w:r>
        <w:separator/>
      </w:r>
    </w:p>
  </w:footnote>
  <w:footnote w:type="continuationSeparator" w:id="0">
    <w:p w14:paraId="5D64F72F" w14:textId="77777777" w:rsidR="00223FFB" w:rsidRDefault="00223FF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C55DF"/>
    <w:multiLevelType w:val="hybridMultilevel"/>
    <w:tmpl w:val="3B383FD2"/>
    <w:lvl w:ilvl="0" w:tplc="1A021AEC">
      <w:numFmt w:val="bullet"/>
      <w:lvlText w:val="•"/>
      <w:lvlJc w:val="left"/>
      <w:pPr>
        <w:ind w:left="4316" w:hanging="630"/>
      </w:pPr>
      <w:rPr>
        <w:rFonts w:ascii="Arial" w:eastAsiaTheme="minorEastAsia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5" w15:restartNumberingAfterBreak="0">
    <w:nsid w:val="15075872"/>
    <w:multiLevelType w:val="hybridMultilevel"/>
    <w:tmpl w:val="89643140"/>
    <w:lvl w:ilvl="0" w:tplc="CDAAA4EA">
      <w:numFmt w:val="bullet"/>
      <w:lvlText w:val=""/>
      <w:lvlJc w:val="left"/>
      <w:pPr>
        <w:ind w:left="808" w:hanging="533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30"/>
        <w:szCs w:val="30"/>
        <w:lang w:val="en-US" w:eastAsia="en-US" w:bidi="ar-SA"/>
      </w:rPr>
    </w:lvl>
    <w:lvl w:ilvl="1" w:tplc="436E6414">
      <w:numFmt w:val="bullet"/>
      <w:lvlText w:val="•"/>
      <w:lvlJc w:val="left"/>
      <w:pPr>
        <w:ind w:left="1212" w:hanging="533"/>
      </w:pPr>
      <w:rPr>
        <w:rFonts w:hint="default"/>
        <w:lang w:val="en-US" w:eastAsia="en-US" w:bidi="ar-SA"/>
      </w:rPr>
    </w:lvl>
    <w:lvl w:ilvl="2" w:tplc="D42878B0">
      <w:numFmt w:val="bullet"/>
      <w:lvlText w:val="•"/>
      <w:lvlJc w:val="left"/>
      <w:pPr>
        <w:ind w:left="1624" w:hanging="533"/>
      </w:pPr>
      <w:rPr>
        <w:rFonts w:hint="default"/>
        <w:lang w:val="en-US" w:eastAsia="en-US" w:bidi="ar-SA"/>
      </w:rPr>
    </w:lvl>
    <w:lvl w:ilvl="3" w:tplc="5B96F1A8">
      <w:numFmt w:val="bullet"/>
      <w:lvlText w:val="•"/>
      <w:lvlJc w:val="left"/>
      <w:pPr>
        <w:ind w:left="2036" w:hanging="533"/>
      </w:pPr>
      <w:rPr>
        <w:rFonts w:hint="default"/>
        <w:lang w:val="en-US" w:eastAsia="en-US" w:bidi="ar-SA"/>
      </w:rPr>
    </w:lvl>
    <w:lvl w:ilvl="4" w:tplc="415E2B06">
      <w:numFmt w:val="bullet"/>
      <w:lvlText w:val="•"/>
      <w:lvlJc w:val="left"/>
      <w:pPr>
        <w:ind w:left="2448" w:hanging="533"/>
      </w:pPr>
      <w:rPr>
        <w:rFonts w:hint="default"/>
        <w:lang w:val="en-US" w:eastAsia="en-US" w:bidi="ar-SA"/>
      </w:rPr>
    </w:lvl>
    <w:lvl w:ilvl="5" w:tplc="105AAC92">
      <w:numFmt w:val="bullet"/>
      <w:lvlText w:val="•"/>
      <w:lvlJc w:val="left"/>
      <w:pPr>
        <w:ind w:left="2861" w:hanging="533"/>
      </w:pPr>
      <w:rPr>
        <w:rFonts w:hint="default"/>
        <w:lang w:val="en-US" w:eastAsia="en-US" w:bidi="ar-SA"/>
      </w:rPr>
    </w:lvl>
    <w:lvl w:ilvl="6" w:tplc="DADE3ADA">
      <w:numFmt w:val="bullet"/>
      <w:lvlText w:val="•"/>
      <w:lvlJc w:val="left"/>
      <w:pPr>
        <w:ind w:left="3273" w:hanging="533"/>
      </w:pPr>
      <w:rPr>
        <w:rFonts w:hint="default"/>
        <w:lang w:val="en-US" w:eastAsia="en-US" w:bidi="ar-SA"/>
      </w:rPr>
    </w:lvl>
    <w:lvl w:ilvl="7" w:tplc="14263EBA">
      <w:numFmt w:val="bullet"/>
      <w:lvlText w:val="•"/>
      <w:lvlJc w:val="left"/>
      <w:pPr>
        <w:ind w:left="3685" w:hanging="533"/>
      </w:pPr>
      <w:rPr>
        <w:rFonts w:hint="default"/>
        <w:lang w:val="en-US" w:eastAsia="en-US" w:bidi="ar-SA"/>
      </w:rPr>
    </w:lvl>
    <w:lvl w:ilvl="8" w:tplc="B8C05346">
      <w:numFmt w:val="bullet"/>
      <w:lvlText w:val="•"/>
      <w:lvlJc w:val="left"/>
      <w:pPr>
        <w:ind w:left="4097" w:hanging="533"/>
      </w:pPr>
      <w:rPr>
        <w:rFonts w:hint="default"/>
        <w:lang w:val="en-US" w:eastAsia="en-US" w:bidi="ar-SA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1907639A"/>
    <w:multiLevelType w:val="hybridMultilevel"/>
    <w:tmpl w:val="B0342642"/>
    <w:lvl w:ilvl="0" w:tplc="1A021AEC">
      <w:numFmt w:val="bullet"/>
      <w:lvlText w:val="•"/>
      <w:lvlJc w:val="left"/>
      <w:pPr>
        <w:ind w:left="8002" w:hanging="630"/>
      </w:pPr>
      <w:rPr>
        <w:rFonts w:ascii="Arial" w:eastAsiaTheme="minorEastAsia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374B0476"/>
    <w:multiLevelType w:val="hybridMultilevel"/>
    <w:tmpl w:val="9D4281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4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num w:numId="1" w16cid:durableId="1313756596">
    <w:abstractNumId w:val="8"/>
  </w:num>
  <w:num w:numId="2" w16cid:durableId="1751925994">
    <w:abstractNumId w:val="2"/>
  </w:num>
  <w:num w:numId="3" w16cid:durableId="930426864">
    <w:abstractNumId w:val="13"/>
  </w:num>
  <w:num w:numId="4" w16cid:durableId="90706847">
    <w:abstractNumId w:val="14"/>
  </w:num>
  <w:num w:numId="5" w16cid:durableId="313334513">
    <w:abstractNumId w:val="9"/>
  </w:num>
  <w:num w:numId="6" w16cid:durableId="2033803924">
    <w:abstractNumId w:val="6"/>
  </w:num>
  <w:num w:numId="7" w16cid:durableId="808132422">
    <w:abstractNumId w:val="3"/>
  </w:num>
  <w:num w:numId="8" w16cid:durableId="1143546541">
    <w:abstractNumId w:val="12"/>
  </w:num>
  <w:num w:numId="9" w16cid:durableId="279923130">
    <w:abstractNumId w:val="1"/>
  </w:num>
  <w:num w:numId="10" w16cid:durableId="1141115467">
    <w:abstractNumId w:val="11"/>
  </w:num>
  <w:num w:numId="11" w16cid:durableId="1254901281">
    <w:abstractNumId w:val="0"/>
  </w:num>
  <w:num w:numId="12" w16cid:durableId="317613524">
    <w:abstractNumId w:val="10"/>
  </w:num>
  <w:num w:numId="13" w16cid:durableId="1047804931">
    <w:abstractNumId w:val="4"/>
  </w:num>
  <w:num w:numId="14" w16cid:durableId="1776973614">
    <w:abstractNumId w:val="5"/>
  </w:num>
  <w:num w:numId="15" w16cid:durableId="36510760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AUA4TPPvCwAAAA="/>
  </w:docVars>
  <w:rsids>
    <w:rsidRoot w:val="001F61FD"/>
    <w:rsid w:val="000013CC"/>
    <w:rsid w:val="00005DB6"/>
    <w:rsid w:val="000064D2"/>
    <w:rsid w:val="000227B4"/>
    <w:rsid w:val="00024FF3"/>
    <w:rsid w:val="00025F9D"/>
    <w:rsid w:val="0003092A"/>
    <w:rsid w:val="0004557B"/>
    <w:rsid w:val="00053031"/>
    <w:rsid w:val="0007662A"/>
    <w:rsid w:val="0009079F"/>
    <w:rsid w:val="000926B4"/>
    <w:rsid w:val="000A3C46"/>
    <w:rsid w:val="000C3F6C"/>
    <w:rsid w:val="00122416"/>
    <w:rsid w:val="00124EA8"/>
    <w:rsid w:val="001665F1"/>
    <w:rsid w:val="00167814"/>
    <w:rsid w:val="00172809"/>
    <w:rsid w:val="001754F4"/>
    <w:rsid w:val="00185D11"/>
    <w:rsid w:val="001B4DD5"/>
    <w:rsid w:val="001D223E"/>
    <w:rsid w:val="001E3429"/>
    <w:rsid w:val="001F61FD"/>
    <w:rsid w:val="001F6EFC"/>
    <w:rsid w:val="00201791"/>
    <w:rsid w:val="00206065"/>
    <w:rsid w:val="00217C70"/>
    <w:rsid w:val="00223FFB"/>
    <w:rsid w:val="00226F54"/>
    <w:rsid w:val="00230137"/>
    <w:rsid w:val="00246E22"/>
    <w:rsid w:val="00257D60"/>
    <w:rsid w:val="00261BF8"/>
    <w:rsid w:val="0026390B"/>
    <w:rsid w:val="00266B9F"/>
    <w:rsid w:val="002C168C"/>
    <w:rsid w:val="003041AA"/>
    <w:rsid w:val="00315307"/>
    <w:rsid w:val="00323EB3"/>
    <w:rsid w:val="00350963"/>
    <w:rsid w:val="00371C85"/>
    <w:rsid w:val="00375060"/>
    <w:rsid w:val="00384D15"/>
    <w:rsid w:val="003923D3"/>
    <w:rsid w:val="00393771"/>
    <w:rsid w:val="003A53B0"/>
    <w:rsid w:val="003B3A14"/>
    <w:rsid w:val="003B6E42"/>
    <w:rsid w:val="003F07F7"/>
    <w:rsid w:val="003F5628"/>
    <w:rsid w:val="00413F7E"/>
    <w:rsid w:val="00420B1D"/>
    <w:rsid w:val="004343C7"/>
    <w:rsid w:val="004535B5"/>
    <w:rsid w:val="004567B0"/>
    <w:rsid w:val="004F3D55"/>
    <w:rsid w:val="004F56C0"/>
    <w:rsid w:val="00503AD5"/>
    <w:rsid w:val="00522E5E"/>
    <w:rsid w:val="00570380"/>
    <w:rsid w:val="00587613"/>
    <w:rsid w:val="005921AD"/>
    <w:rsid w:val="005A23B4"/>
    <w:rsid w:val="005B5D15"/>
    <w:rsid w:val="005E5CD5"/>
    <w:rsid w:val="0060011B"/>
    <w:rsid w:val="006270D0"/>
    <w:rsid w:val="0064667B"/>
    <w:rsid w:val="006906B0"/>
    <w:rsid w:val="006B45FC"/>
    <w:rsid w:val="006C5C26"/>
    <w:rsid w:val="006D12ED"/>
    <w:rsid w:val="006E050D"/>
    <w:rsid w:val="006E06D4"/>
    <w:rsid w:val="006E4CC5"/>
    <w:rsid w:val="00705CA3"/>
    <w:rsid w:val="007230CA"/>
    <w:rsid w:val="00736E4E"/>
    <w:rsid w:val="007829EC"/>
    <w:rsid w:val="007A095D"/>
    <w:rsid w:val="007A37A1"/>
    <w:rsid w:val="007B2E63"/>
    <w:rsid w:val="007B4357"/>
    <w:rsid w:val="007C0D42"/>
    <w:rsid w:val="007C7764"/>
    <w:rsid w:val="007D4063"/>
    <w:rsid w:val="007E7233"/>
    <w:rsid w:val="00804413"/>
    <w:rsid w:val="00821AC3"/>
    <w:rsid w:val="00840E1C"/>
    <w:rsid w:val="00863D53"/>
    <w:rsid w:val="00873794"/>
    <w:rsid w:val="008848CB"/>
    <w:rsid w:val="00887F23"/>
    <w:rsid w:val="00893030"/>
    <w:rsid w:val="008B3062"/>
    <w:rsid w:val="008D437D"/>
    <w:rsid w:val="008F5DBE"/>
    <w:rsid w:val="0091411B"/>
    <w:rsid w:val="0092365D"/>
    <w:rsid w:val="009411B0"/>
    <w:rsid w:val="0094516C"/>
    <w:rsid w:val="00975F47"/>
    <w:rsid w:val="0098180B"/>
    <w:rsid w:val="009B32B5"/>
    <w:rsid w:val="009E2FF0"/>
    <w:rsid w:val="009E5867"/>
    <w:rsid w:val="009E6C21"/>
    <w:rsid w:val="009F3646"/>
    <w:rsid w:val="00A11BBB"/>
    <w:rsid w:val="00A12915"/>
    <w:rsid w:val="00A2540D"/>
    <w:rsid w:val="00A40A9F"/>
    <w:rsid w:val="00A476B4"/>
    <w:rsid w:val="00AA5F3B"/>
    <w:rsid w:val="00AB6762"/>
    <w:rsid w:val="00AF1442"/>
    <w:rsid w:val="00B23C96"/>
    <w:rsid w:val="00B36472"/>
    <w:rsid w:val="00B50B0B"/>
    <w:rsid w:val="00B80737"/>
    <w:rsid w:val="00B81A2E"/>
    <w:rsid w:val="00B84CE1"/>
    <w:rsid w:val="00BC7E04"/>
    <w:rsid w:val="00BD34B6"/>
    <w:rsid w:val="00BF4F42"/>
    <w:rsid w:val="00BF5DDC"/>
    <w:rsid w:val="00C200AE"/>
    <w:rsid w:val="00C362C2"/>
    <w:rsid w:val="00C42210"/>
    <w:rsid w:val="00C4252B"/>
    <w:rsid w:val="00C83A2F"/>
    <w:rsid w:val="00C936B5"/>
    <w:rsid w:val="00CC399B"/>
    <w:rsid w:val="00CF1AD4"/>
    <w:rsid w:val="00D059F1"/>
    <w:rsid w:val="00D06297"/>
    <w:rsid w:val="00D32B88"/>
    <w:rsid w:val="00D652D9"/>
    <w:rsid w:val="00D67451"/>
    <w:rsid w:val="00D852B6"/>
    <w:rsid w:val="00D85C1D"/>
    <w:rsid w:val="00DA34FA"/>
    <w:rsid w:val="00DC35CD"/>
    <w:rsid w:val="00DC5D2A"/>
    <w:rsid w:val="00DF1EBC"/>
    <w:rsid w:val="00DF2E18"/>
    <w:rsid w:val="00E04ADA"/>
    <w:rsid w:val="00E17BF8"/>
    <w:rsid w:val="00E20BCA"/>
    <w:rsid w:val="00E25EA4"/>
    <w:rsid w:val="00E301CA"/>
    <w:rsid w:val="00E56A37"/>
    <w:rsid w:val="00E57DB2"/>
    <w:rsid w:val="00E63E71"/>
    <w:rsid w:val="00E70E61"/>
    <w:rsid w:val="00E73DC0"/>
    <w:rsid w:val="00EA567F"/>
    <w:rsid w:val="00EE0BC9"/>
    <w:rsid w:val="00EE3FCE"/>
    <w:rsid w:val="00EF4A04"/>
    <w:rsid w:val="00F15CC4"/>
    <w:rsid w:val="00F20BCC"/>
    <w:rsid w:val="00F32DCE"/>
    <w:rsid w:val="00F8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2C0C9"/>
  <w15:chartTrackingRefBased/>
  <w15:docId w15:val="{04CDBA9A-942B-D043-9EE7-376AFF340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semiHidden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A095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4CC5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97.png"/><Relationship Id="rId21" Type="http://schemas.openxmlformats.org/officeDocument/2006/relationships/image" Target="media/image15.png"/><Relationship Id="rId47" Type="http://schemas.openxmlformats.org/officeDocument/2006/relationships/image" Target="media/image39.png"/><Relationship Id="rId63" Type="http://schemas.openxmlformats.org/officeDocument/2006/relationships/image" Target="media/image54.jpeg"/><Relationship Id="rId68" Type="http://schemas.openxmlformats.org/officeDocument/2006/relationships/image" Target="media/image59.png"/><Relationship Id="rId84" Type="http://schemas.openxmlformats.org/officeDocument/2006/relationships/image" Target="media/image72.png"/><Relationship Id="rId112" Type="http://schemas.openxmlformats.org/officeDocument/2006/relationships/image" Target="media/image94.png"/><Relationship Id="rId133" Type="http://schemas.openxmlformats.org/officeDocument/2006/relationships/image" Target="media/image110.jpeg"/><Relationship Id="rId138" Type="http://schemas.openxmlformats.org/officeDocument/2006/relationships/theme" Target="theme/theme1.xml"/><Relationship Id="rId16" Type="http://schemas.openxmlformats.org/officeDocument/2006/relationships/image" Target="media/image10.jpeg"/><Relationship Id="rId107" Type="http://schemas.openxmlformats.org/officeDocument/2006/relationships/image" Target="media/image89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5.jpeg"/><Relationship Id="rId58" Type="http://schemas.openxmlformats.org/officeDocument/2006/relationships/image" Target="media/image49.png"/><Relationship Id="rId79" Type="http://schemas.openxmlformats.org/officeDocument/2006/relationships/image" Target="media/image65.png"/><Relationship Id="rId102" Type="http://schemas.openxmlformats.org/officeDocument/2006/relationships/image" Target="media/image85.jpeg"/><Relationship Id="rId123" Type="http://schemas.openxmlformats.org/officeDocument/2006/relationships/image" Target="media/image112.jpeg"/><Relationship Id="rId128" Type="http://schemas.openxmlformats.org/officeDocument/2006/relationships/image" Target="media/image105.jpg"/><Relationship Id="rId5" Type="http://schemas.openxmlformats.org/officeDocument/2006/relationships/footnotes" Target="footnotes.xml"/><Relationship Id="rId95" Type="http://schemas.openxmlformats.org/officeDocument/2006/relationships/image" Target="media/image78.jpe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6.jpeg"/><Relationship Id="rId48" Type="http://schemas.openxmlformats.org/officeDocument/2006/relationships/image" Target="media/image40.png"/><Relationship Id="rId64" Type="http://schemas.openxmlformats.org/officeDocument/2006/relationships/image" Target="media/image55.png"/><Relationship Id="rId69" Type="http://schemas.openxmlformats.org/officeDocument/2006/relationships/image" Target="media/image60.jpeg"/><Relationship Id="rId113" Type="http://schemas.openxmlformats.org/officeDocument/2006/relationships/image" Target="media/image95.png"/><Relationship Id="rId118" Type="http://schemas.openxmlformats.org/officeDocument/2006/relationships/image" Target="media/image98.png"/><Relationship Id="rId134" Type="http://schemas.openxmlformats.org/officeDocument/2006/relationships/image" Target="media/image111.png"/><Relationship Id="rId80" Type="http://schemas.openxmlformats.org/officeDocument/2006/relationships/image" Target="media/image66.png"/><Relationship Id="rId85" Type="http://schemas.openxmlformats.org/officeDocument/2006/relationships/image" Target="media/image73.jpe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0.png"/><Relationship Id="rId103" Type="http://schemas.openxmlformats.org/officeDocument/2006/relationships/image" Target="media/image86.png"/><Relationship Id="rId108" Type="http://schemas.openxmlformats.org/officeDocument/2006/relationships/image" Target="media/image90.png"/><Relationship Id="rId124" Type="http://schemas.openxmlformats.org/officeDocument/2006/relationships/image" Target="media/image101.jpeg"/><Relationship Id="rId129" Type="http://schemas.openxmlformats.org/officeDocument/2006/relationships/image" Target="media/image106.jpeg"/><Relationship Id="rId54" Type="http://schemas.openxmlformats.org/officeDocument/2006/relationships/image" Target="media/image46.png"/><Relationship Id="rId70" Type="http://schemas.openxmlformats.org/officeDocument/2006/relationships/image" Target="media/image61.png"/><Relationship Id="rId91" Type="http://schemas.openxmlformats.org/officeDocument/2006/relationships/image" Target="media/image80.jpeg"/><Relationship Id="rId96" Type="http://schemas.openxmlformats.org/officeDocument/2006/relationships/image" Target="media/image7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jpeg"/><Relationship Id="rId49" Type="http://schemas.openxmlformats.org/officeDocument/2006/relationships/image" Target="media/image41.jpeg"/><Relationship Id="rId114" Type="http://schemas.openxmlformats.org/officeDocument/2006/relationships/image" Target="media/image96.png"/><Relationship Id="rId119" Type="http://schemas.openxmlformats.org/officeDocument/2006/relationships/image" Target="media/image99.jpeg"/><Relationship Id="rId44" Type="http://schemas.openxmlformats.org/officeDocument/2006/relationships/image" Target="media/image37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81" Type="http://schemas.openxmlformats.org/officeDocument/2006/relationships/image" Target="media/image67.jpeg"/><Relationship Id="rId86" Type="http://schemas.openxmlformats.org/officeDocument/2006/relationships/image" Target="media/image74.jpeg"/><Relationship Id="rId130" Type="http://schemas.openxmlformats.org/officeDocument/2006/relationships/image" Target="media/image107.png"/><Relationship Id="rId135" Type="http://schemas.openxmlformats.org/officeDocument/2006/relationships/footer" Target="footer1.xml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9" Type="http://schemas.openxmlformats.org/officeDocument/2006/relationships/image" Target="media/image33.jpeg"/><Relationship Id="rId109" Type="http://schemas.openxmlformats.org/officeDocument/2006/relationships/image" Target="media/image91.png"/><Relationship Id="rId34" Type="http://schemas.openxmlformats.org/officeDocument/2006/relationships/image" Target="media/image28.jpeg"/><Relationship Id="rId50" Type="http://schemas.openxmlformats.org/officeDocument/2006/relationships/image" Target="media/image42.png"/><Relationship Id="rId55" Type="http://schemas.openxmlformats.org/officeDocument/2006/relationships/image" Target="media/image47.jpeg"/><Relationship Id="rId97" Type="http://schemas.openxmlformats.org/officeDocument/2006/relationships/image" Target="media/image80.png"/><Relationship Id="rId104" Type="http://schemas.openxmlformats.org/officeDocument/2006/relationships/image" Target="media/image93.png"/><Relationship Id="rId120" Type="http://schemas.openxmlformats.org/officeDocument/2006/relationships/image" Target="media/image100.jpeg"/><Relationship Id="rId125" Type="http://schemas.openxmlformats.org/officeDocument/2006/relationships/image" Target="media/image102.jpeg"/><Relationship Id="rId7" Type="http://schemas.openxmlformats.org/officeDocument/2006/relationships/image" Target="media/image1.png"/><Relationship Id="rId71" Type="http://schemas.openxmlformats.org/officeDocument/2006/relationships/image" Target="media/image62.png"/><Relationship Id="rId92" Type="http://schemas.openxmlformats.org/officeDocument/2006/relationships/image" Target="media/image7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110" Type="http://schemas.openxmlformats.org/officeDocument/2006/relationships/image" Target="media/image92.png"/><Relationship Id="rId115" Type="http://schemas.openxmlformats.org/officeDocument/2006/relationships/image" Target="media/image104.png"/><Relationship Id="rId131" Type="http://schemas.openxmlformats.org/officeDocument/2006/relationships/image" Target="media/image108.png"/><Relationship Id="rId136" Type="http://schemas.openxmlformats.org/officeDocument/2006/relationships/footer" Target="footer2.xml"/><Relationship Id="rId61" Type="http://schemas.openxmlformats.org/officeDocument/2006/relationships/image" Target="media/image52.png"/><Relationship Id="rId82" Type="http://schemas.openxmlformats.org/officeDocument/2006/relationships/image" Target="media/image68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48.png"/><Relationship Id="rId77" Type="http://schemas.openxmlformats.org/officeDocument/2006/relationships/image" Target="media/image70.png"/><Relationship Id="rId100" Type="http://schemas.openxmlformats.org/officeDocument/2006/relationships/image" Target="media/image83.png"/><Relationship Id="rId105" Type="http://schemas.openxmlformats.org/officeDocument/2006/relationships/image" Target="media/image87.png"/><Relationship Id="rId126" Type="http://schemas.openxmlformats.org/officeDocument/2006/relationships/image" Target="media/image103.jpeg"/><Relationship Id="rId8" Type="http://schemas.openxmlformats.org/officeDocument/2006/relationships/image" Target="media/image2.jpeg"/><Relationship Id="rId51" Type="http://schemas.openxmlformats.org/officeDocument/2006/relationships/image" Target="media/image43.png"/><Relationship Id="rId72" Type="http://schemas.openxmlformats.org/officeDocument/2006/relationships/image" Target="media/image63.png"/><Relationship Id="rId93" Type="http://schemas.openxmlformats.org/officeDocument/2006/relationships/image" Target="media/image76.jpeg"/><Relationship Id="rId98" Type="http://schemas.openxmlformats.org/officeDocument/2006/relationships/image" Target="media/image81.png"/><Relationship Id="rId3" Type="http://schemas.openxmlformats.org/officeDocument/2006/relationships/settings" Target="settings.xml"/><Relationship Id="rId25" Type="http://schemas.openxmlformats.org/officeDocument/2006/relationships/image" Target="media/image19.jpeg"/><Relationship Id="rId46" Type="http://schemas.openxmlformats.org/officeDocument/2006/relationships/image" Target="media/image38.png"/><Relationship Id="rId67" Type="http://schemas.openxmlformats.org/officeDocument/2006/relationships/image" Target="media/image58.png"/><Relationship Id="rId116" Type="http://schemas.openxmlformats.org/officeDocument/2006/relationships/image" Target="media/image105.png"/><Relationship Id="rId137" Type="http://schemas.openxmlformats.org/officeDocument/2006/relationships/fontTable" Target="fontTable.xml"/><Relationship Id="rId20" Type="http://schemas.openxmlformats.org/officeDocument/2006/relationships/image" Target="media/image14.jpeg"/><Relationship Id="rId41" Type="http://schemas.openxmlformats.org/officeDocument/2006/relationships/image" Target="media/image35.svg"/><Relationship Id="rId62" Type="http://schemas.openxmlformats.org/officeDocument/2006/relationships/image" Target="media/image53.png"/><Relationship Id="rId83" Type="http://schemas.openxmlformats.org/officeDocument/2006/relationships/image" Target="media/image69.png"/><Relationship Id="rId111" Type="http://schemas.openxmlformats.org/officeDocument/2006/relationships/image" Target="media/image93.svg"/><Relationship Id="rId132" Type="http://schemas.openxmlformats.org/officeDocument/2006/relationships/image" Target="media/image109.png"/><Relationship Id="rId15" Type="http://schemas.openxmlformats.org/officeDocument/2006/relationships/image" Target="media/image9.jpeg"/><Relationship Id="rId36" Type="http://schemas.openxmlformats.org/officeDocument/2006/relationships/image" Target="media/image30.png"/><Relationship Id="rId57" Type="http://schemas.openxmlformats.org/officeDocument/2006/relationships/hyperlink" Target="https://mycovidrecord.health.nz" TargetMode="External"/><Relationship Id="rId106" Type="http://schemas.openxmlformats.org/officeDocument/2006/relationships/image" Target="media/image88.png"/><Relationship Id="rId127" Type="http://schemas.openxmlformats.org/officeDocument/2006/relationships/image" Target="media/image104.jp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4.png"/><Relationship Id="rId73" Type="http://schemas.openxmlformats.org/officeDocument/2006/relationships/image" Target="media/image64.svg"/><Relationship Id="rId78" Type="http://schemas.openxmlformats.org/officeDocument/2006/relationships/image" Target="media/image71.png"/><Relationship Id="rId94" Type="http://schemas.openxmlformats.org/officeDocument/2006/relationships/image" Target="media/image77.jpeg"/><Relationship Id="rId99" Type="http://schemas.openxmlformats.org/officeDocument/2006/relationships/image" Target="media/image82.png"/><Relationship Id="rId101" Type="http://schemas.openxmlformats.org/officeDocument/2006/relationships/image" Target="media/image8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4</Pages>
  <Words>1384</Words>
  <Characters>789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Kathryn Parrish</cp:lastModifiedBy>
  <cp:revision>2</cp:revision>
  <cp:lastPrinted>2024-01-05T02:23:00Z</cp:lastPrinted>
  <dcterms:created xsi:type="dcterms:W3CDTF">2024-01-15T03:44:00Z</dcterms:created>
  <dcterms:modified xsi:type="dcterms:W3CDTF">2024-01-15T03:44:00Z</dcterms:modified>
</cp:coreProperties>
</file>